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X="2971" w:tblpY="1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7722"/>
      </w:tblGrid>
      <w:tr w:rsidR="00F7239F" w:rsidRPr="00F508FA" w14:paraId="66B3E030" w14:textId="77777777" w:rsidTr="00965C24">
        <w:trPr>
          <w:trHeight w:hRule="exact" w:val="1122"/>
        </w:trPr>
        <w:tc>
          <w:tcPr>
            <w:tcW w:w="772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BDBC933" w14:textId="77777777" w:rsidR="00F7239F" w:rsidRPr="006B6E00" w:rsidRDefault="00D7308A" w:rsidP="00D7308A">
            <w:pPr>
              <w:rPr>
                <w:rFonts w:ascii="Calibri" w:hAnsi="Calibri"/>
                <w:b/>
                <w:i/>
                <w:color w:val="0000FF"/>
                <w:sz w:val="22"/>
                <w:szCs w:val="23"/>
              </w:rPr>
            </w:pPr>
            <w:r w:rsidRPr="00965C24">
              <w:rPr>
                <w:rFonts w:ascii="Calibri" w:hAnsi="Calibri"/>
                <w:b/>
                <w:i/>
                <w:color w:val="0000FF"/>
                <w:sz w:val="6"/>
                <w:szCs w:val="6"/>
              </w:rPr>
              <w:br/>
            </w:r>
            <w:r w:rsidR="00F7239F" w:rsidRPr="006B6E00">
              <w:rPr>
                <w:rFonts w:ascii="Calibri" w:hAnsi="Calibri"/>
                <w:b/>
                <w:i/>
                <w:color w:val="0000FF"/>
                <w:sz w:val="22"/>
                <w:szCs w:val="23"/>
              </w:rPr>
              <w:t>Fill in the position title you are applying for as shown on the job announcement:</w:t>
            </w:r>
          </w:p>
          <w:p w14:paraId="69C29E57" w14:textId="77777777" w:rsidR="00292C5F" w:rsidRPr="00965C24" w:rsidRDefault="00292C5F" w:rsidP="00D7308A">
            <w:pPr>
              <w:rPr>
                <w:rFonts w:ascii="Calibri" w:hAnsi="Calibri"/>
                <w:sz w:val="16"/>
                <w:szCs w:val="16"/>
              </w:rPr>
            </w:pPr>
          </w:p>
          <w:p w14:paraId="6A415056" w14:textId="77777777" w:rsidR="00F7239F" w:rsidRPr="00965C24" w:rsidRDefault="00F7239F" w:rsidP="00D7308A">
            <w:pPr>
              <w:rPr>
                <w:rFonts w:ascii="Calibri" w:hAnsi="Calibri"/>
                <w:sz w:val="22"/>
                <w:szCs w:val="22"/>
                <w:u w:val="single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Position Title</w:t>
            </w:r>
            <w:r w:rsidR="006D188E" w:rsidRPr="00965C24">
              <w:rPr>
                <w:rFonts w:ascii="Calibri" w:hAnsi="Calibri"/>
                <w:b/>
                <w:sz w:val="22"/>
                <w:szCs w:val="22"/>
              </w:rPr>
              <w:t>:</w:t>
            </w:r>
            <w:r w:rsidR="00EE5082" w:rsidRPr="00965C24">
              <w:rPr>
                <w:rFonts w:ascii="Calibri" w:hAnsi="Calibri"/>
                <w:sz w:val="22"/>
                <w:szCs w:val="22"/>
              </w:rPr>
              <w:t xml:space="preserve"> </w: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85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</w:tr>
    </w:tbl>
    <w:p w14:paraId="1DAC6F53" w14:textId="5E7D770C" w:rsidR="00D7308A" w:rsidRPr="00965C24" w:rsidRDefault="00C96237" w:rsidP="00806FEA">
      <w:pPr>
        <w:pStyle w:val="NormalWeb"/>
        <w:spacing w:before="0" w:beforeAutospacing="0" w:after="0" w:afterAutospacing="0"/>
        <w:ind w:left="-360" w:right="-504"/>
        <w:rPr>
          <w:rFonts w:ascii="Calibri" w:hAnsi="Calibri"/>
          <w:b/>
          <w:sz w:val="14"/>
          <w:szCs w:val="23"/>
        </w:rPr>
      </w:pPr>
      <w:r>
        <w:rPr>
          <w:rFonts w:ascii="Calibri" w:hAnsi="Calibri"/>
          <w:b/>
          <w:noProof/>
          <w:sz w:val="14"/>
          <w:szCs w:val="23"/>
        </w:rPr>
        <w:drawing>
          <wp:anchor distT="0" distB="0" distL="114300" distR="114300" simplePos="0" relativeHeight="251657728" behindDoc="1" locked="0" layoutInCell="1" allowOverlap="1" wp14:anchorId="74AF12C2" wp14:editId="15EDCA7A">
            <wp:simplePos x="0" y="0"/>
            <wp:positionH relativeFrom="column">
              <wp:posOffset>-384175</wp:posOffset>
            </wp:positionH>
            <wp:positionV relativeFrom="paragraph">
              <wp:posOffset>-19685</wp:posOffset>
            </wp:positionV>
            <wp:extent cx="1683385" cy="648970"/>
            <wp:effectExtent l="0" t="0" r="0" b="0"/>
            <wp:wrapTight wrapText="bothSides">
              <wp:wrapPolygon edited="0">
                <wp:start x="14666" y="0"/>
                <wp:lineTo x="489" y="1902"/>
                <wp:lineTo x="0" y="10779"/>
                <wp:lineTo x="0" y="18387"/>
                <wp:lineTo x="4889" y="20924"/>
                <wp:lineTo x="21266" y="20924"/>
                <wp:lineTo x="21266" y="8877"/>
                <wp:lineTo x="19066" y="2536"/>
                <wp:lineTo x="17844" y="0"/>
                <wp:lineTo x="14666" y="0"/>
              </wp:wrapPolygon>
            </wp:wrapTight>
            <wp:docPr id="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85" cy="648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378D7A" w14:textId="77777777" w:rsidR="00D7308A" w:rsidRPr="00965C24" w:rsidRDefault="00D7308A" w:rsidP="00806FEA">
      <w:pPr>
        <w:pStyle w:val="NormalWeb"/>
        <w:spacing w:before="0" w:beforeAutospacing="0" w:after="0" w:afterAutospacing="0"/>
        <w:ind w:left="-360" w:right="-504"/>
        <w:rPr>
          <w:rFonts w:ascii="Calibri" w:hAnsi="Calibri"/>
          <w:b/>
          <w:sz w:val="20"/>
          <w:szCs w:val="23"/>
        </w:rPr>
      </w:pPr>
    </w:p>
    <w:p w14:paraId="1D3B88B8" w14:textId="77777777" w:rsidR="006B6E00" w:rsidRPr="00B30AF3" w:rsidRDefault="006B6E00" w:rsidP="00806FEA">
      <w:pPr>
        <w:pStyle w:val="NormalWeb"/>
        <w:spacing w:before="0" w:beforeAutospacing="0" w:after="0" w:afterAutospacing="0"/>
        <w:ind w:left="-360" w:right="-504"/>
        <w:rPr>
          <w:rFonts w:ascii="Calibri" w:hAnsi="Calibri"/>
          <w:b/>
          <w:sz w:val="22"/>
        </w:rPr>
      </w:pPr>
    </w:p>
    <w:p w14:paraId="0FF8B704" w14:textId="77777777" w:rsidR="006B6E00" w:rsidRPr="00B30AF3" w:rsidRDefault="006B6E00" w:rsidP="00B63D35">
      <w:pPr>
        <w:pStyle w:val="NormalWeb"/>
        <w:spacing w:before="0" w:beforeAutospacing="0" w:after="0" w:afterAutospacing="0"/>
        <w:ind w:left="-360" w:right="-504"/>
        <w:rPr>
          <w:rFonts w:ascii="Calibri" w:hAnsi="Calibri"/>
          <w:b/>
          <w:sz w:val="22"/>
        </w:rPr>
      </w:pPr>
    </w:p>
    <w:p w14:paraId="5391C275" w14:textId="77777777" w:rsidR="004B7138" w:rsidRDefault="004B7138" w:rsidP="004B7138">
      <w:pPr>
        <w:pStyle w:val="NormalWeb"/>
        <w:spacing w:before="0" w:beforeAutospacing="0" w:after="0" w:afterAutospacing="0"/>
        <w:ind w:right="-504"/>
        <w:rPr>
          <w:rFonts w:ascii="Calibri" w:hAnsi="Calibri"/>
          <w:b/>
          <w:sz w:val="22"/>
        </w:rPr>
      </w:pPr>
    </w:p>
    <w:p w14:paraId="19DDF094" w14:textId="77777777" w:rsidR="004B7138" w:rsidRDefault="004B7138" w:rsidP="004B7138">
      <w:pPr>
        <w:pStyle w:val="NormalWeb"/>
        <w:spacing w:before="0" w:beforeAutospacing="0" w:after="0" w:afterAutospacing="0"/>
        <w:ind w:right="-504"/>
        <w:rPr>
          <w:rFonts w:ascii="Calibri" w:hAnsi="Calibri"/>
          <w:b/>
          <w:sz w:val="22"/>
        </w:rPr>
      </w:pPr>
    </w:p>
    <w:p w14:paraId="72630AB8" w14:textId="77777777" w:rsidR="004B7138" w:rsidRPr="00C43E3A" w:rsidRDefault="004B7138" w:rsidP="003B7CD5">
      <w:pPr>
        <w:pStyle w:val="NormalWeb"/>
        <w:spacing w:before="0" w:beforeAutospacing="0" w:after="0" w:afterAutospacing="0"/>
        <w:ind w:left="-360" w:right="-504"/>
        <w:rPr>
          <w:rFonts w:ascii="Calibri" w:hAnsi="Calibri" w:cs="Arial"/>
          <w:b/>
          <w:color w:val="000000"/>
          <w:sz w:val="20"/>
          <w:szCs w:val="22"/>
        </w:rPr>
      </w:pPr>
      <w:r w:rsidRPr="00C43E3A">
        <w:rPr>
          <w:rFonts w:ascii="Calibri" w:hAnsi="Calibri"/>
          <w:b/>
        </w:rPr>
        <w:t>Human Resources</w:t>
      </w:r>
      <w:r w:rsidRPr="00C43E3A">
        <w:rPr>
          <w:rFonts w:ascii="Calibri" w:hAnsi="Calibri"/>
          <w:b/>
          <w:sz w:val="22"/>
        </w:rPr>
        <w:t>:</w:t>
      </w:r>
      <w:r w:rsidRPr="00C43E3A">
        <w:rPr>
          <w:rFonts w:ascii="Calibri" w:hAnsi="Calibri"/>
          <w:b/>
          <w:sz w:val="20"/>
          <w:szCs w:val="22"/>
        </w:rPr>
        <w:t xml:space="preserve"> </w:t>
      </w:r>
      <w:r w:rsidRPr="00C43E3A">
        <w:rPr>
          <w:rFonts w:ascii="Calibri" w:hAnsi="Calibri"/>
          <w:sz w:val="20"/>
          <w:szCs w:val="22"/>
        </w:rPr>
        <w:t xml:space="preserve">1501 </w:t>
      </w:r>
      <w:r w:rsidR="003B7CD5" w:rsidRPr="00C43E3A">
        <w:rPr>
          <w:rFonts w:ascii="Calibri" w:hAnsi="Calibri"/>
          <w:sz w:val="20"/>
          <w:szCs w:val="22"/>
        </w:rPr>
        <w:t>N</w:t>
      </w:r>
      <w:r w:rsidRPr="00C43E3A">
        <w:rPr>
          <w:rFonts w:ascii="Calibri" w:hAnsi="Calibri"/>
          <w:sz w:val="20"/>
          <w:szCs w:val="22"/>
        </w:rPr>
        <w:t xml:space="preserve"> 45</w:t>
      </w:r>
      <w:r w:rsidRPr="00C43E3A">
        <w:rPr>
          <w:rFonts w:ascii="Calibri" w:hAnsi="Calibri"/>
          <w:sz w:val="20"/>
          <w:szCs w:val="22"/>
          <w:vertAlign w:val="superscript"/>
        </w:rPr>
        <w:t>th</w:t>
      </w:r>
      <w:r w:rsidRPr="00C43E3A">
        <w:rPr>
          <w:rFonts w:ascii="Calibri" w:hAnsi="Calibri"/>
          <w:sz w:val="20"/>
          <w:szCs w:val="22"/>
        </w:rPr>
        <w:t xml:space="preserve"> St, Seattle, WA 98103 | </w:t>
      </w:r>
      <w:r w:rsidRPr="00C43E3A">
        <w:rPr>
          <w:rFonts w:ascii="Calibri" w:hAnsi="Calibri"/>
          <w:b/>
          <w:sz w:val="20"/>
          <w:szCs w:val="22"/>
        </w:rPr>
        <w:t>Email:</w:t>
      </w:r>
      <w:r w:rsidRPr="00C43E3A">
        <w:rPr>
          <w:rFonts w:ascii="Calibri" w:hAnsi="Calibri"/>
          <w:sz w:val="20"/>
          <w:szCs w:val="22"/>
        </w:rPr>
        <w:t xml:space="preserve"> </w:t>
      </w:r>
      <w:hyperlink r:id="rId12" w:history="1">
        <w:r w:rsidRPr="00C43E3A">
          <w:rPr>
            <w:rStyle w:val="Hyperlink"/>
            <w:rFonts w:ascii="Calibri" w:hAnsi="Calibri"/>
            <w:sz w:val="20"/>
            <w:szCs w:val="22"/>
            <w:u w:val="none"/>
          </w:rPr>
          <w:t>jobs@solid-ground.org</w:t>
        </w:r>
      </w:hyperlink>
      <w:r w:rsidRPr="00C43E3A">
        <w:rPr>
          <w:rFonts w:ascii="Calibri" w:hAnsi="Calibri"/>
          <w:sz w:val="20"/>
          <w:szCs w:val="22"/>
        </w:rPr>
        <w:t xml:space="preserve"> | </w:t>
      </w:r>
      <w:r w:rsidRPr="00C43E3A">
        <w:rPr>
          <w:rFonts w:ascii="Calibri" w:hAnsi="Calibri"/>
          <w:b/>
          <w:sz w:val="20"/>
          <w:szCs w:val="22"/>
        </w:rPr>
        <w:t>Job line:</w:t>
      </w:r>
      <w:r w:rsidR="00C84CE1" w:rsidRPr="00C43E3A">
        <w:rPr>
          <w:rFonts w:ascii="Calibri" w:hAnsi="Calibri"/>
          <w:sz w:val="20"/>
          <w:szCs w:val="22"/>
        </w:rPr>
        <w:t xml:space="preserve"> </w:t>
      </w:r>
      <w:r w:rsidRPr="00C43E3A">
        <w:rPr>
          <w:rFonts w:ascii="Calibri" w:hAnsi="Calibri"/>
          <w:sz w:val="20"/>
          <w:szCs w:val="22"/>
        </w:rPr>
        <w:t>206.694.6840</w:t>
      </w:r>
    </w:p>
    <w:p w14:paraId="5C9F3472" w14:textId="77777777" w:rsidR="004B7138" w:rsidRPr="00C43E3A" w:rsidRDefault="004B7138" w:rsidP="003B7CD5">
      <w:pPr>
        <w:pStyle w:val="NormalWeb"/>
        <w:spacing w:before="0" w:beforeAutospacing="0" w:after="0" w:afterAutospacing="0"/>
        <w:ind w:left="-360" w:right="-504"/>
        <w:rPr>
          <w:rFonts w:ascii="Calibri" w:hAnsi="Calibri" w:cs="Arial"/>
          <w:color w:val="000000"/>
          <w:sz w:val="22"/>
        </w:rPr>
      </w:pPr>
      <w:r w:rsidRPr="00C43E3A">
        <w:rPr>
          <w:rFonts w:ascii="Calibri" w:hAnsi="Calibri" w:cs="Arial"/>
          <w:b/>
          <w:color w:val="000000"/>
          <w:szCs w:val="26"/>
        </w:rPr>
        <w:t>Mission</w:t>
      </w:r>
      <w:r w:rsidR="002E42A7" w:rsidRPr="00C43E3A">
        <w:rPr>
          <w:rFonts w:ascii="Calibri" w:hAnsi="Calibri" w:cs="Arial"/>
          <w:b/>
          <w:color w:val="000000"/>
          <w:szCs w:val="26"/>
        </w:rPr>
        <w:t>:</w:t>
      </w:r>
      <w:r w:rsidR="002E42A7" w:rsidRPr="00C43E3A">
        <w:rPr>
          <w:rFonts w:ascii="Calibri" w:hAnsi="Calibri" w:cs="Arial"/>
          <w:color w:val="000000"/>
        </w:rPr>
        <w:t xml:space="preserve"> </w:t>
      </w:r>
      <w:r w:rsidR="002E42A7" w:rsidRPr="00C43E3A">
        <w:rPr>
          <w:rFonts w:ascii="Calibri" w:hAnsi="Calibri" w:cs="Arial"/>
          <w:color w:val="000000"/>
          <w:sz w:val="20"/>
          <w:szCs w:val="22"/>
        </w:rPr>
        <w:t xml:space="preserve">Solid Ground </w:t>
      </w:r>
      <w:r w:rsidRPr="00C43E3A">
        <w:rPr>
          <w:rFonts w:ascii="Calibri" w:hAnsi="Calibri" w:cs="Arial"/>
          <w:color w:val="000000"/>
          <w:sz w:val="20"/>
          <w:szCs w:val="22"/>
        </w:rPr>
        <w:t>works to end poverty and undo racism and other oppressions t</w:t>
      </w:r>
      <w:r w:rsidR="002E42A7" w:rsidRPr="00C43E3A">
        <w:rPr>
          <w:rFonts w:ascii="Calibri" w:hAnsi="Calibri" w:cs="Arial"/>
          <w:color w:val="000000"/>
          <w:sz w:val="20"/>
          <w:szCs w:val="22"/>
        </w:rPr>
        <w:t>hat are root causes of poverty</w:t>
      </w:r>
      <w:r w:rsidRPr="00C43E3A">
        <w:rPr>
          <w:rFonts w:ascii="Calibri" w:hAnsi="Calibri" w:cs="Arial"/>
          <w:color w:val="000000"/>
          <w:sz w:val="22"/>
        </w:rPr>
        <w:br/>
      </w:r>
      <w:r w:rsidRPr="00C43E3A">
        <w:rPr>
          <w:rFonts w:ascii="Calibri" w:hAnsi="Calibri"/>
          <w:b/>
          <w:szCs w:val="26"/>
        </w:rPr>
        <w:t>Vision:</w:t>
      </w:r>
      <w:r w:rsidRPr="00C43E3A">
        <w:rPr>
          <w:rFonts w:ascii="Calibri" w:hAnsi="Calibri" w:cs="Arial"/>
          <w:color w:val="000000"/>
          <w:sz w:val="22"/>
        </w:rPr>
        <w:t xml:space="preserve"> </w:t>
      </w:r>
      <w:r w:rsidR="002E42A7" w:rsidRPr="00C43E3A">
        <w:rPr>
          <w:rFonts w:ascii="Calibri" w:hAnsi="Calibri" w:cs="Arial"/>
          <w:color w:val="000000"/>
          <w:sz w:val="20"/>
          <w:szCs w:val="22"/>
        </w:rPr>
        <w:t xml:space="preserve">Solid </w:t>
      </w:r>
      <w:r w:rsidRPr="00C43E3A">
        <w:rPr>
          <w:rFonts w:ascii="Calibri" w:hAnsi="Calibri" w:cs="Arial"/>
          <w:color w:val="000000"/>
          <w:sz w:val="20"/>
          <w:szCs w:val="22"/>
        </w:rPr>
        <w:t xml:space="preserve">Ground envisions a community beyond poverty and oppression where all people have equitable opportunity </w:t>
      </w:r>
      <w:r w:rsidR="002E42A7" w:rsidRPr="00C43E3A">
        <w:rPr>
          <w:rFonts w:ascii="Calibri" w:hAnsi="Calibri" w:cs="Arial"/>
          <w:color w:val="000000"/>
          <w:sz w:val="20"/>
          <w:szCs w:val="22"/>
        </w:rPr>
        <w:t>to thrive</w:t>
      </w:r>
    </w:p>
    <w:p w14:paraId="62ABE024" w14:textId="77777777" w:rsidR="006B6E00" w:rsidRPr="00B30AF3" w:rsidRDefault="006B6E00" w:rsidP="00B63D35">
      <w:pPr>
        <w:pStyle w:val="NormalWeb"/>
        <w:spacing w:before="0" w:beforeAutospacing="0" w:after="0" w:afterAutospacing="0"/>
        <w:ind w:left="-360" w:right="-504"/>
        <w:rPr>
          <w:rFonts w:ascii="Calibri" w:hAnsi="Calibri"/>
        </w:rPr>
      </w:pPr>
    </w:p>
    <w:tbl>
      <w:tblPr>
        <w:tblpPr w:leftFromText="180" w:rightFromText="180" w:vertAnchor="text" w:horzAnchor="margin" w:tblpXSpec="center" w:tblpY="403"/>
        <w:tblW w:w="1073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535"/>
        <w:gridCol w:w="1440"/>
        <w:gridCol w:w="450"/>
        <w:gridCol w:w="270"/>
        <w:gridCol w:w="275"/>
        <w:gridCol w:w="805"/>
        <w:gridCol w:w="1470"/>
        <w:gridCol w:w="1080"/>
        <w:gridCol w:w="1410"/>
      </w:tblGrid>
      <w:tr w:rsidR="00CB744A" w:rsidRPr="00F508FA" w14:paraId="23828D1B" w14:textId="77777777" w:rsidTr="00CB744A">
        <w:trPr>
          <w:trHeight w:val="150"/>
        </w:trPr>
        <w:tc>
          <w:tcPr>
            <w:tcW w:w="10735" w:type="dxa"/>
            <w:gridSpan w:val="9"/>
            <w:tcBorders>
              <w:bottom w:val="single" w:sz="12" w:space="0" w:color="auto"/>
            </w:tcBorders>
            <w:shd w:val="clear" w:color="auto" w:fill="000000"/>
          </w:tcPr>
          <w:p w14:paraId="76C2A00A" w14:textId="77777777" w:rsidR="00CB744A" w:rsidRPr="00F508FA" w:rsidRDefault="00CB744A" w:rsidP="00CB744A">
            <w:pPr>
              <w:ind w:right="-201"/>
              <w:rPr>
                <w:rFonts w:ascii="Calibri" w:hAnsi="Calibri"/>
                <w:b/>
                <w:sz w:val="26"/>
                <w:szCs w:val="26"/>
              </w:rPr>
            </w:pPr>
            <w:r w:rsidRPr="00F508FA">
              <w:rPr>
                <w:rFonts w:ascii="Calibri" w:hAnsi="Calibri"/>
                <w:b/>
                <w:sz w:val="26"/>
                <w:szCs w:val="26"/>
              </w:rPr>
              <w:t>PERSONAL INFORMATION</w:t>
            </w:r>
          </w:p>
        </w:tc>
      </w:tr>
      <w:tr w:rsidR="00CB744A" w:rsidRPr="00F508FA" w14:paraId="71C03556" w14:textId="77777777" w:rsidTr="00CB744A">
        <w:trPr>
          <w:trHeight w:hRule="exact" w:val="720"/>
        </w:trPr>
        <w:tc>
          <w:tcPr>
            <w:tcW w:w="4975" w:type="dxa"/>
            <w:gridSpan w:val="2"/>
            <w:tcBorders>
              <w:bottom w:val="single" w:sz="6" w:space="0" w:color="auto"/>
              <w:right w:val="nil"/>
            </w:tcBorders>
          </w:tcPr>
          <w:p w14:paraId="626C06D2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First Name</w:t>
            </w:r>
          </w:p>
          <w:bookmarkStart w:id="0" w:name="Text186"/>
          <w:p w14:paraId="654E811A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86"/>
                  <w:enabled/>
                  <w:calcOnExit w:val="0"/>
                  <w:textInput>
                    <w:maxLength w:val="38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0"/>
          </w:p>
        </w:tc>
        <w:tc>
          <w:tcPr>
            <w:tcW w:w="720" w:type="dxa"/>
            <w:gridSpan w:val="2"/>
            <w:tcBorders>
              <w:left w:val="nil"/>
              <w:bottom w:val="single" w:sz="6" w:space="0" w:color="auto"/>
              <w:right w:val="nil"/>
            </w:tcBorders>
          </w:tcPr>
          <w:p w14:paraId="0FBBA1FB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MI</w:t>
            </w:r>
          </w:p>
          <w:bookmarkStart w:id="1" w:name="Text62"/>
          <w:p w14:paraId="2C41E45D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62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"/>
          </w:p>
        </w:tc>
        <w:tc>
          <w:tcPr>
            <w:tcW w:w="5040" w:type="dxa"/>
            <w:gridSpan w:val="5"/>
            <w:tcBorders>
              <w:left w:val="nil"/>
              <w:bottom w:val="single" w:sz="6" w:space="0" w:color="auto"/>
            </w:tcBorders>
          </w:tcPr>
          <w:p w14:paraId="76E296E1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Last Name</w:t>
            </w:r>
          </w:p>
          <w:bookmarkStart w:id="2" w:name="Text55"/>
          <w:p w14:paraId="6DC3206F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55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2"/>
          </w:p>
        </w:tc>
      </w:tr>
      <w:tr w:rsidR="00CB744A" w:rsidRPr="00F508FA" w14:paraId="6B3D07FF" w14:textId="77777777" w:rsidTr="00CB744A">
        <w:trPr>
          <w:trHeight w:hRule="exact" w:val="792"/>
        </w:trPr>
        <w:tc>
          <w:tcPr>
            <w:tcW w:w="5425" w:type="dxa"/>
            <w:gridSpan w:val="3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75CB1D8C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Current Street Address</w:t>
            </w:r>
          </w:p>
          <w:bookmarkStart w:id="3" w:name="Text141"/>
          <w:p w14:paraId="0C398710" w14:textId="77777777" w:rsidR="00CB744A" w:rsidRPr="00965C24" w:rsidRDefault="00CB744A" w:rsidP="00CB744A">
            <w:pPr>
              <w:tabs>
                <w:tab w:val="left" w:pos="1605"/>
              </w:tabs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41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3"/>
          </w:p>
        </w:tc>
        <w:tc>
          <w:tcPr>
            <w:tcW w:w="282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5FF2664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City</w:t>
            </w:r>
          </w:p>
          <w:bookmarkStart w:id="4" w:name="Text142"/>
          <w:p w14:paraId="787078EE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42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4"/>
          </w:p>
        </w:tc>
        <w:tc>
          <w:tcPr>
            <w:tcW w:w="10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DDC41EB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State</w:t>
            </w:r>
          </w:p>
          <w:bookmarkStart w:id="5" w:name="Text143"/>
          <w:p w14:paraId="55D986CC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43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5"/>
          </w:p>
        </w:tc>
        <w:tc>
          <w:tcPr>
            <w:tcW w:w="1410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15152351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Zip</w:t>
            </w:r>
          </w:p>
          <w:bookmarkStart w:id="6" w:name="Text144"/>
          <w:p w14:paraId="66F8A0C8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44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6"/>
          </w:p>
        </w:tc>
      </w:tr>
      <w:tr w:rsidR="00CB744A" w:rsidRPr="00F508FA" w14:paraId="41F899E8" w14:textId="77777777" w:rsidTr="00CB744A">
        <w:trPr>
          <w:trHeight w:hRule="exact" w:val="720"/>
        </w:trPr>
        <w:tc>
          <w:tcPr>
            <w:tcW w:w="3535" w:type="dxa"/>
            <w:tcBorders>
              <w:top w:val="single" w:sz="6" w:space="0" w:color="auto"/>
              <w:bottom w:val="single" w:sz="8" w:space="0" w:color="auto"/>
              <w:right w:val="nil"/>
            </w:tcBorders>
          </w:tcPr>
          <w:p w14:paraId="1F68BEB2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Primary Phone</w:t>
            </w:r>
          </w:p>
          <w:bookmarkStart w:id="7" w:name="Text170"/>
          <w:p w14:paraId="10686C4A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70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7"/>
          </w:p>
          <w:p w14:paraId="110EFA26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069F3E2D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26210AEF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5CAD2A58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240" w:type="dxa"/>
            <w:gridSpan w:val="5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</w:tcPr>
          <w:p w14:paraId="7A3E62A8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Secondary Phone</w:t>
            </w:r>
          </w:p>
          <w:bookmarkStart w:id="8" w:name="Text146"/>
          <w:p w14:paraId="465BCE6D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4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8"/>
          </w:p>
          <w:p w14:paraId="4B0B0E21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0229DC5D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1AF77D21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23882E50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3A657CF1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62770722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0B599E8A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0823B8ED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960" w:type="dxa"/>
            <w:gridSpan w:val="3"/>
            <w:tcBorders>
              <w:top w:val="single" w:sz="6" w:space="0" w:color="auto"/>
              <w:left w:val="nil"/>
              <w:bottom w:val="single" w:sz="8" w:space="0" w:color="auto"/>
            </w:tcBorders>
          </w:tcPr>
          <w:p w14:paraId="5D7A16B1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Email Address</w:t>
            </w:r>
          </w:p>
          <w:bookmarkStart w:id="9" w:name="Text147"/>
          <w:p w14:paraId="2FC55FCA" w14:textId="77777777" w:rsidR="00CB744A" w:rsidRPr="00965C24" w:rsidRDefault="00CB744A" w:rsidP="00CB744A">
            <w:pPr>
              <w:rPr>
                <w:rFonts w:ascii="Calibri" w:hAnsi="Calibri"/>
                <w:sz w:val="22"/>
                <w:szCs w:val="20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47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9"/>
          </w:p>
        </w:tc>
      </w:tr>
      <w:tr w:rsidR="00CB744A" w:rsidRPr="00F508FA" w14:paraId="3B9FD0F1" w14:textId="77777777" w:rsidTr="00701B9D">
        <w:trPr>
          <w:trHeight w:hRule="exact" w:val="1223"/>
        </w:trPr>
        <w:tc>
          <w:tcPr>
            <w:tcW w:w="5970" w:type="dxa"/>
            <w:gridSpan w:val="5"/>
            <w:tcBorders>
              <w:top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793524BB" w14:textId="77777777" w:rsidR="00CB744A" w:rsidRPr="00965C24" w:rsidRDefault="00CB744A" w:rsidP="00CB744A">
            <w:pPr>
              <w:spacing w:before="60"/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Are you eligible to work in the U.S.?     Yes </w:t>
            </w: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</w:rPr>
            </w:r>
            <w:r w:rsidR="003647BF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r w:rsidRPr="00965C24">
              <w:rPr>
                <w:rFonts w:ascii="Calibri" w:hAnsi="Calibri"/>
                <w:sz w:val="22"/>
              </w:rPr>
              <w:t xml:space="preserve">      No </w:t>
            </w: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</w:rPr>
            </w:r>
            <w:r w:rsidR="003647BF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r w:rsidRPr="00965C24">
              <w:rPr>
                <w:rFonts w:ascii="Calibri" w:hAnsi="Calibri"/>
                <w:sz w:val="22"/>
              </w:rPr>
              <w:t xml:space="preserve"> </w:t>
            </w:r>
          </w:p>
          <w:p w14:paraId="06CF16C5" w14:textId="77777777" w:rsidR="00CB744A" w:rsidRPr="00965C24" w:rsidRDefault="00CB744A" w:rsidP="00CB744A">
            <w:pPr>
              <w:spacing w:before="60"/>
              <w:rPr>
                <w:rFonts w:ascii="Calibri" w:hAnsi="Calibri"/>
                <w:sz w:val="22"/>
              </w:rPr>
            </w:pPr>
          </w:p>
        </w:tc>
        <w:tc>
          <w:tcPr>
            <w:tcW w:w="4765" w:type="dxa"/>
            <w:gridSpan w:val="4"/>
            <w:tcBorders>
              <w:top w:val="single" w:sz="8" w:space="0" w:color="auto"/>
              <w:left w:val="single" w:sz="6" w:space="0" w:color="auto"/>
              <w:bottom w:val="single" w:sz="12" w:space="0" w:color="auto"/>
            </w:tcBorders>
          </w:tcPr>
          <w:p w14:paraId="51A9285B" w14:textId="77777777" w:rsidR="00CB744A" w:rsidRPr="00965C24" w:rsidRDefault="00CB744A" w:rsidP="00CB744A">
            <w:pPr>
              <w:spacing w:before="60"/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Are you at least 18?      Yes </w:t>
            </w: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</w:rPr>
            </w:r>
            <w:r w:rsidR="003647BF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r w:rsidRPr="00965C24">
              <w:rPr>
                <w:rFonts w:ascii="Calibri" w:hAnsi="Calibri"/>
                <w:sz w:val="22"/>
              </w:rPr>
              <w:t xml:space="preserve">       No </w:t>
            </w: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</w:rPr>
            </w:r>
            <w:r w:rsidR="003647BF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r w:rsidRPr="00965C24">
              <w:rPr>
                <w:rFonts w:ascii="Calibri" w:hAnsi="Calibri"/>
                <w:sz w:val="22"/>
              </w:rPr>
              <w:t xml:space="preserve"> </w:t>
            </w:r>
          </w:p>
          <w:p w14:paraId="617E0C04" w14:textId="77777777" w:rsidR="00CB744A" w:rsidRPr="00965C24" w:rsidRDefault="00CB744A" w:rsidP="00CB744A">
            <w:pPr>
              <w:spacing w:before="60"/>
              <w:ind w:left="297"/>
              <w:rPr>
                <w:rFonts w:ascii="Calibri" w:hAnsi="Calibri"/>
                <w:sz w:val="22"/>
              </w:rPr>
            </w:pPr>
          </w:p>
        </w:tc>
      </w:tr>
    </w:tbl>
    <w:p w14:paraId="7D1F7F12" w14:textId="77777777" w:rsidR="004E0F63" w:rsidRPr="00965C24" w:rsidRDefault="004E0F63" w:rsidP="00965C24">
      <w:pPr>
        <w:spacing w:line="240" w:lineRule="exact"/>
        <w:ind w:left="-360"/>
        <w:rPr>
          <w:rFonts w:ascii="Calibri" w:hAnsi="Calibri"/>
          <w:b/>
          <w:i/>
          <w:sz w:val="26"/>
          <w:szCs w:val="26"/>
        </w:rPr>
      </w:pPr>
      <w:r w:rsidRPr="00965C24">
        <w:rPr>
          <w:rFonts w:ascii="Calibri" w:hAnsi="Calibri"/>
          <w:b/>
          <w:i/>
          <w:sz w:val="26"/>
          <w:szCs w:val="26"/>
        </w:rPr>
        <w:t>Please print or type. Some positions may also require supplemental information.</w:t>
      </w:r>
    </w:p>
    <w:p w14:paraId="3C5AC75B" w14:textId="77777777" w:rsidR="007E592A" w:rsidRPr="00F508FA" w:rsidRDefault="007E592A" w:rsidP="00B63D35">
      <w:pPr>
        <w:rPr>
          <w:rFonts w:ascii="Calibri" w:hAnsi="Calibri"/>
          <w:sz w:val="6"/>
          <w:szCs w:val="6"/>
        </w:rPr>
      </w:pPr>
    </w:p>
    <w:p w14:paraId="019EC49B" w14:textId="77777777" w:rsidR="00243E2B" w:rsidRPr="00F508FA" w:rsidRDefault="00243E2B" w:rsidP="00B63D35">
      <w:pPr>
        <w:rPr>
          <w:rFonts w:ascii="Calibri" w:hAnsi="Calibri"/>
          <w:sz w:val="2"/>
          <w:szCs w:val="2"/>
        </w:rPr>
      </w:pPr>
    </w:p>
    <w:p w14:paraId="42E919EB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03941B47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63E715A2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3335D373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32FDB653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tbl>
      <w:tblPr>
        <w:tblpPr w:leftFromText="180" w:rightFromText="180" w:vertAnchor="text" w:horzAnchor="margin" w:tblpXSpec="center" w:tblpY="145"/>
        <w:tblW w:w="10735" w:type="dxa"/>
        <w:tblBorders>
          <w:top w:val="single" w:sz="4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735"/>
      </w:tblGrid>
      <w:tr w:rsidR="00701B9D" w:rsidRPr="00F508FA" w14:paraId="54158C1D" w14:textId="77777777" w:rsidTr="00701B9D">
        <w:trPr>
          <w:trHeight w:val="170"/>
        </w:trPr>
        <w:tc>
          <w:tcPr>
            <w:tcW w:w="10735" w:type="dxa"/>
            <w:shd w:val="clear" w:color="auto" w:fill="000000"/>
          </w:tcPr>
          <w:p w14:paraId="4A4855EF" w14:textId="77777777" w:rsidR="00701B9D" w:rsidRPr="00F508FA" w:rsidRDefault="00701B9D" w:rsidP="00701B9D">
            <w:pPr>
              <w:spacing w:before="60"/>
              <w:rPr>
                <w:rFonts w:ascii="Calibri" w:hAnsi="Calibri"/>
              </w:rPr>
            </w:pPr>
            <w:r w:rsidRPr="00F508FA">
              <w:rPr>
                <w:rFonts w:ascii="Calibri" w:hAnsi="Calibri"/>
                <w:b/>
                <w:sz w:val="26"/>
                <w:szCs w:val="26"/>
              </w:rPr>
              <w:t>PLACEMENT INFORMATION</w:t>
            </w:r>
          </w:p>
        </w:tc>
      </w:tr>
      <w:tr w:rsidR="00701B9D" w:rsidRPr="00F508FA" w14:paraId="7F2618E7" w14:textId="77777777" w:rsidTr="00701B9D">
        <w:trPr>
          <w:trHeight w:val="1375"/>
        </w:trPr>
        <w:tc>
          <w:tcPr>
            <w:tcW w:w="10735" w:type="dxa"/>
          </w:tcPr>
          <w:p w14:paraId="59AD09A7" w14:textId="77777777" w:rsidR="00701B9D" w:rsidRPr="00F508FA" w:rsidRDefault="00701B9D" w:rsidP="00701B9D">
            <w:pPr>
              <w:tabs>
                <w:tab w:val="left" w:pos="7920"/>
              </w:tabs>
              <w:rPr>
                <w:rFonts w:ascii="Calibri" w:hAnsi="Calibri"/>
                <w:sz w:val="10"/>
                <w:szCs w:val="10"/>
              </w:rPr>
            </w:pPr>
          </w:p>
          <w:p w14:paraId="5E5832B1" w14:textId="77777777" w:rsidR="00701B9D" w:rsidRPr="00965C24" w:rsidRDefault="00701B9D" w:rsidP="00701B9D">
            <w:pPr>
              <w:tabs>
                <w:tab w:val="left" w:pos="7920"/>
              </w:tabs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Have you previously been employed at Solid Ground?                 Yes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 No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</w:t>
            </w:r>
          </w:p>
          <w:p w14:paraId="789DA722" w14:textId="77777777" w:rsidR="00701B9D" w:rsidRPr="00965C24" w:rsidRDefault="00701B9D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If “yes,” please list position(s) and dates of employment. </w:t>
            </w:r>
          </w:p>
          <w:p w14:paraId="5321C6B3" w14:textId="77777777" w:rsidR="00701B9D" w:rsidRPr="00F508FA" w:rsidRDefault="00701B9D" w:rsidP="00701B9D">
            <w:pPr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 xml:space="preserve">    </w:t>
            </w:r>
          </w:p>
          <w:tbl>
            <w:tblPr>
              <w:tblW w:w="0" w:type="auto"/>
              <w:tblInd w:w="175" w:type="dxa"/>
              <w:tblBorders>
                <w:bottom w:val="single" w:sz="4" w:space="0" w:color="auto"/>
                <w:insideH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6665"/>
              <w:gridCol w:w="3650"/>
            </w:tblGrid>
            <w:tr w:rsidR="00701B9D" w:rsidRPr="00F508FA" w14:paraId="25728FC8" w14:textId="77777777" w:rsidTr="00F40CC6">
              <w:trPr>
                <w:trHeight w:hRule="exact" w:val="288"/>
              </w:trPr>
              <w:tc>
                <w:tcPr>
                  <w:tcW w:w="6665" w:type="dxa"/>
                  <w:shd w:val="clear" w:color="auto" w:fill="auto"/>
                </w:tcPr>
                <w:bookmarkStart w:id="10" w:name="Text175"/>
                <w:p w14:paraId="51D0AAE6" w14:textId="77777777" w:rsidR="00701B9D" w:rsidRPr="00965C24" w:rsidRDefault="00701B9D" w:rsidP="003647BF">
                  <w:pPr>
                    <w:framePr w:hSpace="180" w:wrap="around" w:vAnchor="text" w:hAnchor="margin" w:xAlign="center" w:y="145"/>
                    <w:rPr>
                      <w:rFonts w:ascii="Calibri" w:hAnsi="Calibri"/>
                      <w:sz w:val="22"/>
                      <w:szCs w:val="22"/>
                    </w:rPr>
                  </w:pP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Text175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instrText xml:space="preserve"> FORMTEXT </w:instrTex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bookmarkEnd w:id="10"/>
                </w:p>
              </w:tc>
              <w:bookmarkStart w:id="11" w:name="Text176"/>
              <w:tc>
                <w:tcPr>
                  <w:tcW w:w="3650" w:type="dxa"/>
                  <w:shd w:val="clear" w:color="auto" w:fill="auto"/>
                </w:tcPr>
                <w:p w14:paraId="4D392CA5" w14:textId="77777777" w:rsidR="00701B9D" w:rsidRPr="00965C24" w:rsidRDefault="00701B9D" w:rsidP="003647BF">
                  <w:pPr>
                    <w:framePr w:hSpace="180" w:wrap="around" w:vAnchor="text" w:hAnchor="margin" w:xAlign="center" w:y="145"/>
                    <w:rPr>
                      <w:rFonts w:ascii="Calibri" w:hAnsi="Calibri"/>
                      <w:sz w:val="22"/>
                      <w:szCs w:val="22"/>
                    </w:rPr>
                  </w:pP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Text176"/>
                        <w:enabled/>
                        <w:calcOnExit w:val="0"/>
                        <w:textInput>
                          <w:maxLength w:val="23"/>
                        </w:textInput>
                      </w:ffData>
                    </w:fldCha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instrText xml:space="preserve"> FORMTEXT </w:instrTex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bookmarkEnd w:id="11"/>
                </w:p>
              </w:tc>
            </w:tr>
          </w:tbl>
          <w:p w14:paraId="3702BD54" w14:textId="77777777" w:rsidR="00701B9D" w:rsidRPr="00F508FA" w:rsidRDefault="00701B9D" w:rsidP="00701B9D">
            <w:pPr>
              <w:tabs>
                <w:tab w:val="left" w:pos="7920"/>
              </w:tabs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 xml:space="preserve">     Position(</w:t>
            </w:r>
            <w:proofErr w:type="gramStart"/>
            <w:r w:rsidRPr="00F508FA">
              <w:rPr>
                <w:rFonts w:ascii="Calibri" w:hAnsi="Calibri"/>
                <w:sz w:val="22"/>
                <w:szCs w:val="22"/>
              </w:rPr>
              <w:t xml:space="preserve">s)   </w:t>
            </w:r>
            <w:proofErr w:type="gramEnd"/>
            <w:r w:rsidRPr="00F508FA">
              <w:rPr>
                <w:rFonts w:ascii="Calibri" w:hAnsi="Calibri"/>
                <w:sz w:val="22"/>
                <w:szCs w:val="22"/>
              </w:rPr>
              <w:t xml:space="preserve">  </w:t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                                                                                                      Dates</w:t>
            </w:r>
          </w:p>
        </w:tc>
      </w:tr>
    </w:tbl>
    <w:p w14:paraId="73964A81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67B528FA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2BF1F13D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7BC072A5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20FB1AB4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5C3C417B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0EA90093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0487C8AB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tbl>
      <w:tblPr>
        <w:tblpPr w:leftFromText="180" w:rightFromText="180" w:vertAnchor="text" w:horzAnchor="margin" w:tblpXSpec="center" w:tblpY="480"/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107"/>
        <w:gridCol w:w="2108"/>
        <w:gridCol w:w="2700"/>
        <w:gridCol w:w="40"/>
        <w:gridCol w:w="1760"/>
        <w:gridCol w:w="2013"/>
      </w:tblGrid>
      <w:tr w:rsidR="00701B9D" w:rsidRPr="00F508FA" w14:paraId="2ED9806B" w14:textId="77777777" w:rsidTr="00701B9D">
        <w:trPr>
          <w:trHeight w:val="170"/>
        </w:trPr>
        <w:tc>
          <w:tcPr>
            <w:tcW w:w="10728" w:type="dxa"/>
            <w:gridSpan w:val="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00000"/>
          </w:tcPr>
          <w:p w14:paraId="682A039D" w14:textId="77777777" w:rsidR="00701B9D" w:rsidRPr="00F508FA" w:rsidRDefault="00701B9D" w:rsidP="00701B9D">
            <w:pPr>
              <w:spacing w:before="60"/>
              <w:rPr>
                <w:rFonts w:ascii="Calibri" w:hAnsi="Calibri"/>
              </w:rPr>
            </w:pPr>
            <w:r w:rsidRPr="00F508FA">
              <w:rPr>
                <w:rFonts w:ascii="Calibri" w:hAnsi="Calibri"/>
                <w:b/>
                <w:sz w:val="26"/>
                <w:szCs w:val="26"/>
              </w:rPr>
              <w:t>EMPLOYMENT / WORK EXPERIENCE</w:t>
            </w:r>
            <w:r w:rsidRPr="004A321D">
              <w:rPr>
                <w:rFonts w:ascii="Calibri" w:hAnsi="Calibri"/>
                <w:b/>
                <w:sz w:val="26"/>
                <w:szCs w:val="26"/>
              </w:rPr>
              <w:t xml:space="preserve"> </w:t>
            </w:r>
            <w:r w:rsidRPr="00965C24">
              <w:rPr>
                <w:rFonts w:ascii="Calibri" w:hAnsi="Calibri"/>
                <w:i/>
                <w:sz w:val="22"/>
              </w:rPr>
              <w:t>(attach additional sheets as needed)</w:t>
            </w:r>
          </w:p>
        </w:tc>
      </w:tr>
      <w:tr w:rsidR="00701B9D" w:rsidRPr="00F508FA" w14:paraId="6BAF4A17" w14:textId="77777777" w:rsidTr="00701B9D">
        <w:trPr>
          <w:trHeight w:val="698"/>
        </w:trPr>
        <w:tc>
          <w:tcPr>
            <w:tcW w:w="10728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</w:tcPr>
          <w:p w14:paraId="69204F4D" w14:textId="77777777" w:rsidR="00701B9D" w:rsidRPr="00965C24" w:rsidRDefault="00701B9D" w:rsidP="00701B9D">
            <w:pPr>
              <w:rPr>
                <w:rFonts w:ascii="Calibri" w:hAnsi="Calibri"/>
                <w:b/>
                <w:sz w:val="8"/>
              </w:rPr>
            </w:pPr>
          </w:p>
          <w:p w14:paraId="178F334A" w14:textId="77777777" w:rsidR="00701B9D" w:rsidRPr="00B30AF3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b/>
                <w:sz w:val="22"/>
              </w:rPr>
              <w:t>Complete this portion even if attaching your résumé</w:t>
            </w:r>
            <w:r w:rsidRPr="00965C24">
              <w:rPr>
                <w:rFonts w:ascii="Calibri" w:hAnsi="Calibri"/>
                <w:sz w:val="22"/>
              </w:rPr>
              <w:t>. Describe your work history over the last 10 years if applicable. List your current/most recent employer first.</w:t>
            </w:r>
          </w:p>
        </w:tc>
      </w:tr>
      <w:tr w:rsidR="00701B9D" w:rsidRPr="00F508FA" w14:paraId="4F8FD883" w14:textId="77777777" w:rsidTr="00701B9D">
        <w:trPr>
          <w:trHeight w:hRule="exact" w:val="822"/>
        </w:trPr>
        <w:tc>
          <w:tcPr>
            <w:tcW w:w="4215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EBA34A4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Employer Name</w:t>
            </w:r>
          </w:p>
          <w:bookmarkStart w:id="12" w:name="Text187"/>
          <w:p w14:paraId="08823ACB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87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2"/>
          </w:p>
        </w:tc>
        <w:tc>
          <w:tcPr>
            <w:tcW w:w="2740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162E9A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Supervisor Name</w:t>
            </w:r>
          </w:p>
          <w:bookmarkStart w:id="13" w:name="Text150"/>
          <w:p w14:paraId="79068DE7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50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3"/>
          </w:p>
        </w:tc>
        <w:tc>
          <w:tcPr>
            <w:tcW w:w="176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7ECD75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Phone Number</w:t>
            </w:r>
          </w:p>
          <w:bookmarkStart w:id="14" w:name="Text178"/>
          <w:p w14:paraId="1A9CC2C5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78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4"/>
          </w:p>
        </w:tc>
        <w:tc>
          <w:tcPr>
            <w:tcW w:w="201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AE8BB10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May we contact?</w:t>
            </w:r>
          </w:p>
          <w:p w14:paraId="1D5D10D5" w14:textId="77777777" w:rsidR="00701B9D" w:rsidRPr="00965C24" w:rsidRDefault="00701B9D" w:rsidP="00701B9D">
            <w:pPr>
              <w:rPr>
                <w:rFonts w:ascii="Calibri" w:hAnsi="Calibri"/>
                <w:sz w:val="8"/>
                <w:szCs w:val="8"/>
              </w:rPr>
            </w:pPr>
          </w:p>
          <w:p w14:paraId="165B81D0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Yes </w:t>
            </w: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</w:rPr>
            </w:r>
            <w:r w:rsidR="003647BF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r w:rsidRPr="00965C24">
              <w:rPr>
                <w:rFonts w:ascii="Calibri" w:hAnsi="Calibri"/>
                <w:sz w:val="22"/>
              </w:rPr>
              <w:t xml:space="preserve">    No </w:t>
            </w: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</w:rPr>
            </w:r>
            <w:r w:rsidR="003647BF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r w:rsidRPr="00965C24">
              <w:rPr>
                <w:rFonts w:ascii="Calibri" w:hAnsi="Calibri"/>
                <w:sz w:val="22"/>
              </w:rPr>
              <w:t xml:space="preserve">      </w:t>
            </w:r>
          </w:p>
        </w:tc>
      </w:tr>
      <w:tr w:rsidR="00701B9D" w:rsidRPr="00F508FA" w14:paraId="74E4F020" w14:textId="77777777" w:rsidTr="00701B9D">
        <w:trPr>
          <w:trHeight w:val="942"/>
        </w:trPr>
        <w:tc>
          <w:tcPr>
            <w:tcW w:w="210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nil"/>
            </w:tcBorders>
          </w:tcPr>
          <w:p w14:paraId="5C71EC29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Employment Dates </w:t>
            </w:r>
          </w:p>
          <w:p w14:paraId="197DC12E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From        </w:t>
            </w:r>
          </w:p>
          <w:bookmarkStart w:id="15" w:name="Text152"/>
          <w:p w14:paraId="0868C4DA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52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5"/>
            <w:r w:rsidRPr="00965C24">
              <w:rPr>
                <w:rFonts w:ascii="Calibri" w:hAnsi="Calibri"/>
                <w:sz w:val="22"/>
              </w:rPr>
              <w:t xml:space="preserve"> </w:t>
            </w:r>
          </w:p>
          <w:p w14:paraId="36548915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                   </w:t>
            </w:r>
          </w:p>
        </w:tc>
        <w:tc>
          <w:tcPr>
            <w:tcW w:w="210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41BB2B5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(MM/DD/YYYY)</w:t>
            </w:r>
          </w:p>
          <w:p w14:paraId="15A3BFEB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To</w:t>
            </w:r>
          </w:p>
          <w:bookmarkStart w:id="16" w:name="Text98"/>
          <w:p w14:paraId="46065F01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6"/>
          </w:p>
          <w:p w14:paraId="7D7791E3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                            </w:t>
            </w:r>
          </w:p>
        </w:tc>
        <w:tc>
          <w:tcPr>
            <w:tcW w:w="651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F249A36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Position Held</w:t>
            </w:r>
          </w:p>
          <w:bookmarkStart w:id="17" w:name="Text153"/>
          <w:p w14:paraId="6A3D076B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5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7"/>
          </w:p>
          <w:p w14:paraId="4252932D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</w:p>
        </w:tc>
      </w:tr>
      <w:tr w:rsidR="00701B9D" w:rsidRPr="00F508FA" w14:paraId="5CCCEC41" w14:textId="77777777" w:rsidTr="00701B9D">
        <w:trPr>
          <w:trHeight w:hRule="exact" w:val="1062"/>
        </w:trPr>
        <w:tc>
          <w:tcPr>
            <w:tcW w:w="6915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DDCE01B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Description of Duties</w:t>
            </w:r>
          </w:p>
          <w:bookmarkStart w:id="18" w:name="Text183"/>
          <w:p w14:paraId="6D8E359C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83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8"/>
          </w:p>
          <w:p w14:paraId="03AB9EA8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813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69F2459B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Reason for Leaving</w:t>
            </w:r>
          </w:p>
          <w:bookmarkStart w:id="19" w:name="Text155"/>
          <w:p w14:paraId="0E653C74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55"/>
                  <w:enabled/>
                  <w:calcOnExit w:val="0"/>
                  <w:textInput>
                    <w:maxLength w:val="14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9"/>
          </w:p>
        </w:tc>
      </w:tr>
    </w:tbl>
    <w:p w14:paraId="3C9069B5" w14:textId="77777777" w:rsidR="001C519C" w:rsidRDefault="001C519C" w:rsidP="00B63D35">
      <w:pPr>
        <w:rPr>
          <w:rFonts w:ascii="Calibri" w:hAnsi="Calibri"/>
          <w:sz w:val="14"/>
          <w:szCs w:val="6"/>
        </w:rPr>
      </w:pPr>
    </w:p>
    <w:tbl>
      <w:tblPr>
        <w:tblW w:w="107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147"/>
        <w:gridCol w:w="130"/>
        <w:gridCol w:w="708"/>
        <w:gridCol w:w="1270"/>
        <w:gridCol w:w="130"/>
        <w:gridCol w:w="1840"/>
        <w:gridCol w:w="730"/>
        <w:gridCol w:w="130"/>
        <w:gridCol w:w="1670"/>
        <w:gridCol w:w="130"/>
        <w:gridCol w:w="1883"/>
        <w:gridCol w:w="7"/>
      </w:tblGrid>
      <w:tr w:rsidR="00CB744A" w:rsidRPr="00F508FA" w14:paraId="7053268C" w14:textId="77777777" w:rsidTr="00701B9D">
        <w:trPr>
          <w:gridAfter w:val="1"/>
          <w:wAfter w:w="7" w:type="dxa"/>
          <w:trHeight w:hRule="exact" w:val="835"/>
          <w:jc w:val="center"/>
        </w:trPr>
        <w:tc>
          <w:tcPr>
            <w:tcW w:w="4255" w:type="dxa"/>
            <w:gridSpan w:val="4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B341468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bookmarkStart w:id="20" w:name="_Hlk100569255"/>
            <w:r w:rsidRPr="00965C24">
              <w:rPr>
                <w:rFonts w:ascii="Calibri" w:hAnsi="Calibri"/>
                <w:sz w:val="22"/>
                <w:szCs w:val="22"/>
              </w:rPr>
              <w:lastRenderedPageBreak/>
              <w:t>Employer Name</w:t>
            </w:r>
          </w:p>
          <w:bookmarkStart w:id="21" w:name="Text66"/>
          <w:p w14:paraId="67FF907A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66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1"/>
          </w:p>
        </w:tc>
        <w:tc>
          <w:tcPr>
            <w:tcW w:w="2700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56891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Supervisor Name</w:t>
            </w:r>
          </w:p>
          <w:bookmarkStart w:id="22" w:name="Text67"/>
          <w:p w14:paraId="5CD5F8FE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6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2"/>
          </w:p>
          <w:p w14:paraId="17BE069C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00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105C72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Phone Number</w:t>
            </w:r>
          </w:p>
          <w:bookmarkStart w:id="23" w:name="Text100"/>
          <w:p w14:paraId="3EB77015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3"/>
          </w:p>
        </w:tc>
        <w:tc>
          <w:tcPr>
            <w:tcW w:w="2013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E53BA69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May we contact?</w:t>
            </w:r>
          </w:p>
          <w:p w14:paraId="0D230D63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14C54E22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Yes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No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</w:t>
            </w:r>
          </w:p>
        </w:tc>
      </w:tr>
      <w:tr w:rsidR="00CB744A" w:rsidRPr="00F508FA" w14:paraId="080ECF12" w14:textId="77777777" w:rsidTr="00701B9D">
        <w:trPr>
          <w:gridAfter w:val="1"/>
          <w:wAfter w:w="7" w:type="dxa"/>
          <w:trHeight w:hRule="exact" w:val="979"/>
          <w:jc w:val="center"/>
        </w:trPr>
        <w:tc>
          <w:tcPr>
            <w:tcW w:w="214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nil"/>
            </w:tcBorders>
          </w:tcPr>
          <w:p w14:paraId="40FAAB8A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Employment Dates</w:t>
            </w:r>
          </w:p>
          <w:p w14:paraId="6B93AF83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From </w:t>
            </w:r>
          </w:p>
          <w:bookmarkStart w:id="24" w:name="Text102"/>
          <w:p w14:paraId="1BC12163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2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4"/>
            <w:r w:rsidRPr="00965C24">
              <w:rPr>
                <w:rFonts w:ascii="Calibri" w:hAnsi="Calibri"/>
                <w:sz w:val="22"/>
                <w:szCs w:val="22"/>
              </w:rPr>
              <w:t xml:space="preserve">                                      </w:t>
            </w:r>
          </w:p>
        </w:tc>
        <w:tc>
          <w:tcPr>
            <w:tcW w:w="2108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B2AA2E9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(MM/DD/YYYY)    </w:t>
            </w:r>
          </w:p>
          <w:p w14:paraId="0DB8BD95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To</w:t>
            </w:r>
          </w:p>
          <w:bookmarkStart w:id="25" w:name="Text103"/>
          <w:p w14:paraId="034DB70D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3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5"/>
          </w:p>
        </w:tc>
        <w:tc>
          <w:tcPr>
            <w:tcW w:w="651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77430D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Position Held</w:t>
            </w:r>
          </w:p>
          <w:bookmarkStart w:id="26" w:name="Text96"/>
          <w:p w14:paraId="1F83382D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96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6"/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bookmarkStart w:id="27" w:name="Text104"/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7"/>
          </w:p>
        </w:tc>
      </w:tr>
      <w:tr w:rsidR="00CB744A" w:rsidRPr="00F508FA" w14:paraId="3BA9CC8A" w14:textId="77777777" w:rsidTr="00701B9D">
        <w:trPr>
          <w:gridAfter w:val="1"/>
          <w:wAfter w:w="7" w:type="dxa"/>
          <w:trHeight w:hRule="exact" w:val="1800"/>
          <w:jc w:val="center"/>
        </w:trPr>
        <w:tc>
          <w:tcPr>
            <w:tcW w:w="6955" w:type="dxa"/>
            <w:gridSpan w:val="7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3B2AAC4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Description of Duties</w:t>
            </w:r>
          </w:p>
          <w:p w14:paraId="6F1FBEE3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3813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2FEAF2E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Reason for Leaving</w:t>
            </w:r>
          </w:p>
          <w:bookmarkStart w:id="28" w:name="Text106"/>
          <w:p w14:paraId="6375DCF0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6"/>
                  <w:enabled/>
                  <w:calcOnExit w:val="0"/>
                  <w:textInput>
                    <w:maxLength w:val="14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8"/>
          </w:p>
        </w:tc>
      </w:tr>
      <w:tr w:rsidR="00CB744A" w:rsidRPr="00F508FA" w14:paraId="48D06EB0" w14:textId="77777777" w:rsidTr="00701B9D">
        <w:trPr>
          <w:gridAfter w:val="1"/>
          <w:wAfter w:w="7" w:type="dxa"/>
          <w:trHeight w:hRule="exact" w:val="835"/>
          <w:jc w:val="center"/>
        </w:trPr>
        <w:tc>
          <w:tcPr>
            <w:tcW w:w="4255" w:type="dxa"/>
            <w:gridSpan w:val="4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C188C71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Employer Name</w:t>
            </w:r>
          </w:p>
          <w:bookmarkStart w:id="29" w:name="Text188"/>
          <w:p w14:paraId="54D0C1BC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88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9"/>
          </w:p>
        </w:tc>
        <w:tc>
          <w:tcPr>
            <w:tcW w:w="2700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A53EB5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Supervisor Name</w:t>
            </w:r>
          </w:p>
          <w:p w14:paraId="496397C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0CC3321F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00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668DE7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Phone Number</w:t>
            </w:r>
          </w:p>
          <w:p w14:paraId="745EAB0F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2013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ED55DFA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May we contact?</w:t>
            </w:r>
          </w:p>
          <w:p w14:paraId="0A831FA8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63622FC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Yes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No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</w:t>
            </w:r>
          </w:p>
        </w:tc>
      </w:tr>
      <w:tr w:rsidR="00CB744A" w:rsidRPr="00F508FA" w14:paraId="6DDB0B26" w14:textId="77777777" w:rsidTr="00701B9D">
        <w:trPr>
          <w:gridAfter w:val="1"/>
          <w:wAfter w:w="7" w:type="dxa"/>
          <w:trHeight w:hRule="exact" w:val="936"/>
          <w:jc w:val="center"/>
        </w:trPr>
        <w:tc>
          <w:tcPr>
            <w:tcW w:w="214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nil"/>
            </w:tcBorders>
          </w:tcPr>
          <w:p w14:paraId="7F333E02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Employment Dates</w:t>
            </w:r>
          </w:p>
          <w:p w14:paraId="6BDEDE64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From </w:t>
            </w:r>
          </w:p>
          <w:p w14:paraId="60069258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                              </w:t>
            </w:r>
          </w:p>
        </w:tc>
        <w:tc>
          <w:tcPr>
            <w:tcW w:w="2108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729291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(MM/DD/YYYY)    </w:t>
            </w:r>
          </w:p>
          <w:p w14:paraId="011A192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To</w:t>
            </w:r>
          </w:p>
          <w:p w14:paraId="6143667F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651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1C00FF8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Position Held</w:t>
            </w:r>
          </w:p>
          <w:p w14:paraId="70318FB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3863F5D7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</w:tr>
      <w:tr w:rsidR="00CB744A" w:rsidRPr="00F508FA" w14:paraId="629FA92D" w14:textId="77777777" w:rsidTr="00701B9D">
        <w:trPr>
          <w:gridAfter w:val="1"/>
          <w:wAfter w:w="7" w:type="dxa"/>
          <w:trHeight w:hRule="exact" w:val="1800"/>
          <w:jc w:val="center"/>
        </w:trPr>
        <w:tc>
          <w:tcPr>
            <w:tcW w:w="6955" w:type="dxa"/>
            <w:gridSpan w:val="7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747AD0A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Description of Duties</w:t>
            </w:r>
          </w:p>
          <w:bookmarkStart w:id="30" w:name="Text180"/>
          <w:p w14:paraId="63C61267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80"/>
                  <w:enabled/>
                  <w:calcOnExit w:val="0"/>
                  <w:textInput>
                    <w:maxLength w:val="25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0"/>
          </w:p>
        </w:tc>
        <w:tc>
          <w:tcPr>
            <w:tcW w:w="3813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40BCD4F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Reason for Leaving</w:t>
            </w:r>
          </w:p>
          <w:p w14:paraId="274379AD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bookmarkEnd w:id="20"/>
      <w:tr w:rsidR="00CB744A" w:rsidRPr="00F508FA" w14:paraId="265CCE6D" w14:textId="77777777" w:rsidTr="00701B9D">
        <w:trPr>
          <w:trHeight w:hRule="exact" w:val="835"/>
          <w:jc w:val="center"/>
        </w:trPr>
        <w:tc>
          <w:tcPr>
            <w:tcW w:w="4385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222A208E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Employer Name</w:t>
            </w:r>
          </w:p>
          <w:p w14:paraId="452FAF11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66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3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15C03F4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Supervisor Name</w:t>
            </w:r>
          </w:p>
          <w:p w14:paraId="52108D3E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6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6007690D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00" w:type="dxa"/>
            <w:gridSpan w:val="2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755F649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Phone Number</w:t>
            </w:r>
          </w:p>
          <w:p w14:paraId="57D60AD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1890" w:type="dxa"/>
            <w:gridSpan w:val="2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496A960C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May we contact?</w:t>
            </w:r>
          </w:p>
          <w:p w14:paraId="190B3031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5D447581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Yes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No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</w:t>
            </w:r>
          </w:p>
        </w:tc>
      </w:tr>
      <w:tr w:rsidR="00CB744A" w:rsidRPr="00F508FA" w14:paraId="47747A8F" w14:textId="77777777" w:rsidTr="00701B9D">
        <w:trPr>
          <w:trHeight w:hRule="exact" w:val="979"/>
          <w:jc w:val="center"/>
        </w:trPr>
        <w:tc>
          <w:tcPr>
            <w:tcW w:w="227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nil"/>
            </w:tcBorders>
          </w:tcPr>
          <w:p w14:paraId="5167E90A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Employment Dates</w:t>
            </w:r>
          </w:p>
          <w:p w14:paraId="1A63FC60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From </w:t>
            </w:r>
          </w:p>
          <w:p w14:paraId="08D5BD41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2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                              </w:t>
            </w:r>
          </w:p>
        </w:tc>
        <w:tc>
          <w:tcPr>
            <w:tcW w:w="2108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ACA19F1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(MM/DD/YYYY)    </w:t>
            </w:r>
          </w:p>
          <w:p w14:paraId="0651F64A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To</w:t>
            </w:r>
          </w:p>
          <w:p w14:paraId="11623027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3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639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EDE15A4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Position Held</w:t>
            </w:r>
          </w:p>
          <w:p w14:paraId="28F12DBD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96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CB744A" w:rsidRPr="00F508FA" w14:paraId="08F3642B" w14:textId="77777777" w:rsidTr="00701B9D">
        <w:trPr>
          <w:trHeight w:hRule="exact" w:val="1800"/>
          <w:jc w:val="center"/>
        </w:trPr>
        <w:tc>
          <w:tcPr>
            <w:tcW w:w="7085" w:type="dxa"/>
            <w:gridSpan w:val="8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5A8EA40D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Description of Duties</w:t>
            </w:r>
          </w:p>
          <w:p w14:paraId="2D387A57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3690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6ABA197E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Reason for Leaving</w:t>
            </w:r>
          </w:p>
          <w:p w14:paraId="0070F854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6"/>
                  <w:enabled/>
                  <w:calcOnExit w:val="0"/>
                  <w:textInput>
                    <w:maxLength w:val="14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CB744A" w:rsidRPr="00965C24" w14:paraId="1CC10DA3" w14:textId="77777777" w:rsidTr="00701B9D">
        <w:trPr>
          <w:trHeight w:val="225"/>
          <w:jc w:val="center"/>
        </w:trPr>
        <w:tc>
          <w:tcPr>
            <w:tcW w:w="10775" w:type="dxa"/>
            <w:gridSpan w:val="1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7C567B31" w14:textId="77777777" w:rsidR="00CB744A" w:rsidRPr="00965C24" w:rsidRDefault="00CB744A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Please identify and explain gaps in employment greater than 3 months:</w:t>
            </w:r>
          </w:p>
        </w:tc>
      </w:tr>
      <w:tr w:rsidR="00CB744A" w:rsidRPr="00965C24" w14:paraId="41574BB3" w14:textId="77777777" w:rsidTr="00701B9D">
        <w:trPr>
          <w:trHeight w:hRule="exact" w:val="1614"/>
          <w:jc w:val="center"/>
        </w:trPr>
        <w:tc>
          <w:tcPr>
            <w:tcW w:w="2985" w:type="dxa"/>
            <w:gridSpan w:val="3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534E7A1" w14:textId="77777777" w:rsidR="00CB744A" w:rsidRPr="00F508FA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proofErr w:type="gramStart"/>
            <w:r w:rsidRPr="00965C24">
              <w:rPr>
                <w:rFonts w:ascii="Calibri" w:hAnsi="Calibri"/>
                <w:sz w:val="22"/>
                <w:szCs w:val="22"/>
              </w:rPr>
              <w:t>From  (</w:t>
            </w:r>
            <w:proofErr w:type="gramEnd"/>
            <w:r w:rsidRPr="00965C24">
              <w:rPr>
                <w:rFonts w:ascii="Calibri" w:hAnsi="Calibri"/>
                <w:sz w:val="22"/>
                <w:szCs w:val="22"/>
              </w:rPr>
              <w:t>MM/DD/YYYY)</w:t>
            </w:r>
          </w:p>
          <w:p w14:paraId="49A6D4E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20431583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                                                                                             </w:t>
            </w:r>
          </w:p>
        </w:tc>
        <w:tc>
          <w:tcPr>
            <w:tcW w:w="3240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489D09C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To (MM/DD/YYYY) </w:t>
            </w:r>
          </w:p>
          <w:p w14:paraId="4B8CB9D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10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4550" w:type="dxa"/>
            <w:gridSpan w:val="6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70C21677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Reason for Unemployment</w:t>
            </w:r>
          </w:p>
          <w:p w14:paraId="60E4B742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56"/>
                  <w:enabled/>
                  <w:calcOnExit w:val="0"/>
                  <w:textInput>
                    <w:maxLength w:val="6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CB744A" w:rsidRPr="00965C24" w14:paraId="3159C951" w14:textId="77777777" w:rsidTr="00701B9D">
        <w:trPr>
          <w:trHeight w:hRule="exact" w:val="1622"/>
          <w:jc w:val="center"/>
        </w:trPr>
        <w:tc>
          <w:tcPr>
            <w:tcW w:w="2985" w:type="dxa"/>
            <w:gridSpan w:val="3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4CFFDB02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3240" w:type="dxa"/>
            <w:gridSpan w:val="3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</w:tcPr>
          <w:p w14:paraId="0E81B26C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1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4550" w:type="dxa"/>
            <w:gridSpan w:val="6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0A692C8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13"/>
                  <w:enabled/>
                  <w:calcOnExit w:val="0"/>
                  <w:textInput>
                    <w:maxLength w:val="6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</w:tbl>
    <w:p w14:paraId="5C8CE6EA" w14:textId="77777777" w:rsidR="00CB744A" w:rsidRPr="00F508FA" w:rsidRDefault="00CB744A" w:rsidP="00CB744A">
      <w:pPr>
        <w:rPr>
          <w:rFonts w:ascii="Calibri" w:hAnsi="Calibri"/>
          <w:sz w:val="4"/>
          <w:szCs w:val="4"/>
        </w:rPr>
      </w:pPr>
    </w:p>
    <w:p w14:paraId="24838B95" w14:textId="77777777" w:rsidR="00CB744A" w:rsidRPr="00965C24" w:rsidRDefault="00CB744A" w:rsidP="00B63D35">
      <w:pPr>
        <w:rPr>
          <w:rFonts w:ascii="Calibri" w:hAnsi="Calibri"/>
          <w:sz w:val="14"/>
          <w:szCs w:val="6"/>
        </w:rPr>
      </w:pPr>
    </w:p>
    <w:tbl>
      <w:tblPr>
        <w:tblW w:w="107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50"/>
        <w:gridCol w:w="2086"/>
        <w:gridCol w:w="1334"/>
        <w:gridCol w:w="3258"/>
      </w:tblGrid>
      <w:tr w:rsidR="001C519C" w:rsidRPr="00F508FA" w14:paraId="28F10CEC" w14:textId="77777777" w:rsidTr="00701B9D">
        <w:trPr>
          <w:trHeight w:val="170"/>
          <w:jc w:val="center"/>
        </w:trPr>
        <w:tc>
          <w:tcPr>
            <w:tcW w:w="10728" w:type="dxa"/>
            <w:gridSpan w:val="4"/>
            <w:tcBorders>
              <w:top w:val="single" w:sz="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000000"/>
          </w:tcPr>
          <w:p w14:paraId="658E8E2C" w14:textId="77777777" w:rsidR="001C519C" w:rsidRPr="00F508FA" w:rsidRDefault="001C519C" w:rsidP="00701B9D">
            <w:pPr>
              <w:spacing w:before="60"/>
              <w:rPr>
                <w:rFonts w:ascii="Calibri" w:hAnsi="Calibri"/>
              </w:rPr>
            </w:pPr>
            <w:r w:rsidRPr="00F508FA">
              <w:rPr>
                <w:rFonts w:ascii="Calibri" w:hAnsi="Calibri"/>
                <w:b/>
                <w:sz w:val="26"/>
                <w:szCs w:val="26"/>
              </w:rPr>
              <w:t>EDUCATION HISTORY</w:t>
            </w:r>
            <w:r w:rsidR="003A3A96" w:rsidRPr="00F508FA">
              <w:rPr>
                <w:rFonts w:ascii="Calibri" w:hAnsi="Calibri"/>
                <w:b/>
                <w:sz w:val="26"/>
                <w:szCs w:val="26"/>
              </w:rPr>
              <w:t xml:space="preserve"> </w:t>
            </w:r>
            <w:r w:rsidR="003A3A96" w:rsidRPr="00965C24">
              <w:rPr>
                <w:rFonts w:ascii="Calibri" w:hAnsi="Calibri"/>
                <w:i/>
                <w:sz w:val="22"/>
              </w:rPr>
              <w:t>(</w:t>
            </w:r>
            <w:r w:rsidR="004A321D" w:rsidRPr="00965C24">
              <w:rPr>
                <w:rFonts w:ascii="Calibri" w:hAnsi="Calibri"/>
                <w:i/>
                <w:sz w:val="22"/>
              </w:rPr>
              <w:t>a</w:t>
            </w:r>
            <w:r w:rsidR="003A3A96" w:rsidRPr="00965C24">
              <w:rPr>
                <w:rFonts w:ascii="Calibri" w:hAnsi="Calibri"/>
                <w:i/>
                <w:sz w:val="22"/>
              </w:rPr>
              <w:t>ttach additional sheets as needed)</w:t>
            </w:r>
          </w:p>
        </w:tc>
      </w:tr>
      <w:tr w:rsidR="001C519C" w:rsidRPr="00F508FA" w14:paraId="26CF9629" w14:textId="77777777" w:rsidTr="00701B9D">
        <w:trPr>
          <w:trHeight w:val="702"/>
          <w:jc w:val="center"/>
        </w:trPr>
        <w:tc>
          <w:tcPr>
            <w:tcW w:w="40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2897288" w14:textId="77777777" w:rsidR="001C519C" w:rsidRPr="00965C24" w:rsidRDefault="001C519C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 xml:space="preserve">Name of School </w:t>
            </w:r>
            <w:r w:rsidR="0048490C" w:rsidRPr="00965C24">
              <w:rPr>
                <w:rFonts w:ascii="Calibri" w:hAnsi="Calibri"/>
                <w:i/>
                <w:sz w:val="20"/>
                <w:szCs w:val="22"/>
              </w:rPr>
              <w:t xml:space="preserve">(Note: </w:t>
            </w:r>
            <w:r w:rsidRPr="00965C24">
              <w:rPr>
                <w:rFonts w:ascii="Calibri" w:hAnsi="Calibri"/>
                <w:i/>
                <w:sz w:val="20"/>
                <w:szCs w:val="22"/>
              </w:rPr>
              <w:t xml:space="preserve">Applicants may be asked to provide a copy of diploma, GED, </w:t>
            </w:r>
            <w:proofErr w:type="gramStart"/>
            <w:r w:rsidRPr="00965C24">
              <w:rPr>
                <w:rFonts w:ascii="Calibri" w:hAnsi="Calibri"/>
                <w:i/>
                <w:sz w:val="20"/>
                <w:szCs w:val="22"/>
              </w:rPr>
              <w:t>certificates</w:t>
            </w:r>
            <w:proofErr w:type="gramEnd"/>
            <w:r w:rsidRPr="00965C24">
              <w:rPr>
                <w:rFonts w:ascii="Calibri" w:hAnsi="Calibri"/>
                <w:i/>
                <w:sz w:val="20"/>
                <w:szCs w:val="22"/>
              </w:rPr>
              <w:t xml:space="preserve"> or transcripts.</w:t>
            </w:r>
            <w:r w:rsidR="0048490C" w:rsidRPr="00965C24">
              <w:rPr>
                <w:rFonts w:ascii="Calibri" w:hAnsi="Calibri"/>
                <w:i/>
                <w:sz w:val="20"/>
                <w:szCs w:val="22"/>
              </w:rPr>
              <w:t>)</w:t>
            </w:r>
          </w:p>
        </w:tc>
        <w:tc>
          <w:tcPr>
            <w:tcW w:w="2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FB991C" w14:textId="77777777" w:rsidR="001C519C" w:rsidRPr="00965C24" w:rsidRDefault="001C519C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Degree/</w:t>
            </w:r>
          </w:p>
          <w:p w14:paraId="282D8883" w14:textId="77777777" w:rsidR="001C519C" w:rsidRPr="00965C24" w:rsidRDefault="001C519C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Certificate</w:t>
            </w: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DACC0C" w14:textId="77777777" w:rsidR="001C519C" w:rsidRPr="00965C24" w:rsidRDefault="00271C41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Total Y</w:t>
            </w:r>
            <w:r w:rsidR="00106CCC" w:rsidRPr="00965C24">
              <w:rPr>
                <w:rFonts w:ascii="Calibri" w:hAnsi="Calibri"/>
                <w:b/>
                <w:sz w:val="22"/>
                <w:szCs w:val="22"/>
              </w:rPr>
              <w:t>ears</w:t>
            </w:r>
          </w:p>
          <w:p w14:paraId="65D2ECFB" w14:textId="77777777" w:rsidR="001C519C" w:rsidRPr="00965C24" w:rsidRDefault="001C519C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Completed</w:t>
            </w:r>
          </w:p>
        </w:tc>
        <w:tc>
          <w:tcPr>
            <w:tcW w:w="32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7DA4680" w14:textId="77777777" w:rsidR="001C519C" w:rsidRPr="00965C24" w:rsidRDefault="001C519C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Name of Certificate/</w:t>
            </w:r>
          </w:p>
          <w:p w14:paraId="3BCF9D3A" w14:textId="77777777" w:rsidR="001C519C" w:rsidRPr="00965C24" w:rsidRDefault="001C519C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Name of Degree</w:t>
            </w:r>
          </w:p>
        </w:tc>
      </w:tr>
      <w:tr w:rsidR="004E0F63" w:rsidRPr="00F508FA" w14:paraId="76683248" w14:textId="77777777" w:rsidTr="00701B9D">
        <w:trPr>
          <w:trHeight w:hRule="exact" w:val="504"/>
          <w:jc w:val="center"/>
        </w:trPr>
        <w:tc>
          <w:tcPr>
            <w:tcW w:w="40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4C05F71" w14:textId="77777777" w:rsidR="004E0F63" w:rsidRPr="00F508FA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>High School</w:t>
            </w:r>
          </w:p>
          <w:bookmarkStart w:id="31" w:name="Text157"/>
          <w:p w14:paraId="631A1C89" w14:textId="77777777" w:rsidR="004E0F63" w:rsidRPr="00965C24" w:rsidRDefault="005C01C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5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1"/>
          </w:p>
        </w:tc>
        <w:tc>
          <w:tcPr>
            <w:tcW w:w="20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C58D3B" w14:textId="77777777" w:rsidR="00BC2007" w:rsidRPr="00965C24" w:rsidRDefault="00BC2007" w:rsidP="00701B9D">
            <w:pPr>
              <w:rPr>
                <w:rFonts w:ascii="Calibri" w:hAnsi="Calibri"/>
                <w:sz w:val="6"/>
                <w:szCs w:val="6"/>
              </w:rPr>
            </w:pPr>
          </w:p>
          <w:p w14:paraId="64C80BFD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Diploma</w:t>
            </w:r>
          </w:p>
          <w:p w14:paraId="6980D6FA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GED</w:t>
            </w:r>
          </w:p>
          <w:p w14:paraId="0EC42E82" w14:textId="77777777" w:rsidR="004E0F63" w:rsidRPr="00965C24" w:rsidRDefault="004E0F63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In process</w:t>
            </w:r>
          </w:p>
        </w:tc>
        <w:tc>
          <w:tcPr>
            <w:tcW w:w="133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38E41B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  <w:bookmarkStart w:id="32" w:name="Text184"/>
          <w:p w14:paraId="7C93A018" w14:textId="77777777" w:rsidR="004E0F63" w:rsidRPr="00965C24" w:rsidRDefault="005C01C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84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2"/>
          </w:p>
        </w:tc>
        <w:tc>
          <w:tcPr>
            <w:tcW w:w="325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71B314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12EFD192" w14:textId="77777777" w:rsidR="004E0F63" w:rsidRPr="00965C24" w:rsidRDefault="00BA3D2D" w:rsidP="00701B9D">
            <w:pPr>
              <w:rPr>
                <w:rFonts w:ascii="Calibri" w:hAnsi="Calibri"/>
                <w:noProof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15479693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E0F63" w:rsidRPr="00F508FA" w14:paraId="013C075E" w14:textId="77777777" w:rsidTr="00701B9D">
        <w:trPr>
          <w:trHeight w:hRule="exact" w:val="623"/>
          <w:jc w:val="center"/>
        </w:trPr>
        <w:tc>
          <w:tcPr>
            <w:tcW w:w="40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65DECCB" w14:textId="77777777" w:rsidR="004E0F63" w:rsidRPr="00F508FA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>City, State</w:t>
            </w:r>
          </w:p>
          <w:bookmarkStart w:id="33" w:name="Text158"/>
          <w:p w14:paraId="2C51EC4F" w14:textId="77777777" w:rsidR="004E0F63" w:rsidRPr="00965C24" w:rsidRDefault="005C01C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58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3"/>
          </w:p>
        </w:tc>
        <w:tc>
          <w:tcPr>
            <w:tcW w:w="2086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E34DE4" w14:textId="77777777" w:rsidR="004E0F63" w:rsidRPr="00965C24" w:rsidRDefault="004E0F63" w:rsidP="00701B9D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33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3010B2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25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2FD79F1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E0F63" w:rsidRPr="00F508FA" w14:paraId="7971FE09" w14:textId="77777777" w:rsidTr="00701B9D">
        <w:trPr>
          <w:trHeight w:hRule="exact" w:val="547"/>
          <w:jc w:val="center"/>
        </w:trPr>
        <w:tc>
          <w:tcPr>
            <w:tcW w:w="40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6F35B84" w14:textId="77777777" w:rsidR="004E0F63" w:rsidRPr="00F508FA" w:rsidRDefault="004E0F63" w:rsidP="00701B9D">
            <w:pPr>
              <w:tabs>
                <w:tab w:val="right" w:pos="3852"/>
              </w:tabs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>College/ University/ Institution</w:t>
            </w:r>
            <w:r w:rsidRPr="00F508FA">
              <w:rPr>
                <w:rFonts w:ascii="Calibri" w:hAnsi="Calibri"/>
                <w:sz w:val="22"/>
                <w:szCs w:val="22"/>
              </w:rPr>
              <w:tab/>
            </w:r>
          </w:p>
          <w:bookmarkStart w:id="34" w:name="Text116"/>
          <w:p w14:paraId="710AC3E6" w14:textId="77777777" w:rsidR="004E0F63" w:rsidRPr="00965C24" w:rsidRDefault="005C01C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16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4"/>
          </w:p>
        </w:tc>
        <w:tc>
          <w:tcPr>
            <w:tcW w:w="20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0A37FB" w14:textId="77777777" w:rsidR="00630B12" w:rsidRPr="00965C24" w:rsidRDefault="00630B12" w:rsidP="00701B9D">
            <w:pPr>
              <w:rPr>
                <w:rFonts w:ascii="Calibri" w:hAnsi="Calibri"/>
                <w:sz w:val="2"/>
                <w:szCs w:val="6"/>
              </w:rPr>
            </w:pPr>
          </w:p>
          <w:p w14:paraId="3412618A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Diploma</w:t>
            </w:r>
          </w:p>
          <w:p w14:paraId="4034BE4E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Certification</w:t>
            </w:r>
          </w:p>
          <w:p w14:paraId="427581A4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Other</w:t>
            </w:r>
          </w:p>
          <w:p w14:paraId="30FB391C" w14:textId="77777777" w:rsidR="004E0F63" w:rsidRPr="00965C24" w:rsidRDefault="004E0F63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In process</w:t>
            </w:r>
            <w:r w:rsidRPr="00965C24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33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CABA6B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6C5E6D24" w14:textId="77777777" w:rsidR="004E0F63" w:rsidRPr="00965C24" w:rsidRDefault="005C01C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325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D8DE8D9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  <w:bookmarkStart w:id="35" w:name="Text192"/>
          <w:p w14:paraId="482AC6E4" w14:textId="77777777" w:rsidR="004E0F63" w:rsidRPr="00965C24" w:rsidRDefault="00BA3D2D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92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5"/>
          </w:p>
          <w:p w14:paraId="2C1CEE9F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6CFB22C6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E0F63" w:rsidRPr="00F508FA" w14:paraId="56E42B08" w14:textId="77777777" w:rsidTr="00701B9D">
        <w:trPr>
          <w:trHeight w:hRule="exact" w:val="663"/>
          <w:jc w:val="center"/>
        </w:trPr>
        <w:tc>
          <w:tcPr>
            <w:tcW w:w="40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52BA611" w14:textId="77777777" w:rsidR="004E0F63" w:rsidRPr="00F508FA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>City, State</w:t>
            </w:r>
          </w:p>
          <w:bookmarkStart w:id="36" w:name="Text117"/>
          <w:p w14:paraId="168EAB53" w14:textId="77777777" w:rsidR="004E0F63" w:rsidRPr="00965C24" w:rsidRDefault="005C01C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1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6"/>
          </w:p>
        </w:tc>
        <w:tc>
          <w:tcPr>
            <w:tcW w:w="2086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4F5E20" w14:textId="77777777" w:rsidR="004E0F63" w:rsidRPr="00965C24" w:rsidRDefault="004E0F63" w:rsidP="00701B9D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33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DADCB2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25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451883B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3A3A96" w:rsidRPr="00F508FA" w14:paraId="4D43E28D" w14:textId="77777777" w:rsidTr="00701B9D">
        <w:trPr>
          <w:trHeight w:hRule="exact" w:val="547"/>
          <w:jc w:val="center"/>
        </w:trPr>
        <w:tc>
          <w:tcPr>
            <w:tcW w:w="4050" w:type="dxa"/>
            <w:tcBorders>
              <w:top w:val="single" w:sz="6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</w:tcPr>
          <w:p w14:paraId="0A53A574" w14:textId="77777777" w:rsidR="003A3A96" w:rsidRPr="00F508FA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>College/ University/ Institution</w:t>
            </w:r>
          </w:p>
          <w:p w14:paraId="45FF1AEC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2086" w:type="dxa"/>
            <w:vMerge w:val="restart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8" w:space="0" w:color="auto"/>
            </w:tcBorders>
          </w:tcPr>
          <w:p w14:paraId="66B8AA05" w14:textId="77777777" w:rsidR="003A3A96" w:rsidRPr="00965C24" w:rsidRDefault="003A3A96" w:rsidP="00701B9D">
            <w:pPr>
              <w:rPr>
                <w:rFonts w:ascii="Calibri" w:hAnsi="Calibri"/>
                <w:sz w:val="6"/>
                <w:szCs w:val="6"/>
              </w:rPr>
            </w:pPr>
          </w:p>
          <w:p w14:paraId="555F7D4C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Diploma</w:t>
            </w:r>
          </w:p>
          <w:p w14:paraId="4B56B3A3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Certification</w:t>
            </w:r>
          </w:p>
          <w:p w14:paraId="583644B0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Other</w:t>
            </w:r>
          </w:p>
          <w:p w14:paraId="34F5F0ED" w14:textId="77777777" w:rsidR="003A3A96" w:rsidRPr="00965C24" w:rsidRDefault="003A3A96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In process</w:t>
            </w:r>
          </w:p>
        </w:tc>
        <w:tc>
          <w:tcPr>
            <w:tcW w:w="1334" w:type="dxa"/>
            <w:vMerge w:val="restart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A287788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5D7E8887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62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5A488100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2A89D4AA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258" w:type="dxa"/>
            <w:vMerge w:val="restart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4B0344F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</w:p>
          <w:bookmarkStart w:id="37" w:name="Text162"/>
          <w:p w14:paraId="76D3772A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62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7"/>
          </w:p>
          <w:p w14:paraId="298F7681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7FC1EA3B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E0F63" w:rsidRPr="00F508FA" w14:paraId="1568915C" w14:textId="77777777" w:rsidTr="00701B9D">
        <w:trPr>
          <w:trHeight w:hRule="exact" w:val="692"/>
          <w:jc w:val="center"/>
        </w:trPr>
        <w:tc>
          <w:tcPr>
            <w:tcW w:w="405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05724A6" w14:textId="77777777" w:rsidR="004E0F63" w:rsidRPr="00F508FA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>City, State</w:t>
            </w:r>
          </w:p>
          <w:p w14:paraId="6A25BD95" w14:textId="77777777" w:rsidR="004E0F63" w:rsidRPr="00F508FA" w:rsidRDefault="005C01C6" w:rsidP="00701B9D">
            <w:pPr>
              <w:rPr>
                <w:rFonts w:ascii="Calibri" w:hAnsi="Calibri"/>
              </w:rPr>
            </w:pPr>
            <w:r w:rsidRPr="00F508FA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F508FA">
              <w:rPr>
                <w:rFonts w:ascii="Calibri" w:hAnsi="Calibri"/>
              </w:rPr>
              <w:instrText xml:space="preserve"> FORMTEXT </w:instrText>
            </w:r>
            <w:r w:rsidRPr="00F508FA">
              <w:rPr>
                <w:rFonts w:ascii="Calibri" w:hAnsi="Calibri"/>
              </w:rPr>
            </w:r>
            <w:r w:rsidRPr="00F508FA">
              <w:rPr>
                <w:rFonts w:ascii="Calibri" w:hAnsi="Calibri"/>
              </w:rPr>
              <w:fldChar w:fldCharType="separate"/>
            </w:r>
            <w:r w:rsidR="00533CD1" w:rsidRPr="00F508FA">
              <w:rPr>
                <w:rFonts w:ascii="Calibri" w:hAnsi="Calibri"/>
                <w:noProof/>
              </w:rPr>
              <w:t> </w:t>
            </w:r>
            <w:r w:rsidR="00533CD1" w:rsidRPr="00F508FA">
              <w:rPr>
                <w:rFonts w:ascii="Calibri" w:hAnsi="Calibri"/>
                <w:noProof/>
              </w:rPr>
              <w:t> </w:t>
            </w:r>
            <w:r w:rsidR="00533CD1" w:rsidRPr="00F508FA">
              <w:rPr>
                <w:rFonts w:ascii="Calibri" w:hAnsi="Calibri"/>
                <w:noProof/>
              </w:rPr>
              <w:t> </w:t>
            </w:r>
            <w:r w:rsidR="00533CD1" w:rsidRPr="00F508FA">
              <w:rPr>
                <w:rFonts w:ascii="Calibri" w:hAnsi="Calibri"/>
                <w:noProof/>
              </w:rPr>
              <w:t> </w:t>
            </w:r>
            <w:r w:rsidR="00533CD1" w:rsidRPr="00F508FA">
              <w:rPr>
                <w:rFonts w:ascii="Calibri" w:hAnsi="Calibri"/>
                <w:noProof/>
              </w:rPr>
              <w:t> </w:t>
            </w:r>
            <w:r w:rsidRPr="00F508FA">
              <w:rPr>
                <w:rFonts w:ascii="Calibri" w:hAnsi="Calibri"/>
              </w:rPr>
              <w:fldChar w:fldCharType="end"/>
            </w:r>
          </w:p>
        </w:tc>
        <w:tc>
          <w:tcPr>
            <w:tcW w:w="2086" w:type="dxa"/>
            <w:vMerge/>
            <w:tcBorders>
              <w:top w:val="single" w:sz="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44E6EFB2" w14:textId="77777777" w:rsidR="004E0F63" w:rsidRPr="00F508FA" w:rsidRDefault="004E0F63" w:rsidP="00701B9D">
            <w:pPr>
              <w:rPr>
                <w:rFonts w:ascii="Calibri" w:hAnsi="Calibri"/>
                <w:b/>
              </w:rPr>
            </w:pPr>
          </w:p>
        </w:tc>
        <w:tc>
          <w:tcPr>
            <w:tcW w:w="1334" w:type="dxa"/>
            <w:vMerge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A864F16" w14:textId="77777777" w:rsidR="004E0F63" w:rsidRPr="00F508FA" w:rsidRDefault="004E0F63" w:rsidP="00701B9D">
            <w:pPr>
              <w:rPr>
                <w:rFonts w:ascii="Calibri" w:hAnsi="Calibri"/>
              </w:rPr>
            </w:pPr>
          </w:p>
        </w:tc>
        <w:tc>
          <w:tcPr>
            <w:tcW w:w="3258" w:type="dxa"/>
            <w:vMerge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3D94ED83" w14:textId="77777777" w:rsidR="004E0F63" w:rsidRPr="00F508FA" w:rsidRDefault="004E0F63" w:rsidP="00701B9D">
            <w:pPr>
              <w:rPr>
                <w:rFonts w:ascii="Calibri" w:hAnsi="Calibri"/>
              </w:rPr>
            </w:pPr>
          </w:p>
        </w:tc>
      </w:tr>
    </w:tbl>
    <w:p w14:paraId="679D36EF" w14:textId="77777777" w:rsidR="003101B5" w:rsidRPr="00F508FA" w:rsidRDefault="003101B5" w:rsidP="00B63D35">
      <w:pPr>
        <w:rPr>
          <w:rFonts w:ascii="Calibri" w:hAnsi="Calibri"/>
          <w:sz w:val="4"/>
          <w:szCs w:val="4"/>
        </w:rPr>
      </w:pPr>
    </w:p>
    <w:p w14:paraId="155157BA" w14:textId="77777777" w:rsidR="004B0F01" w:rsidRPr="00F508FA" w:rsidRDefault="004B0F01" w:rsidP="00B63D35">
      <w:pPr>
        <w:rPr>
          <w:rFonts w:ascii="Calibri" w:hAnsi="Calibri"/>
          <w:sz w:val="2"/>
          <w:szCs w:val="2"/>
        </w:rPr>
      </w:pPr>
    </w:p>
    <w:p w14:paraId="6C9F396F" w14:textId="77777777" w:rsidR="00EA39E6" w:rsidRPr="00F508FA" w:rsidRDefault="00EA39E6" w:rsidP="00B63D35">
      <w:pPr>
        <w:rPr>
          <w:rFonts w:ascii="Calibri" w:hAnsi="Calibri"/>
          <w:sz w:val="2"/>
          <w:szCs w:val="2"/>
        </w:rPr>
      </w:pPr>
    </w:p>
    <w:p w14:paraId="336B4060" w14:textId="77777777" w:rsidR="00EA39E6" w:rsidRPr="00F508FA" w:rsidRDefault="00EA39E6" w:rsidP="00B63D35">
      <w:pPr>
        <w:rPr>
          <w:rFonts w:ascii="Calibri" w:hAnsi="Calibri"/>
          <w:sz w:val="2"/>
          <w:szCs w:val="2"/>
        </w:rPr>
      </w:pPr>
    </w:p>
    <w:p w14:paraId="34916FD4" w14:textId="77777777" w:rsidR="00EA39E6" w:rsidRPr="00F508FA" w:rsidRDefault="00EA39E6" w:rsidP="00B63D35">
      <w:pPr>
        <w:rPr>
          <w:rFonts w:ascii="Calibri" w:hAnsi="Calibri"/>
          <w:sz w:val="2"/>
          <w:szCs w:val="2"/>
        </w:rPr>
      </w:pPr>
    </w:p>
    <w:p w14:paraId="4A7BE065" w14:textId="77777777" w:rsidR="00EA39E6" w:rsidRPr="00F508FA" w:rsidRDefault="00EA39E6" w:rsidP="00B63D35">
      <w:pPr>
        <w:rPr>
          <w:rFonts w:ascii="Calibri" w:hAnsi="Calibri"/>
          <w:sz w:val="2"/>
          <w:szCs w:val="2"/>
        </w:rPr>
      </w:pPr>
    </w:p>
    <w:tbl>
      <w:tblPr>
        <w:tblpPr w:leftFromText="180" w:rightFromText="180" w:vertAnchor="text" w:tblpXSpec="center" w:tblpY="151"/>
        <w:tblW w:w="10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692"/>
        <w:gridCol w:w="9043"/>
      </w:tblGrid>
      <w:tr w:rsidR="004B0F01" w:rsidRPr="00F508FA" w14:paraId="2E02C04D" w14:textId="77777777" w:rsidTr="00CB744A">
        <w:trPr>
          <w:trHeight w:val="420"/>
        </w:trPr>
        <w:tc>
          <w:tcPr>
            <w:tcW w:w="107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0D5C6E5E" w14:textId="77777777" w:rsidR="004B0F01" w:rsidRPr="00F508FA" w:rsidRDefault="004B0F01" w:rsidP="00B30AF3">
            <w:pPr>
              <w:spacing w:before="60"/>
              <w:rPr>
                <w:rFonts w:ascii="Calibri" w:hAnsi="Calibri"/>
              </w:rPr>
            </w:pPr>
            <w:r w:rsidRPr="00F508FA">
              <w:rPr>
                <w:rFonts w:ascii="Calibri" w:hAnsi="Calibri"/>
                <w:b/>
                <w:sz w:val="26"/>
                <w:szCs w:val="26"/>
              </w:rPr>
              <w:t>REQUIRED SUPPLEMENTAL QUESTIONS</w:t>
            </w:r>
            <w:r w:rsidR="004A321D" w:rsidRPr="004A321D">
              <w:rPr>
                <w:rFonts w:ascii="Calibri" w:hAnsi="Calibri"/>
                <w:b/>
                <w:sz w:val="26"/>
                <w:szCs w:val="26"/>
              </w:rPr>
              <w:t xml:space="preserve"> </w:t>
            </w:r>
            <w:r w:rsidR="004A321D" w:rsidRPr="00B30AF3">
              <w:rPr>
                <w:rFonts w:ascii="Calibri" w:hAnsi="Calibri"/>
                <w:i/>
                <w:sz w:val="22"/>
              </w:rPr>
              <w:t>(attach additional sheets as needed)</w:t>
            </w:r>
          </w:p>
        </w:tc>
      </w:tr>
      <w:tr w:rsidR="004B0F01" w:rsidRPr="00F508FA" w14:paraId="707ECB8C" w14:textId="77777777" w:rsidTr="00956543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cantSplit/>
          <w:trHeight w:hRule="exact" w:val="8625"/>
        </w:trPr>
        <w:tc>
          <w:tcPr>
            <w:tcW w:w="10735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A980DA2" w14:textId="77777777" w:rsidR="00A22C3B" w:rsidRPr="00B30AF3" w:rsidRDefault="004B0F01" w:rsidP="00B63D35">
            <w:pPr>
              <w:numPr>
                <w:ilvl w:val="0"/>
                <w:numId w:val="1"/>
              </w:num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 xml:space="preserve">Describe your experience working with low-income people from a variety of racial, </w:t>
            </w:r>
            <w:proofErr w:type="gramStart"/>
            <w:r w:rsidRPr="00B30AF3">
              <w:rPr>
                <w:rFonts w:ascii="Calibri" w:hAnsi="Calibri"/>
                <w:sz w:val="22"/>
                <w:szCs w:val="22"/>
              </w:rPr>
              <w:t>cultural</w:t>
            </w:r>
            <w:proofErr w:type="gramEnd"/>
            <w:r w:rsidRPr="00B30AF3">
              <w:rPr>
                <w:rFonts w:ascii="Calibri" w:hAnsi="Calibri"/>
                <w:sz w:val="22"/>
                <w:szCs w:val="22"/>
              </w:rPr>
              <w:t xml:space="preserve"> and economic backgr</w:t>
            </w:r>
            <w:r w:rsidR="007B1366" w:rsidRPr="00B30AF3">
              <w:rPr>
                <w:rFonts w:ascii="Calibri" w:hAnsi="Calibri"/>
                <w:sz w:val="22"/>
                <w:szCs w:val="22"/>
              </w:rPr>
              <w:t>ounds.</w:t>
            </w:r>
            <w:r w:rsidR="007B1366" w:rsidRPr="00B30AF3">
              <w:rPr>
                <w:rFonts w:ascii="Calibri" w:hAnsi="Calibri"/>
                <w:i/>
                <w:sz w:val="22"/>
                <w:szCs w:val="22"/>
              </w:rPr>
              <w:t xml:space="preserve"> </w:t>
            </w:r>
          </w:p>
          <w:bookmarkStart w:id="38" w:name="Text189"/>
          <w:p w14:paraId="764FDA83" w14:textId="77777777" w:rsidR="005B0B12" w:rsidRPr="00B30AF3" w:rsidRDefault="0073637C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89"/>
                  <w:enabled/>
                  <w:calcOnExit w:val="0"/>
                  <w:textInput>
                    <w:maxLength w:val="650"/>
                  </w:textInput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B30AF3">
              <w:rPr>
                <w:rFonts w:ascii="Calibri" w:hAnsi="Calibri"/>
                <w:sz w:val="22"/>
                <w:szCs w:val="22"/>
              </w:rPr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8"/>
          </w:p>
        </w:tc>
      </w:tr>
      <w:tr w:rsidR="004B0F01" w:rsidRPr="00F508FA" w14:paraId="1DADC22F" w14:textId="77777777" w:rsidTr="00B30AF3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hRule="exact" w:val="3413"/>
        </w:trPr>
        <w:tc>
          <w:tcPr>
            <w:tcW w:w="10735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B53B2B8" w14:textId="77777777" w:rsidR="003B319D" w:rsidRPr="00B30AF3" w:rsidRDefault="004B0F01" w:rsidP="00B63D35">
            <w:pPr>
              <w:numPr>
                <w:ilvl w:val="0"/>
                <w:numId w:val="1"/>
              </w:num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lastRenderedPageBreak/>
              <w:t>Describe how your education and experience qualifies you for this position</w:t>
            </w:r>
            <w:r w:rsidR="003B319D" w:rsidRPr="00B30AF3">
              <w:rPr>
                <w:rFonts w:ascii="Calibri" w:hAnsi="Calibri"/>
                <w:sz w:val="22"/>
                <w:szCs w:val="22"/>
              </w:rPr>
              <w:t>.</w:t>
            </w:r>
          </w:p>
          <w:p w14:paraId="64FC163B" w14:textId="7D6DE411" w:rsidR="004B0F01" w:rsidRDefault="003B319D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50"/>
                  </w:textInput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B30AF3">
              <w:rPr>
                <w:rFonts w:ascii="Calibri" w:hAnsi="Calibri"/>
                <w:sz w:val="22"/>
                <w:szCs w:val="22"/>
              </w:rPr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35EDCA06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7E6C13EE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134583CE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6CDE3081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22F7A752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11DAC258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105E5D5F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F30D038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5EB0AB7D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3AAFCEA0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5969F67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7E6DECA2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5A1C0839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07458D7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A80D353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B37D8DF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78878716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25655AA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4520FD99" w14:textId="77777777" w:rsidR="00403BF6" w:rsidRPr="00B30AF3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</w:tc>
      </w:tr>
      <w:tr w:rsidR="004B0F01" w:rsidRPr="00F508FA" w14:paraId="1AC43B3A" w14:textId="77777777" w:rsidTr="00956543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hRule="exact" w:val="5327"/>
        </w:trPr>
        <w:tc>
          <w:tcPr>
            <w:tcW w:w="10735" w:type="dxa"/>
            <w:gridSpan w:val="2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DFF4943" w14:textId="77777777" w:rsidR="004B0F01" w:rsidRPr="00B30AF3" w:rsidRDefault="004B0F01" w:rsidP="00B63D35">
            <w:pPr>
              <w:numPr>
                <w:ilvl w:val="0"/>
                <w:numId w:val="1"/>
              </w:num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 xml:space="preserve">Based on the qualifications as listed in the job description, please state how you meet each of </w:t>
            </w:r>
            <w:r w:rsidR="00106CCC" w:rsidRPr="00B30AF3">
              <w:rPr>
                <w:rFonts w:ascii="Calibri" w:hAnsi="Calibri"/>
                <w:sz w:val="22"/>
                <w:szCs w:val="22"/>
              </w:rPr>
              <w:t xml:space="preserve">the </w:t>
            </w:r>
            <w:r w:rsidRPr="00B30AF3">
              <w:rPr>
                <w:rFonts w:ascii="Calibri" w:hAnsi="Calibri"/>
                <w:sz w:val="22"/>
                <w:szCs w:val="22"/>
              </w:rPr>
              <w:t>qualifications</w:t>
            </w:r>
            <w:r w:rsidR="00106CCC" w:rsidRPr="00B30AF3">
              <w:rPr>
                <w:rFonts w:ascii="Calibri" w:hAnsi="Calibri"/>
                <w:sz w:val="22"/>
                <w:szCs w:val="22"/>
              </w:rPr>
              <w:t xml:space="preserve"> required for the job</w:t>
            </w:r>
            <w:r w:rsidR="003A3A96" w:rsidRPr="00B30AF3">
              <w:rPr>
                <w:rFonts w:ascii="Calibri" w:hAnsi="Calibri"/>
                <w:sz w:val="22"/>
                <w:szCs w:val="22"/>
              </w:rPr>
              <w:t>.</w:t>
            </w:r>
          </w:p>
          <w:p w14:paraId="35AA4E0E" w14:textId="77777777" w:rsidR="004B0F01" w:rsidRDefault="004B0F01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61814A32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38085B92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33ADD019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2E1523AD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7C068075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207AF5D4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28357A18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2699A76A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6FB845ED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B5F8CB0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6BA4EB84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30EC0DE8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6ADE46EF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6C542DDE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74707EFA" w14:textId="77777777" w:rsidR="00956543" w:rsidRPr="00B30AF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</w:tc>
      </w:tr>
      <w:tr w:rsidR="00100660" w:rsidRPr="00F508FA" w14:paraId="1E0E3C5D" w14:textId="77777777" w:rsidTr="00100660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hRule="exact" w:val="2873"/>
        </w:trPr>
        <w:tc>
          <w:tcPr>
            <w:tcW w:w="1692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7520E407" w14:textId="77777777" w:rsidR="004B0F01" w:rsidRPr="00965C24" w:rsidRDefault="004B0F01" w:rsidP="00B63D35">
            <w:pPr>
              <w:rPr>
                <w:rFonts w:ascii="Calibri" w:hAnsi="Calibri"/>
                <w:b/>
                <w:sz w:val="16"/>
                <w:szCs w:val="16"/>
              </w:rPr>
            </w:pPr>
          </w:p>
          <w:p w14:paraId="09D8D715" w14:textId="77777777" w:rsidR="004B0F01" w:rsidRPr="00965C24" w:rsidRDefault="004B0F01" w:rsidP="00965C24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Certification of Applicant</w:t>
            </w:r>
          </w:p>
        </w:tc>
        <w:tc>
          <w:tcPr>
            <w:tcW w:w="9043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EC001E4" w14:textId="77777777" w:rsidR="0030622A" w:rsidRPr="00965C24" w:rsidRDefault="0030622A" w:rsidP="00B63D35">
            <w:pPr>
              <w:rPr>
                <w:rFonts w:ascii="Calibri" w:hAnsi="Calibri"/>
                <w:sz w:val="16"/>
                <w:szCs w:val="16"/>
              </w:rPr>
            </w:pPr>
          </w:p>
          <w:p w14:paraId="071569B0" w14:textId="77777777" w:rsidR="00106CCC" w:rsidRPr="00965C24" w:rsidRDefault="00106CCC" w:rsidP="00B63D35">
            <w:pPr>
              <w:rPr>
                <w:rFonts w:ascii="Calibri" w:hAnsi="Calibri"/>
                <w:sz w:val="20"/>
                <w:szCs w:val="22"/>
              </w:rPr>
            </w:pPr>
            <w:r w:rsidRPr="00965C24">
              <w:rPr>
                <w:rFonts w:ascii="Calibri" w:hAnsi="Calibri"/>
                <w:sz w:val="20"/>
                <w:szCs w:val="22"/>
              </w:rPr>
              <w:t>I certify that the answers given herein are true and complet</w:t>
            </w:r>
            <w:r w:rsidR="006750F9" w:rsidRPr="00965C24">
              <w:rPr>
                <w:rFonts w:ascii="Calibri" w:hAnsi="Calibri"/>
                <w:sz w:val="20"/>
                <w:szCs w:val="22"/>
              </w:rPr>
              <w:t xml:space="preserve">e to the best of my knowledge. </w:t>
            </w:r>
            <w:r w:rsidRPr="00965C24">
              <w:rPr>
                <w:rFonts w:ascii="Calibri" w:hAnsi="Calibri"/>
                <w:sz w:val="20"/>
                <w:szCs w:val="22"/>
              </w:rPr>
              <w:t xml:space="preserve">I authorize investigation into all statements contained in this </w:t>
            </w:r>
            <w:r w:rsidR="00B63D35" w:rsidRPr="00965C24">
              <w:rPr>
                <w:rFonts w:ascii="Calibri" w:hAnsi="Calibri"/>
                <w:sz w:val="20"/>
                <w:szCs w:val="22"/>
              </w:rPr>
              <w:t xml:space="preserve">employment </w:t>
            </w:r>
            <w:r w:rsidRPr="00965C24">
              <w:rPr>
                <w:rFonts w:ascii="Calibri" w:hAnsi="Calibri"/>
                <w:sz w:val="20"/>
                <w:szCs w:val="22"/>
              </w:rPr>
              <w:t>application as may be necessary in arriv</w:t>
            </w:r>
            <w:r w:rsidR="006750F9" w:rsidRPr="00965C24">
              <w:rPr>
                <w:rFonts w:ascii="Calibri" w:hAnsi="Calibri"/>
                <w:sz w:val="20"/>
                <w:szCs w:val="22"/>
              </w:rPr>
              <w:t xml:space="preserve">ing at an employment decision. </w:t>
            </w:r>
            <w:r w:rsidRPr="00965C24">
              <w:rPr>
                <w:rFonts w:ascii="Calibri" w:hAnsi="Calibri"/>
                <w:sz w:val="20"/>
                <w:szCs w:val="22"/>
              </w:rPr>
              <w:t>I understand that this application is not, and is not intended to</w:t>
            </w:r>
            <w:r w:rsidR="006750F9" w:rsidRPr="00965C24">
              <w:rPr>
                <w:rFonts w:ascii="Calibri" w:hAnsi="Calibri"/>
                <w:sz w:val="20"/>
                <w:szCs w:val="22"/>
              </w:rPr>
              <w:t xml:space="preserve"> be, a contract of employment. </w:t>
            </w:r>
            <w:r w:rsidRPr="00965C24">
              <w:rPr>
                <w:rFonts w:ascii="Calibri" w:hAnsi="Calibri"/>
                <w:sz w:val="20"/>
                <w:szCs w:val="22"/>
              </w:rPr>
              <w:t xml:space="preserve">I understand that supplementary information may be required </w:t>
            </w:r>
            <w:proofErr w:type="gramStart"/>
            <w:r w:rsidRPr="00965C24">
              <w:rPr>
                <w:rFonts w:ascii="Calibri" w:hAnsi="Calibri"/>
                <w:sz w:val="20"/>
                <w:szCs w:val="22"/>
              </w:rPr>
              <w:t>depend</w:t>
            </w:r>
            <w:r w:rsidR="006750F9" w:rsidRPr="00965C24">
              <w:rPr>
                <w:rFonts w:ascii="Calibri" w:hAnsi="Calibri"/>
                <w:sz w:val="20"/>
                <w:szCs w:val="22"/>
              </w:rPr>
              <w:t>ent</w:t>
            </w:r>
            <w:proofErr w:type="gramEnd"/>
            <w:r w:rsidR="006750F9" w:rsidRPr="00965C24">
              <w:rPr>
                <w:rFonts w:ascii="Calibri" w:hAnsi="Calibri"/>
                <w:sz w:val="20"/>
                <w:szCs w:val="22"/>
              </w:rPr>
              <w:t xml:space="preserve"> upon the position for which the </w:t>
            </w:r>
            <w:r w:rsidRPr="00965C24">
              <w:rPr>
                <w:rFonts w:ascii="Calibri" w:hAnsi="Calibri"/>
                <w:sz w:val="20"/>
                <w:szCs w:val="22"/>
              </w:rPr>
              <w:t>application is made. In the event of employment, I understand that false or misleading information given by me in my application or interviews will result in discharge.</w:t>
            </w:r>
          </w:p>
          <w:p w14:paraId="5B8440F4" w14:textId="77777777" w:rsidR="004B0F01" w:rsidRPr="00965C24" w:rsidRDefault="004B0F01" w:rsidP="00B63D35">
            <w:pPr>
              <w:rPr>
                <w:rFonts w:ascii="Calibri" w:hAnsi="Calibri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6115"/>
              <w:gridCol w:w="2683"/>
            </w:tblGrid>
            <w:tr w:rsidR="00944E6E" w:rsidRPr="00965C24" w14:paraId="5B2EDCDC" w14:textId="77777777" w:rsidTr="00BC2007">
              <w:trPr>
                <w:trHeight w:hRule="exact" w:val="303"/>
              </w:trPr>
              <w:tc>
                <w:tcPr>
                  <w:tcW w:w="6115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</w:tcPr>
                <w:bookmarkStart w:id="39" w:name="Text181"/>
                <w:bookmarkStart w:id="40" w:name="Text163"/>
                <w:p w14:paraId="7BBCBD6F" w14:textId="77777777" w:rsidR="00944E6E" w:rsidRPr="00965C24" w:rsidRDefault="00407571" w:rsidP="003647BF">
                  <w:pPr>
                    <w:framePr w:hSpace="180" w:wrap="around" w:vAnchor="text" w:hAnchor="text" w:xAlign="center" w:y="151"/>
                    <w:rPr>
                      <w:rFonts w:ascii="Calibri" w:hAnsi="Calibri"/>
                      <w:sz w:val="22"/>
                      <w:szCs w:val="22"/>
                    </w:rPr>
                  </w:pP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Text181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instrText xml:space="preserve"> FORMTEXT </w:instrTex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="0073637C" w:rsidRPr="00965C24">
                    <w:rPr>
                      <w:rFonts w:ascii="Calibri" w:hAnsi="Calibri"/>
                      <w:sz w:val="22"/>
                      <w:szCs w:val="22"/>
                    </w:rPr>
                    <w:t> </w:t>
                  </w:r>
                  <w:r w:rsidR="0073637C" w:rsidRPr="00965C24">
                    <w:rPr>
                      <w:rFonts w:ascii="Calibri" w:hAnsi="Calibri"/>
                      <w:sz w:val="22"/>
                      <w:szCs w:val="22"/>
                    </w:rPr>
                    <w:t> </w:t>
                  </w:r>
                  <w:r w:rsidR="0073637C" w:rsidRPr="00965C24">
                    <w:rPr>
                      <w:rFonts w:ascii="Calibri" w:hAnsi="Calibri"/>
                      <w:sz w:val="22"/>
                      <w:szCs w:val="22"/>
                    </w:rPr>
                    <w:t> </w:t>
                  </w:r>
                  <w:r w:rsidR="0073637C" w:rsidRPr="00965C24">
                    <w:rPr>
                      <w:rFonts w:ascii="Calibri" w:hAnsi="Calibri"/>
                      <w:sz w:val="22"/>
                      <w:szCs w:val="22"/>
                    </w:rPr>
                    <w:t> </w:t>
                  </w:r>
                  <w:r w:rsidR="0073637C" w:rsidRPr="00965C24">
                    <w:rPr>
                      <w:rFonts w:ascii="Calibri" w:hAnsi="Calibri"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bookmarkEnd w:id="39"/>
                </w:p>
              </w:tc>
              <w:bookmarkStart w:id="41" w:name="Text191"/>
              <w:tc>
                <w:tcPr>
                  <w:tcW w:w="2683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</w:tcPr>
                <w:p w14:paraId="12BC41A4" w14:textId="77777777" w:rsidR="00944E6E" w:rsidRPr="00965C24" w:rsidRDefault="0073637C" w:rsidP="003647BF">
                  <w:pPr>
                    <w:framePr w:hSpace="180" w:wrap="around" w:vAnchor="text" w:hAnchor="text" w:xAlign="center" w:y="151"/>
                    <w:rPr>
                      <w:rFonts w:ascii="Calibri" w:hAnsi="Calibri"/>
                      <w:sz w:val="22"/>
                      <w:szCs w:val="22"/>
                    </w:rPr>
                  </w:pP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Text191"/>
                        <w:enabled/>
                        <w:calcOnExit w:val="0"/>
                        <w:textInput>
                          <w:maxLength w:val="10"/>
                        </w:textInput>
                      </w:ffData>
                    </w:fldCha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instrText xml:space="preserve"> FORMTEXT </w:instrTex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bookmarkEnd w:id="41"/>
                </w:p>
              </w:tc>
            </w:tr>
          </w:tbl>
          <w:bookmarkEnd w:id="40"/>
          <w:p w14:paraId="2FDBCB2D" w14:textId="77777777" w:rsidR="004B0F01" w:rsidRPr="00965C24" w:rsidRDefault="00944E6E" w:rsidP="00B63D35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Signature</w:t>
            </w:r>
            <w:r w:rsidR="00B12DCC" w:rsidRPr="00965C24">
              <w:rPr>
                <w:rFonts w:ascii="Calibri" w:hAnsi="Calibri"/>
                <w:sz w:val="22"/>
                <w:szCs w:val="22"/>
              </w:rPr>
              <w:t xml:space="preserve"> of Applicant     </w:t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                           </w:t>
            </w:r>
            <w:r w:rsidR="00B12DCC" w:rsidRPr="00965C24">
              <w:rPr>
                <w:rFonts w:ascii="Calibri" w:hAnsi="Calibri"/>
                <w:sz w:val="22"/>
                <w:szCs w:val="22"/>
              </w:rPr>
              <w:t xml:space="preserve">                    </w:t>
            </w:r>
            <w:r w:rsidR="002A17A1" w:rsidRPr="00F508FA">
              <w:rPr>
                <w:rFonts w:ascii="Calibri" w:hAnsi="Calibri"/>
                <w:sz w:val="22"/>
                <w:szCs w:val="22"/>
              </w:rPr>
              <w:t xml:space="preserve">                  </w:t>
            </w:r>
            <w:r w:rsidR="00B12DCC" w:rsidRPr="00965C24">
              <w:rPr>
                <w:rFonts w:ascii="Calibri" w:hAnsi="Calibri"/>
                <w:sz w:val="22"/>
                <w:szCs w:val="22"/>
              </w:rPr>
              <w:t xml:space="preserve">       </w:t>
            </w:r>
            <w:r w:rsidRPr="00965C24">
              <w:rPr>
                <w:rFonts w:ascii="Calibri" w:hAnsi="Calibri"/>
                <w:sz w:val="22"/>
                <w:szCs w:val="22"/>
              </w:rPr>
              <w:t>Date</w:t>
            </w:r>
            <w:r w:rsidR="005B0B12" w:rsidRPr="00965C24">
              <w:rPr>
                <w:rFonts w:ascii="Calibri" w:hAnsi="Calibri"/>
                <w:sz w:val="22"/>
                <w:szCs w:val="22"/>
              </w:rPr>
              <w:t xml:space="preserve"> (MM/DD/YYYY)</w:t>
            </w:r>
          </w:p>
        </w:tc>
      </w:tr>
    </w:tbl>
    <w:p w14:paraId="232E8C69" w14:textId="77777777" w:rsidR="002A17A1" w:rsidRPr="00F508FA" w:rsidRDefault="002A17A1" w:rsidP="00965C24">
      <w:pPr>
        <w:ind w:right="-144"/>
        <w:rPr>
          <w:rFonts w:ascii="Calibri" w:hAnsi="Calibri" w:cs="Arial"/>
          <w:b/>
          <w:color w:val="000000"/>
          <w:sz w:val="12"/>
          <w:szCs w:val="26"/>
        </w:rPr>
      </w:pPr>
    </w:p>
    <w:p w14:paraId="4BCD5CB4" w14:textId="77777777" w:rsidR="002A17A1" w:rsidRPr="00965C24" w:rsidRDefault="002A17A1" w:rsidP="00965C24">
      <w:pPr>
        <w:ind w:right="-144"/>
        <w:rPr>
          <w:rFonts w:ascii="Calibri" w:hAnsi="Calibri" w:cs="Arial"/>
          <w:b/>
          <w:color w:val="000000"/>
          <w:sz w:val="20"/>
          <w:szCs w:val="26"/>
        </w:rPr>
      </w:pPr>
    </w:p>
    <w:p w14:paraId="206A46F3" w14:textId="77777777" w:rsidR="002B59AB" w:rsidRPr="00965C24" w:rsidRDefault="00EE5082" w:rsidP="00965C24">
      <w:pPr>
        <w:ind w:right="-144"/>
        <w:jc w:val="center"/>
        <w:rPr>
          <w:rFonts w:ascii="Calibri" w:hAnsi="Calibri"/>
          <w:b/>
          <w:bCs/>
          <w:i/>
          <w:color w:val="000000"/>
          <w:sz w:val="26"/>
          <w:szCs w:val="26"/>
        </w:rPr>
      </w:pPr>
      <w:r w:rsidRPr="00965C24">
        <w:rPr>
          <w:rFonts w:ascii="Calibri" w:hAnsi="Calibri"/>
          <w:b/>
          <w:bCs/>
          <w:i/>
          <w:color w:val="000000"/>
          <w:sz w:val="26"/>
          <w:szCs w:val="26"/>
        </w:rPr>
        <w:t>R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>eturn</w:t>
      </w:r>
      <w:r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completed applications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by email</w:t>
      </w:r>
      <w:r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or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postal </w:t>
      </w:r>
      <w:proofErr w:type="gramStart"/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>mail, or</w:t>
      </w:r>
      <w:proofErr w:type="gramEnd"/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</w:t>
      </w:r>
      <w:r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drop them 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>off</w:t>
      </w:r>
      <w:r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at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</w:t>
      </w:r>
      <w:r w:rsidR="00FE2C67" w:rsidRPr="00965C24">
        <w:rPr>
          <w:rFonts w:ascii="Calibri" w:hAnsi="Calibri"/>
          <w:b/>
          <w:bCs/>
          <w:i/>
          <w:color w:val="000000"/>
          <w:sz w:val="26"/>
          <w:szCs w:val="26"/>
        </w:rPr>
        <w:br/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>1501 N 45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  <w:vertAlign w:val="superscript"/>
        </w:rPr>
        <w:t>th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St</w:t>
      </w:r>
      <w:r w:rsidR="009F6A91" w:rsidRPr="00965C24">
        <w:rPr>
          <w:rFonts w:ascii="Calibri" w:hAnsi="Calibri"/>
          <w:b/>
          <w:bCs/>
          <w:i/>
          <w:color w:val="000000"/>
          <w:sz w:val="26"/>
          <w:szCs w:val="26"/>
        </w:rPr>
        <w:t>, Seattle, WA 98103</w:t>
      </w:r>
      <w:r w:rsidRPr="00965C24">
        <w:rPr>
          <w:rFonts w:ascii="Calibri" w:hAnsi="Calibri"/>
          <w:b/>
          <w:bCs/>
          <w:i/>
          <w:color w:val="000000"/>
          <w:sz w:val="26"/>
          <w:szCs w:val="26"/>
        </w:rPr>
        <w:t>, Monday-Friday, 8:30am-5pm (except holidays).</w:t>
      </w:r>
    </w:p>
    <w:p w14:paraId="28309EC9" w14:textId="77777777" w:rsidR="00BB15BB" w:rsidRPr="00F508FA" w:rsidRDefault="009F6A91" w:rsidP="00B63D35">
      <w:pPr>
        <w:suppressAutoHyphens/>
        <w:spacing w:line="360" w:lineRule="auto"/>
        <w:ind w:left="-360"/>
        <w:rPr>
          <w:rFonts w:ascii="Calibri" w:hAnsi="Calibri"/>
          <w:b/>
          <w:sz w:val="26"/>
          <w:szCs w:val="26"/>
        </w:rPr>
      </w:pPr>
      <w:r w:rsidRPr="00F508FA">
        <w:rPr>
          <w:rFonts w:ascii="Calibri" w:hAnsi="Calibri" w:cs="Arial"/>
          <w:b/>
          <w:color w:val="000000"/>
        </w:rPr>
        <w:br w:type="page"/>
      </w:r>
      <w:r w:rsidR="00947E7C" w:rsidRPr="00F508FA">
        <w:rPr>
          <w:rFonts w:ascii="Calibri" w:hAnsi="Calibri"/>
          <w:b/>
          <w:sz w:val="26"/>
          <w:szCs w:val="26"/>
        </w:rPr>
        <w:lastRenderedPageBreak/>
        <w:t>APPLICANT</w:t>
      </w:r>
      <w:r w:rsidR="00D94F01" w:rsidRPr="00F508FA">
        <w:rPr>
          <w:rFonts w:ascii="Calibri" w:hAnsi="Calibri"/>
          <w:b/>
          <w:sz w:val="26"/>
          <w:szCs w:val="26"/>
        </w:rPr>
        <w:t xml:space="preserve"> DATA SUPPLEMENT</w:t>
      </w:r>
      <w:r w:rsidR="004A321D" w:rsidRPr="00F508FA">
        <w:rPr>
          <w:rFonts w:ascii="Calibri" w:hAnsi="Calibri"/>
          <w:b/>
          <w:sz w:val="26"/>
          <w:szCs w:val="26"/>
        </w:rPr>
        <w:t xml:space="preserve"> </w:t>
      </w:r>
      <w:r w:rsidR="00165FA1" w:rsidRPr="00B30AF3">
        <w:rPr>
          <w:rFonts w:ascii="Calibri" w:hAnsi="Calibri"/>
          <w:i/>
          <w:sz w:val="22"/>
        </w:rPr>
        <w:t>(</w:t>
      </w:r>
      <w:r w:rsidR="004A321D" w:rsidRPr="00B30AF3">
        <w:rPr>
          <w:rFonts w:ascii="Calibri" w:hAnsi="Calibri"/>
          <w:i/>
          <w:sz w:val="22"/>
        </w:rPr>
        <w:t>o</w:t>
      </w:r>
      <w:r w:rsidR="00165FA1" w:rsidRPr="00B30AF3">
        <w:rPr>
          <w:rFonts w:ascii="Calibri" w:hAnsi="Calibri"/>
          <w:i/>
          <w:sz w:val="22"/>
        </w:rPr>
        <w:t>ptional/voluntary)</w:t>
      </w:r>
    </w:p>
    <w:p w14:paraId="6C485BEF" w14:textId="77777777" w:rsidR="00F51E46" w:rsidRDefault="003B319D" w:rsidP="00B30AF3">
      <w:pPr>
        <w:tabs>
          <w:tab w:val="left" w:pos="-360"/>
        </w:tabs>
        <w:suppressAutoHyphens/>
        <w:spacing w:line="260" w:lineRule="exact"/>
        <w:ind w:left="-360" w:right="-324"/>
        <w:rPr>
          <w:rFonts w:ascii="Calibri" w:hAnsi="Calibri"/>
          <w:sz w:val="22"/>
          <w:szCs w:val="22"/>
        </w:rPr>
      </w:pPr>
      <w:r w:rsidRPr="00B30AF3">
        <w:rPr>
          <w:rFonts w:ascii="Calibri" w:hAnsi="Calibri"/>
          <w:sz w:val="22"/>
          <w:szCs w:val="22"/>
        </w:rPr>
        <w:t xml:space="preserve">Thank you for </w:t>
      </w:r>
      <w:r w:rsidR="00D94F01" w:rsidRPr="00B30AF3">
        <w:rPr>
          <w:rFonts w:ascii="Calibri" w:hAnsi="Calibri"/>
          <w:sz w:val="22"/>
          <w:szCs w:val="22"/>
        </w:rPr>
        <w:t xml:space="preserve">completing this </w:t>
      </w:r>
      <w:r w:rsidR="00B63D35" w:rsidRPr="00B30AF3">
        <w:rPr>
          <w:rFonts w:ascii="Calibri" w:hAnsi="Calibri"/>
          <w:sz w:val="22"/>
          <w:szCs w:val="22"/>
        </w:rPr>
        <w:t xml:space="preserve">optional </w:t>
      </w:r>
      <w:r w:rsidR="00D94F01" w:rsidRPr="00B30AF3">
        <w:rPr>
          <w:rFonts w:ascii="Calibri" w:hAnsi="Calibri"/>
          <w:sz w:val="22"/>
          <w:szCs w:val="22"/>
        </w:rPr>
        <w:t>form</w:t>
      </w:r>
      <w:r w:rsidR="00EE720A" w:rsidRPr="00B30AF3">
        <w:rPr>
          <w:rFonts w:ascii="Calibri" w:hAnsi="Calibri"/>
          <w:sz w:val="22"/>
          <w:szCs w:val="22"/>
        </w:rPr>
        <w:t xml:space="preserve"> </w:t>
      </w:r>
      <w:r w:rsidR="00947E7C" w:rsidRPr="00B30AF3">
        <w:rPr>
          <w:rFonts w:ascii="Calibri" w:hAnsi="Calibri"/>
          <w:sz w:val="22"/>
          <w:szCs w:val="22"/>
        </w:rPr>
        <w:t xml:space="preserve">so </w:t>
      </w:r>
      <w:r w:rsidR="00B63D35" w:rsidRPr="00B30AF3">
        <w:rPr>
          <w:rFonts w:ascii="Calibri" w:hAnsi="Calibri"/>
          <w:sz w:val="22"/>
          <w:szCs w:val="22"/>
        </w:rPr>
        <w:t xml:space="preserve">Solid Ground’s </w:t>
      </w:r>
      <w:r w:rsidR="00120BD6" w:rsidRPr="00B30AF3">
        <w:rPr>
          <w:rFonts w:ascii="Calibri" w:hAnsi="Calibri"/>
          <w:sz w:val="22"/>
          <w:szCs w:val="22"/>
        </w:rPr>
        <w:t>H</w:t>
      </w:r>
      <w:r w:rsidR="00120BD6">
        <w:rPr>
          <w:rFonts w:ascii="Calibri" w:hAnsi="Calibri"/>
          <w:sz w:val="22"/>
          <w:szCs w:val="22"/>
        </w:rPr>
        <w:t>uman Resources</w:t>
      </w:r>
      <w:r w:rsidR="00120BD6" w:rsidRPr="00B30AF3">
        <w:rPr>
          <w:rFonts w:ascii="Calibri" w:hAnsi="Calibri"/>
          <w:sz w:val="22"/>
          <w:szCs w:val="22"/>
        </w:rPr>
        <w:t xml:space="preserve"> </w:t>
      </w:r>
      <w:r w:rsidR="00947E7C" w:rsidRPr="00B30AF3">
        <w:rPr>
          <w:rFonts w:ascii="Calibri" w:hAnsi="Calibri"/>
          <w:sz w:val="22"/>
          <w:szCs w:val="22"/>
        </w:rPr>
        <w:t xml:space="preserve">Department may track </w:t>
      </w:r>
      <w:r w:rsidR="00EE720A" w:rsidRPr="00B30AF3">
        <w:rPr>
          <w:rFonts w:ascii="Calibri" w:hAnsi="Calibri"/>
          <w:sz w:val="22"/>
          <w:szCs w:val="22"/>
        </w:rPr>
        <w:t>various</w:t>
      </w:r>
      <w:r w:rsidR="007F14AE" w:rsidRPr="00B30AF3">
        <w:rPr>
          <w:rFonts w:ascii="Calibri" w:hAnsi="Calibri"/>
          <w:sz w:val="22"/>
          <w:szCs w:val="22"/>
        </w:rPr>
        <w:t xml:space="preserve"> data. </w:t>
      </w:r>
      <w:r w:rsidR="00D94F01" w:rsidRPr="00B30AF3">
        <w:rPr>
          <w:rFonts w:ascii="Calibri" w:hAnsi="Calibri"/>
          <w:sz w:val="22"/>
          <w:szCs w:val="22"/>
        </w:rPr>
        <w:t>The information requested is voluntary</w:t>
      </w:r>
      <w:r w:rsidR="007F14AE" w:rsidRPr="00B30AF3">
        <w:rPr>
          <w:rFonts w:ascii="Calibri" w:hAnsi="Calibri"/>
          <w:sz w:val="22"/>
          <w:szCs w:val="22"/>
        </w:rPr>
        <w:t>;</w:t>
      </w:r>
      <w:r w:rsidR="00D94F01" w:rsidRPr="00B30AF3">
        <w:rPr>
          <w:rFonts w:ascii="Calibri" w:hAnsi="Calibri"/>
          <w:sz w:val="22"/>
          <w:szCs w:val="22"/>
        </w:rPr>
        <w:t xml:space="preserve"> you a</w:t>
      </w:r>
      <w:r w:rsidR="007F14AE" w:rsidRPr="00B30AF3">
        <w:rPr>
          <w:rFonts w:ascii="Calibri" w:hAnsi="Calibri"/>
          <w:sz w:val="22"/>
          <w:szCs w:val="22"/>
        </w:rPr>
        <w:t xml:space="preserve">re not required to provide it. </w:t>
      </w:r>
      <w:r w:rsidR="00D94F01" w:rsidRPr="00B30AF3">
        <w:rPr>
          <w:rFonts w:ascii="Calibri" w:hAnsi="Calibri"/>
          <w:sz w:val="22"/>
          <w:szCs w:val="22"/>
        </w:rPr>
        <w:t xml:space="preserve">This form will be removed from </w:t>
      </w:r>
      <w:r w:rsidR="007F14AE" w:rsidRPr="00B30AF3">
        <w:rPr>
          <w:rFonts w:ascii="Calibri" w:hAnsi="Calibri"/>
          <w:sz w:val="22"/>
          <w:szCs w:val="22"/>
        </w:rPr>
        <w:t>you</w:t>
      </w:r>
      <w:r w:rsidR="00D94F01" w:rsidRPr="00B30AF3">
        <w:rPr>
          <w:rFonts w:ascii="Calibri" w:hAnsi="Calibri"/>
          <w:sz w:val="22"/>
          <w:szCs w:val="22"/>
        </w:rPr>
        <w:t xml:space="preserve">r application packet by the </w:t>
      </w:r>
      <w:r w:rsidR="00B63D35" w:rsidRPr="00B30AF3">
        <w:rPr>
          <w:rFonts w:ascii="Calibri" w:hAnsi="Calibri"/>
          <w:sz w:val="22"/>
          <w:szCs w:val="22"/>
        </w:rPr>
        <w:t>HR D</w:t>
      </w:r>
      <w:r w:rsidR="00D94F01" w:rsidRPr="00B30AF3">
        <w:rPr>
          <w:rFonts w:ascii="Calibri" w:hAnsi="Calibri"/>
          <w:sz w:val="22"/>
          <w:szCs w:val="22"/>
        </w:rPr>
        <w:t xml:space="preserve">epartment prior to distribution </w:t>
      </w:r>
      <w:r w:rsidR="007F14AE" w:rsidRPr="00B30AF3">
        <w:rPr>
          <w:rFonts w:ascii="Calibri" w:hAnsi="Calibri"/>
          <w:sz w:val="22"/>
          <w:szCs w:val="22"/>
        </w:rPr>
        <w:t>for screening and selection.</w:t>
      </w:r>
    </w:p>
    <w:p w14:paraId="2EFBD4A4" w14:textId="77777777" w:rsidR="00D94F01" w:rsidRPr="00B30AF3" w:rsidRDefault="00D94F01" w:rsidP="00B30AF3">
      <w:pPr>
        <w:tabs>
          <w:tab w:val="left" w:pos="-360"/>
        </w:tabs>
        <w:suppressAutoHyphens/>
        <w:spacing w:line="260" w:lineRule="exact"/>
        <w:ind w:left="-360" w:right="-324"/>
        <w:rPr>
          <w:rFonts w:ascii="Calibri" w:hAnsi="Calibri"/>
          <w:sz w:val="22"/>
          <w:szCs w:val="22"/>
        </w:rPr>
      </w:pPr>
    </w:p>
    <w:p w14:paraId="0E1951F3" w14:textId="77777777" w:rsidR="00B7369D" w:rsidRDefault="00B7369D" w:rsidP="00B30AF3">
      <w:pPr>
        <w:tabs>
          <w:tab w:val="left" w:pos="0"/>
        </w:tabs>
        <w:suppressAutoHyphens/>
        <w:spacing w:line="160" w:lineRule="exact"/>
        <w:rPr>
          <w:rFonts w:ascii="Calibri" w:hAnsi="Calibri"/>
          <w:spacing w:val="-3"/>
          <w:sz w:val="22"/>
          <w:szCs w:val="22"/>
        </w:rPr>
      </w:pPr>
    </w:p>
    <w:tbl>
      <w:tblPr>
        <w:tblW w:w="10890" w:type="dxa"/>
        <w:tblInd w:w="-25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000" w:firstRow="0" w:lastRow="0" w:firstColumn="0" w:lastColumn="0" w:noHBand="0" w:noVBand="0"/>
      </w:tblPr>
      <w:tblGrid>
        <w:gridCol w:w="10890"/>
      </w:tblGrid>
      <w:tr w:rsidR="004B1C75" w:rsidRPr="00CE580E" w14:paraId="42E12D8C" w14:textId="77777777" w:rsidTr="00B30AF3">
        <w:trPr>
          <w:trHeight w:hRule="exact" w:val="2197"/>
        </w:trPr>
        <w:tc>
          <w:tcPr>
            <w:tcW w:w="108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C699DDB" w14:textId="77777777" w:rsidR="00F51E46" w:rsidRPr="00CE580E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40"/>
              <w:rPr>
                <w:rFonts w:ascii="Calibri" w:hAnsi="Calibri"/>
                <w:b/>
                <w:sz w:val="8"/>
                <w:szCs w:val="8"/>
              </w:rPr>
            </w:pPr>
          </w:p>
          <w:p w14:paraId="7AD9DECE" w14:textId="77777777" w:rsidR="004B1C75" w:rsidRPr="004B1C75" w:rsidRDefault="004B1C75" w:rsidP="004B1C75">
            <w:pPr>
              <w:tabs>
                <w:tab w:val="left" w:pos="-720"/>
              </w:tabs>
              <w:spacing w:before="40"/>
              <w:rPr>
                <w:rFonts w:ascii="Calibri" w:hAnsi="Calibri"/>
                <w:b/>
                <w:sz w:val="22"/>
                <w:szCs w:val="22"/>
              </w:rPr>
            </w:pPr>
            <w:r w:rsidRPr="00CE580E">
              <w:rPr>
                <w:rFonts w:ascii="Calibri" w:hAnsi="Calibri"/>
                <w:b/>
                <w:sz w:val="22"/>
                <w:szCs w:val="22"/>
              </w:rPr>
              <w:t>Personal Information</w:t>
            </w:r>
            <w:r>
              <w:rPr>
                <w:rFonts w:ascii="Calibri" w:hAnsi="Calibri"/>
                <w:b/>
                <w:sz w:val="22"/>
                <w:szCs w:val="22"/>
              </w:rPr>
              <w:t>:</w:t>
            </w:r>
          </w:p>
          <w:p w14:paraId="1345759B" w14:textId="77777777" w:rsidR="00F51E46" w:rsidRPr="00B30AF3" w:rsidRDefault="00F51E46" w:rsidP="00F51E46">
            <w:pPr>
              <w:tabs>
                <w:tab w:val="left" w:pos="-720"/>
              </w:tabs>
              <w:spacing w:before="40"/>
              <w:rPr>
                <w:rFonts w:ascii="Calibri" w:hAnsi="Calibri"/>
                <w:sz w:val="8"/>
                <w:szCs w:val="16"/>
              </w:rPr>
            </w:pPr>
          </w:p>
          <w:p w14:paraId="6ABD7D05" w14:textId="77777777" w:rsidR="004B1C75" w:rsidRDefault="00F51E46" w:rsidP="003C547E">
            <w:pPr>
              <w:tabs>
                <w:tab w:val="left" w:pos="-720"/>
              </w:tabs>
              <w:spacing w:before="40"/>
              <w:rPr>
                <w:rFonts w:ascii="Calibri" w:hAnsi="Calibri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sz w:val="22"/>
                <w:szCs w:val="22"/>
              </w:rPr>
              <w:t>Date</w:t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: 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            </w:t>
            </w:r>
            <w:r w:rsidR="004B1C75">
              <w:rPr>
                <w:rFonts w:ascii="Calibri" w:hAnsi="Calibri"/>
                <w:sz w:val="22"/>
                <w:szCs w:val="22"/>
              </w:rPr>
              <w:t>Name</w:t>
            </w:r>
            <w:r w:rsidR="004B1C75" w:rsidRPr="00CE580E">
              <w:rPr>
                <w:rFonts w:ascii="Calibri" w:hAnsi="Calibri"/>
                <w:sz w:val="22"/>
                <w:szCs w:val="22"/>
              </w:rPr>
              <w:t xml:space="preserve">: </w:t>
            </w:r>
            <w:r w:rsidR="004B1C75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="004B1C75"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4B1C75"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="004B1C75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4B1C75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4B1C75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4B1C75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4B1C75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4B1C75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4B1C75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r w:rsidR="004B1C75" w:rsidRPr="00B30AF3">
              <w:rPr>
                <w:rFonts w:ascii="Calibri" w:hAnsi="Calibri"/>
                <w:sz w:val="22"/>
                <w:szCs w:val="22"/>
              </w:rPr>
              <w:t xml:space="preserve"> </w:t>
            </w:r>
          </w:p>
          <w:p w14:paraId="02720E20" w14:textId="77777777" w:rsidR="00F51E46" w:rsidRPr="00CE580E" w:rsidRDefault="00F51E46" w:rsidP="00F51E46">
            <w:pPr>
              <w:tabs>
                <w:tab w:val="left" w:pos="-720"/>
              </w:tabs>
              <w:spacing w:before="40"/>
              <w:rPr>
                <w:rFonts w:ascii="Calibri" w:hAnsi="Calibri"/>
                <w:sz w:val="8"/>
                <w:szCs w:val="16"/>
              </w:rPr>
            </w:pPr>
          </w:p>
          <w:p w14:paraId="6C9484EA" w14:textId="77777777" w:rsidR="004B1C75" w:rsidRDefault="004B1C75" w:rsidP="003C547E">
            <w:pPr>
              <w:tabs>
                <w:tab w:val="left" w:pos="-720"/>
              </w:tabs>
              <w:spacing w:before="40"/>
              <w:rPr>
                <w:rFonts w:ascii="Calibri" w:hAnsi="Calibri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sz w:val="22"/>
                <w:szCs w:val="22"/>
              </w:rPr>
              <w:t>Position Applying for</w:t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: 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r>
              <w:rPr>
                <w:rFonts w:ascii="Calibri" w:hAnsi="Calibri"/>
                <w:sz w:val="22"/>
                <w:szCs w:val="22"/>
                <w:u w:val="single"/>
              </w:rPr>
              <w:t xml:space="preserve"> </w:t>
            </w:r>
          </w:p>
          <w:p w14:paraId="18BBF40E" w14:textId="77777777" w:rsidR="00F51E46" w:rsidRPr="00CE580E" w:rsidRDefault="00F51E46" w:rsidP="00F51E46">
            <w:pPr>
              <w:tabs>
                <w:tab w:val="left" w:pos="-720"/>
              </w:tabs>
              <w:spacing w:before="40"/>
              <w:rPr>
                <w:rFonts w:ascii="Calibri" w:hAnsi="Calibri"/>
                <w:sz w:val="8"/>
                <w:szCs w:val="16"/>
              </w:rPr>
            </w:pPr>
          </w:p>
          <w:p w14:paraId="7D8E8EFB" w14:textId="77777777" w:rsidR="004B1C75" w:rsidRDefault="004B1C75" w:rsidP="003C547E">
            <w:pPr>
              <w:tabs>
                <w:tab w:val="left" w:pos="-720"/>
              </w:tabs>
              <w:spacing w:before="40"/>
              <w:rPr>
                <w:rFonts w:ascii="Calibri" w:hAnsi="Calibri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spacing w:val="-3"/>
                <w:sz w:val="22"/>
                <w:szCs w:val="22"/>
              </w:rPr>
              <w:t>Gender:</w:t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    </w:t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Female       </w:t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pacing w:val="-3"/>
                <w:sz w:val="22"/>
                <w:szCs w:val="22"/>
              </w:rPr>
            </w:r>
            <w:r w:rsidR="003647BF">
              <w:rPr>
                <w:rFonts w:ascii="Calibri" w:hAnsi="Calibri"/>
                <w:spacing w:val="-3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Male       </w:t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pacing w:val="-3"/>
                <w:sz w:val="22"/>
                <w:szCs w:val="22"/>
              </w:rPr>
            </w:r>
            <w:r w:rsidR="003647BF">
              <w:rPr>
                <w:rFonts w:ascii="Calibri" w:hAnsi="Calibri"/>
                <w:spacing w:val="-3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Other</w:t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: 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             </w:t>
            </w:r>
            <w:r>
              <w:rPr>
                <w:rFonts w:ascii="Calibri" w:hAnsi="Calibri"/>
                <w:sz w:val="22"/>
                <w:szCs w:val="22"/>
              </w:rPr>
              <w:t>Preferred Pronouns</w:t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: 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6110217A" w14:textId="77777777" w:rsidR="004B1C75" w:rsidRPr="00B30AF3" w:rsidRDefault="004B1C75" w:rsidP="003C547E">
            <w:pPr>
              <w:tabs>
                <w:tab w:val="left" w:pos="-720"/>
              </w:tabs>
              <w:spacing w:before="40"/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i/>
                <w:spacing w:val="-3"/>
                <w:sz w:val="20"/>
                <w:szCs w:val="22"/>
              </w:rPr>
              <w:t xml:space="preserve">                                                                                                                                               </w:t>
            </w:r>
            <w:r w:rsidR="00F51E46">
              <w:rPr>
                <w:rFonts w:ascii="Calibri" w:hAnsi="Calibri"/>
                <w:i/>
                <w:spacing w:val="-3"/>
                <w:sz w:val="20"/>
                <w:szCs w:val="22"/>
              </w:rPr>
              <w:t xml:space="preserve">                             </w:t>
            </w:r>
            <w:r w:rsidRPr="00F508FA">
              <w:rPr>
                <w:rFonts w:ascii="Calibri" w:hAnsi="Calibri"/>
                <w:i/>
                <w:spacing w:val="-3"/>
                <w:sz w:val="20"/>
                <w:szCs w:val="22"/>
              </w:rPr>
              <w:t xml:space="preserve"> </w:t>
            </w:r>
            <w:r w:rsidRPr="00CE580E">
              <w:rPr>
                <w:rFonts w:ascii="Calibri" w:hAnsi="Calibri"/>
                <w:i/>
                <w:spacing w:val="-3"/>
                <w:sz w:val="20"/>
                <w:szCs w:val="22"/>
              </w:rPr>
              <w:t>(he/him; she/her</w:t>
            </w:r>
            <w:r w:rsidRPr="00F508FA">
              <w:rPr>
                <w:rFonts w:ascii="Calibri" w:hAnsi="Calibri"/>
                <w:i/>
                <w:spacing w:val="-3"/>
                <w:sz w:val="20"/>
                <w:szCs w:val="22"/>
              </w:rPr>
              <w:t>;</w:t>
            </w:r>
            <w:r w:rsidRPr="00CE580E">
              <w:rPr>
                <w:rFonts w:ascii="Calibri" w:hAnsi="Calibri"/>
                <w:i/>
                <w:spacing w:val="-3"/>
                <w:sz w:val="20"/>
                <w:szCs w:val="22"/>
              </w:rPr>
              <w:t xml:space="preserve"> they/them; </w:t>
            </w:r>
            <w:r w:rsidR="00F51E46">
              <w:rPr>
                <w:rFonts w:ascii="Calibri" w:hAnsi="Calibri"/>
                <w:i/>
                <w:spacing w:val="-3"/>
                <w:sz w:val="20"/>
                <w:szCs w:val="22"/>
              </w:rPr>
              <w:t>etc.</w:t>
            </w:r>
            <w:r w:rsidRPr="00CE580E">
              <w:rPr>
                <w:rFonts w:ascii="Calibri" w:hAnsi="Calibri"/>
                <w:i/>
                <w:spacing w:val="-3"/>
                <w:sz w:val="20"/>
                <w:szCs w:val="22"/>
              </w:rPr>
              <w:t>)</w:t>
            </w:r>
          </w:p>
        </w:tc>
      </w:tr>
      <w:tr w:rsidR="00D94F01" w:rsidRPr="00B30AF3" w14:paraId="367E452F" w14:textId="77777777" w:rsidTr="00B30AF3">
        <w:trPr>
          <w:trHeight w:hRule="exact" w:val="2134"/>
        </w:trPr>
        <w:tc>
          <w:tcPr>
            <w:tcW w:w="10890" w:type="dxa"/>
          </w:tcPr>
          <w:p w14:paraId="539D20BC" w14:textId="77777777" w:rsidR="00F51E46" w:rsidRPr="00CE580E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40"/>
              <w:rPr>
                <w:rFonts w:ascii="Calibri" w:hAnsi="Calibri"/>
                <w:b/>
                <w:sz w:val="8"/>
                <w:szCs w:val="8"/>
              </w:rPr>
            </w:pPr>
          </w:p>
          <w:p w14:paraId="4DFDB412" w14:textId="77777777" w:rsidR="00D94F01" w:rsidRPr="00B30AF3" w:rsidRDefault="00D94F01" w:rsidP="00B30AF3">
            <w:pPr>
              <w:tabs>
                <w:tab w:val="left" w:pos="-720"/>
              </w:tabs>
              <w:spacing w:before="40"/>
              <w:rPr>
                <w:rFonts w:ascii="Calibri" w:hAnsi="Calibri"/>
                <w:sz w:val="14"/>
                <w:szCs w:val="22"/>
              </w:rPr>
            </w:pPr>
            <w:r w:rsidRPr="00B30AF3">
              <w:rPr>
                <w:rFonts w:ascii="Calibri" w:hAnsi="Calibri"/>
                <w:b/>
                <w:sz w:val="22"/>
                <w:szCs w:val="22"/>
              </w:rPr>
              <w:t>Racial</w:t>
            </w:r>
            <w:r w:rsidR="00806FEA" w:rsidRPr="00B30AF3">
              <w:rPr>
                <w:rFonts w:ascii="Calibri" w:hAnsi="Calibri"/>
                <w:b/>
                <w:sz w:val="22"/>
                <w:szCs w:val="22"/>
              </w:rPr>
              <w:t>/ Ethnic</w:t>
            </w:r>
            <w:r w:rsidRPr="00B30AF3">
              <w:rPr>
                <w:rFonts w:ascii="Calibri" w:hAnsi="Calibri"/>
                <w:b/>
                <w:sz w:val="22"/>
                <w:szCs w:val="22"/>
              </w:rPr>
              <w:t xml:space="preserve"> Background:</w:t>
            </w:r>
            <w:r w:rsidRPr="00B30AF3">
              <w:rPr>
                <w:rFonts w:ascii="Calibri" w:hAnsi="Calibri"/>
                <w:sz w:val="22"/>
                <w:szCs w:val="22"/>
              </w:rPr>
              <w:t xml:space="preserve"> If you </w:t>
            </w:r>
            <w:r w:rsidR="00165FA1" w:rsidRPr="00B30AF3">
              <w:rPr>
                <w:rFonts w:ascii="Calibri" w:hAnsi="Calibri"/>
                <w:sz w:val="22"/>
                <w:szCs w:val="22"/>
              </w:rPr>
              <w:t xml:space="preserve">identify as </w:t>
            </w:r>
            <w:r w:rsidRPr="00B30AF3">
              <w:rPr>
                <w:rFonts w:ascii="Calibri" w:hAnsi="Calibri"/>
                <w:sz w:val="22"/>
                <w:szCs w:val="22"/>
              </w:rPr>
              <w:t>multi-racial</w:t>
            </w:r>
            <w:r w:rsidR="00165FA1" w:rsidRPr="00B30AF3">
              <w:rPr>
                <w:rFonts w:ascii="Calibri" w:hAnsi="Calibri"/>
                <w:sz w:val="22"/>
                <w:szCs w:val="22"/>
              </w:rPr>
              <w:t xml:space="preserve"> or </w:t>
            </w:r>
            <w:r w:rsidRPr="00B30AF3">
              <w:rPr>
                <w:rFonts w:ascii="Calibri" w:hAnsi="Calibri"/>
                <w:sz w:val="22"/>
                <w:szCs w:val="22"/>
              </w:rPr>
              <w:t xml:space="preserve">multi-cultural, </w:t>
            </w:r>
            <w:r w:rsidR="00EA39E6" w:rsidRPr="00B30AF3">
              <w:rPr>
                <w:rFonts w:ascii="Calibri" w:hAnsi="Calibri"/>
                <w:sz w:val="22"/>
                <w:szCs w:val="22"/>
              </w:rPr>
              <w:t>please check</w:t>
            </w:r>
            <w:r w:rsidRPr="00B30AF3">
              <w:rPr>
                <w:rFonts w:ascii="Calibri" w:hAnsi="Calibri"/>
                <w:sz w:val="22"/>
                <w:szCs w:val="22"/>
              </w:rPr>
              <w:t xml:space="preserve"> all boxes</w:t>
            </w:r>
            <w:r w:rsidR="00165FA1" w:rsidRPr="00B30AF3">
              <w:rPr>
                <w:rFonts w:ascii="Calibri" w:hAnsi="Calibri"/>
                <w:sz w:val="22"/>
                <w:szCs w:val="22"/>
              </w:rPr>
              <w:t xml:space="preserve"> that apply</w:t>
            </w:r>
            <w:r w:rsidRPr="00B30AF3">
              <w:rPr>
                <w:rFonts w:ascii="Calibri" w:hAnsi="Calibri"/>
                <w:sz w:val="22"/>
                <w:szCs w:val="22"/>
              </w:rPr>
              <w:t>.</w:t>
            </w:r>
            <w:r w:rsidR="00734901">
              <w:rPr>
                <w:rFonts w:ascii="Calibri" w:hAnsi="Calibri"/>
                <w:sz w:val="22"/>
                <w:szCs w:val="22"/>
              </w:rPr>
              <w:br/>
            </w:r>
          </w:p>
          <w:tbl>
            <w:tblPr>
              <w:tblW w:w="9967" w:type="dxa"/>
              <w:tblBorders>
                <w:top w:val="single" w:sz="4" w:space="0" w:color="FFFFFF"/>
                <w:left w:val="single" w:sz="4" w:space="0" w:color="FFFFFF"/>
                <w:bottom w:val="single" w:sz="4" w:space="0" w:color="FFFFFF"/>
                <w:right w:val="single" w:sz="4" w:space="0" w:color="FFFFFF"/>
                <w:insideH w:val="single" w:sz="4" w:space="0" w:color="FFFFFF"/>
                <w:insideV w:val="single" w:sz="4" w:space="0" w:color="FFFFFF"/>
              </w:tblBorders>
              <w:tblLook w:val="0000" w:firstRow="0" w:lastRow="0" w:firstColumn="0" w:lastColumn="0" w:noHBand="0" w:noVBand="0"/>
            </w:tblPr>
            <w:tblGrid>
              <w:gridCol w:w="3127"/>
              <w:gridCol w:w="2130"/>
              <w:gridCol w:w="4543"/>
              <w:gridCol w:w="167"/>
            </w:tblGrid>
            <w:tr w:rsidR="00D92AC5" w:rsidRPr="00B30AF3" w14:paraId="48FD80E8" w14:textId="77777777" w:rsidTr="00B30AF3">
              <w:trPr>
                <w:trHeight w:val="269"/>
              </w:trPr>
              <w:tc>
                <w:tcPr>
                  <w:tcW w:w="3127" w:type="dxa"/>
                  <w:vAlign w:val="center"/>
                </w:tcPr>
                <w:p w14:paraId="18F20656" w14:textId="77777777" w:rsidR="00D94F01" w:rsidRPr="00B30AF3" w:rsidRDefault="00D94F01" w:rsidP="00B63D35">
                  <w:pPr>
                    <w:ind w:right="-269"/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="00873231"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Black or African </w:t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>American</w:t>
                  </w:r>
                </w:p>
              </w:tc>
              <w:tc>
                <w:tcPr>
                  <w:tcW w:w="2130" w:type="dxa"/>
                  <w:vAlign w:val="center"/>
                </w:tcPr>
                <w:p w14:paraId="17E9C505" w14:textId="77777777" w:rsidR="00D94F01" w:rsidRPr="00B30AF3" w:rsidRDefault="00D94F01" w:rsidP="00B30AF3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Asian</w:t>
                  </w:r>
                </w:p>
              </w:tc>
              <w:tc>
                <w:tcPr>
                  <w:tcW w:w="4710" w:type="dxa"/>
                  <w:gridSpan w:val="2"/>
                  <w:vAlign w:val="center"/>
                </w:tcPr>
                <w:p w14:paraId="7E3817FF" w14:textId="77777777" w:rsidR="00D94F01" w:rsidRPr="00B30AF3" w:rsidRDefault="00D94F01" w:rsidP="00B63D35">
                  <w:pPr>
                    <w:ind w:right="-506"/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="006D188E"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Native Hawaiian or O</w:t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>ther Pacific Islander</w:t>
                  </w:r>
                </w:p>
              </w:tc>
            </w:tr>
            <w:tr w:rsidR="00D92AC5" w:rsidRPr="00B30AF3" w14:paraId="34B40F0A" w14:textId="77777777" w:rsidTr="00B30AF3">
              <w:trPr>
                <w:gridAfter w:val="1"/>
                <w:wAfter w:w="167" w:type="dxa"/>
                <w:trHeight w:val="710"/>
              </w:trPr>
              <w:tc>
                <w:tcPr>
                  <w:tcW w:w="3127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14:paraId="40471415" w14:textId="77777777" w:rsidR="00D94F01" w:rsidRPr="00B30AF3" w:rsidRDefault="00D94F01" w:rsidP="00B30AF3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Hispanic or Latino</w:t>
                  </w:r>
                </w:p>
              </w:tc>
              <w:tc>
                <w:tcPr>
                  <w:tcW w:w="2130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14:paraId="01DA2E44" w14:textId="77777777" w:rsidR="00D94F01" w:rsidRPr="00B30AF3" w:rsidRDefault="00D94F01" w:rsidP="00B30AF3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Caucasian</w:t>
                  </w:r>
                </w:p>
              </w:tc>
              <w:tc>
                <w:tcPr>
                  <w:tcW w:w="4543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14:paraId="2A2DA8DE" w14:textId="77777777" w:rsidR="00D94F01" w:rsidRPr="00B30AF3" w:rsidRDefault="00D94F01" w:rsidP="00B30AF3">
                  <w:pPr>
                    <w:tabs>
                      <w:tab w:val="left" w:pos="-720"/>
                      <w:tab w:val="left" w:pos="3240"/>
                      <w:tab w:val="left" w:pos="6480"/>
                    </w:tabs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American Indian or Alaska Native</w:t>
                  </w:r>
                </w:p>
              </w:tc>
            </w:tr>
            <w:tr w:rsidR="00B63D35" w:rsidRPr="00B30AF3" w14:paraId="66ED9115" w14:textId="77777777" w:rsidTr="00B30AF3">
              <w:trPr>
                <w:gridAfter w:val="1"/>
                <w:wAfter w:w="167" w:type="dxa"/>
                <w:cantSplit/>
                <w:trHeight w:val="179"/>
              </w:trPr>
              <w:tc>
                <w:tcPr>
                  <w:tcW w:w="3127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14:paraId="7AB1BA90" w14:textId="77777777" w:rsidR="00B63D35" w:rsidRPr="00B30AF3" w:rsidRDefault="00B63D35" w:rsidP="00B30AF3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1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Two or More Races</w:t>
                  </w:r>
                </w:p>
              </w:tc>
              <w:tc>
                <w:tcPr>
                  <w:tcW w:w="6673" w:type="dxa"/>
                  <w:gridSpan w:val="2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14:paraId="0F4F0E8B" w14:textId="77777777" w:rsidR="00B63D35" w:rsidRPr="00B30AF3" w:rsidRDefault="00B63D35" w:rsidP="00B30AF3">
                  <w:pPr>
                    <w:tabs>
                      <w:tab w:val="left" w:pos="-720"/>
                      <w:tab w:val="left" w:pos="3240"/>
                      <w:tab w:val="left" w:pos="6480"/>
                    </w:tabs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Other: </w:t>
                  </w:r>
                  <w:r w:rsidRPr="00B30AF3">
                    <w:rPr>
                      <w:rFonts w:ascii="Calibri" w:hAnsi="Calibri"/>
                      <w:sz w:val="22"/>
                      <w:szCs w:val="22"/>
                      <w:u w:val="single"/>
                    </w:rPr>
                    <w:fldChar w:fldCharType="begin">
                      <w:ffData>
                        <w:name w:val="Text119"/>
                        <w:enabled/>
                        <w:calcOnExit w:val="0"/>
                        <w:textInput>
                          <w:maxLength w:val="55"/>
                        </w:textInput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  <w:u w:val="single"/>
                    </w:rPr>
                    <w:instrText xml:space="preserve"> FORMTEXT </w:instrText>
                  </w:r>
                  <w:r w:rsidRPr="00B30AF3">
                    <w:rPr>
                      <w:rFonts w:ascii="Calibri" w:hAnsi="Calibri"/>
                      <w:sz w:val="22"/>
                      <w:szCs w:val="22"/>
                      <w:u w:val="single"/>
                    </w:rPr>
                  </w:r>
                  <w:r w:rsidRPr="00B30AF3">
                    <w:rPr>
                      <w:rFonts w:ascii="Calibri" w:hAnsi="Calibri"/>
                      <w:sz w:val="22"/>
                      <w:szCs w:val="22"/>
                      <w:u w:val="single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noProof/>
                      <w:sz w:val="22"/>
                      <w:szCs w:val="22"/>
                      <w:u w:val="single"/>
                    </w:rPr>
                    <w:t> </w:t>
                  </w:r>
                  <w:r w:rsidRPr="00B30AF3">
                    <w:rPr>
                      <w:rFonts w:ascii="Calibri" w:hAnsi="Calibri"/>
                      <w:noProof/>
                      <w:sz w:val="22"/>
                      <w:szCs w:val="22"/>
                      <w:u w:val="single"/>
                    </w:rPr>
                    <w:t> </w:t>
                  </w:r>
                  <w:r w:rsidRPr="00B30AF3">
                    <w:rPr>
                      <w:rFonts w:ascii="Calibri" w:hAnsi="Calibri"/>
                      <w:noProof/>
                      <w:sz w:val="22"/>
                      <w:szCs w:val="22"/>
                      <w:u w:val="single"/>
                    </w:rPr>
                    <w:t> </w:t>
                  </w:r>
                  <w:r w:rsidRPr="00B30AF3">
                    <w:rPr>
                      <w:rFonts w:ascii="Calibri" w:hAnsi="Calibri"/>
                      <w:noProof/>
                      <w:sz w:val="22"/>
                      <w:szCs w:val="22"/>
                      <w:u w:val="single"/>
                    </w:rPr>
                    <w:t> </w:t>
                  </w:r>
                  <w:r w:rsidRPr="00B30AF3">
                    <w:rPr>
                      <w:rFonts w:ascii="Calibri" w:hAnsi="Calibri"/>
                      <w:noProof/>
                      <w:sz w:val="22"/>
                      <w:szCs w:val="22"/>
                      <w:u w:val="single"/>
                    </w:rPr>
                    <w:t> </w:t>
                  </w:r>
                  <w:r w:rsidRPr="00B30AF3">
                    <w:rPr>
                      <w:rFonts w:ascii="Calibri" w:hAnsi="Calibri"/>
                      <w:sz w:val="22"/>
                      <w:szCs w:val="22"/>
                      <w:u w:val="single"/>
                    </w:rPr>
                    <w:fldChar w:fldCharType="end"/>
                  </w:r>
                </w:p>
              </w:tc>
            </w:tr>
          </w:tbl>
          <w:p w14:paraId="42E3C160" w14:textId="77777777" w:rsidR="00D94F01" w:rsidRPr="00B30AF3" w:rsidRDefault="00D94F01" w:rsidP="00B30AF3">
            <w:pPr>
              <w:tabs>
                <w:tab w:val="left" w:pos="-1440"/>
                <w:tab w:val="left" w:pos="-720"/>
                <w:tab w:val="left" w:pos="0"/>
                <w:tab w:val="left" w:pos="7200"/>
              </w:tabs>
              <w:suppressAutoHyphens/>
              <w:spacing w:line="260" w:lineRule="exact"/>
              <w:rPr>
                <w:rFonts w:ascii="Calibri" w:hAnsi="Calibri"/>
                <w:spacing w:val="-3"/>
                <w:sz w:val="22"/>
                <w:szCs w:val="22"/>
              </w:rPr>
            </w:pPr>
          </w:p>
        </w:tc>
      </w:tr>
      <w:tr w:rsidR="00F51E46" w:rsidRPr="00B30AF3" w14:paraId="0E25CB10" w14:textId="77777777" w:rsidTr="00B30AF3">
        <w:trPr>
          <w:trHeight w:hRule="exact" w:val="1450"/>
        </w:trPr>
        <w:tc>
          <w:tcPr>
            <w:tcW w:w="10890" w:type="dxa"/>
          </w:tcPr>
          <w:p w14:paraId="2530F697" w14:textId="77777777" w:rsidR="00F51E46" w:rsidRPr="00B30AF3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40"/>
              <w:rPr>
                <w:rFonts w:ascii="Calibri" w:hAnsi="Calibri"/>
                <w:b/>
                <w:sz w:val="8"/>
                <w:szCs w:val="8"/>
              </w:rPr>
            </w:pPr>
          </w:p>
          <w:p w14:paraId="6270C284" w14:textId="77777777" w:rsidR="00F51E46" w:rsidRPr="00CE580E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40"/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b/>
                <w:sz w:val="22"/>
                <w:szCs w:val="22"/>
              </w:rPr>
              <w:t>Are you living with a disability?</w:t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 </w:t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Yes</w:t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      </w:t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No</w:t>
            </w:r>
          </w:p>
          <w:p w14:paraId="1AE31C9E" w14:textId="77777777" w:rsidR="00F51E46" w:rsidRPr="00CE580E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120"/>
              <w:rPr>
                <w:rFonts w:ascii="Calibri" w:hAnsi="Calibri"/>
                <w:sz w:val="8"/>
                <w:szCs w:val="16"/>
              </w:rPr>
            </w:pPr>
          </w:p>
          <w:p w14:paraId="15CDAB00" w14:textId="77777777" w:rsidR="00F51E46" w:rsidRPr="003C547E" w:rsidDel="00806FEA" w:rsidRDefault="00F51E46" w:rsidP="00F51E46">
            <w:pPr>
              <w:tabs>
                <w:tab w:val="left" w:pos="-720"/>
              </w:tabs>
              <w:spacing w:before="40"/>
              <w:rPr>
                <w:rFonts w:ascii="Calibri" w:hAnsi="Calibri"/>
                <w:b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</w:rPr>
              <w:t xml:space="preserve">Do you have the ability, with or without reasonable accommodation, to perform the essential functions of the position for which you are applying?  </w:t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Yes</w:t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      </w:t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No                If “no,” please explain: 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</w:tr>
      <w:tr w:rsidR="00F51E46" w:rsidRPr="00B30AF3" w14:paraId="1564A3E9" w14:textId="77777777" w:rsidTr="00B30AF3">
        <w:trPr>
          <w:trHeight w:hRule="exact" w:val="559"/>
        </w:trPr>
        <w:tc>
          <w:tcPr>
            <w:tcW w:w="10890" w:type="dxa"/>
          </w:tcPr>
          <w:p w14:paraId="5AEBD0CB" w14:textId="77777777" w:rsidR="00F51E46" w:rsidRPr="00B30AF3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40"/>
              <w:rPr>
                <w:rFonts w:ascii="Calibri" w:hAnsi="Calibri"/>
                <w:b/>
                <w:sz w:val="6"/>
                <w:szCs w:val="8"/>
              </w:rPr>
            </w:pPr>
          </w:p>
          <w:p w14:paraId="23B5ED7D" w14:textId="77777777" w:rsidR="00F51E46" w:rsidRPr="00CE580E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40"/>
              <w:rPr>
                <w:rFonts w:ascii="Calibri" w:hAnsi="Calibri"/>
                <w:b/>
                <w:sz w:val="22"/>
                <w:szCs w:val="22"/>
              </w:rPr>
            </w:pPr>
            <w:r w:rsidRPr="00B7369D">
              <w:rPr>
                <w:rFonts w:ascii="Calibri" w:hAnsi="Calibri"/>
                <w:b/>
                <w:sz w:val="22"/>
                <w:szCs w:val="22"/>
              </w:rPr>
              <w:t xml:space="preserve">Are you </w:t>
            </w:r>
            <w:r>
              <w:rPr>
                <w:rFonts w:ascii="Calibri" w:hAnsi="Calibri"/>
                <w:b/>
                <w:sz w:val="22"/>
                <w:szCs w:val="22"/>
              </w:rPr>
              <w:t>a veteran</w:t>
            </w:r>
            <w:r w:rsidRPr="00B7369D">
              <w:rPr>
                <w:rFonts w:ascii="Calibri" w:hAnsi="Calibri"/>
                <w:b/>
                <w:sz w:val="22"/>
                <w:szCs w:val="22"/>
              </w:rPr>
              <w:t>?</w:t>
            </w:r>
            <w:r w:rsidRPr="00B7369D">
              <w:rPr>
                <w:rFonts w:ascii="Calibri" w:hAnsi="Calibri"/>
                <w:sz w:val="22"/>
                <w:szCs w:val="22"/>
              </w:rPr>
              <w:t xml:space="preserve">  </w:t>
            </w:r>
            <w:r w:rsidRPr="00B7369D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369D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7369D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B7369D">
              <w:rPr>
                <w:rFonts w:ascii="Calibri" w:hAnsi="Calibri"/>
                <w:sz w:val="22"/>
                <w:szCs w:val="22"/>
              </w:rPr>
              <w:t xml:space="preserve"> Yes</w:t>
            </w:r>
            <w:r w:rsidRPr="00C42719">
              <w:rPr>
                <w:rFonts w:ascii="Calibri" w:hAnsi="Calibri"/>
                <w:spacing w:val="-3"/>
                <w:sz w:val="22"/>
                <w:szCs w:val="22"/>
              </w:rPr>
              <w:t xml:space="preserve">       </w:t>
            </w:r>
            <w:r w:rsidRPr="00B7369D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369D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7369D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B7369D">
              <w:rPr>
                <w:rFonts w:ascii="Calibri" w:hAnsi="Calibri"/>
                <w:sz w:val="22"/>
                <w:szCs w:val="22"/>
              </w:rPr>
              <w:t xml:space="preserve"> No</w:t>
            </w:r>
          </w:p>
        </w:tc>
      </w:tr>
    </w:tbl>
    <w:p w14:paraId="50F0F0C5" w14:textId="77777777" w:rsidR="00F52A23" w:rsidRPr="00B30AF3" w:rsidRDefault="00F52A23" w:rsidP="00B63D35">
      <w:pPr>
        <w:rPr>
          <w:rFonts w:ascii="Calibri" w:hAnsi="Calibri"/>
          <w:sz w:val="18"/>
          <w:szCs w:val="22"/>
        </w:rPr>
      </w:pPr>
    </w:p>
    <w:tbl>
      <w:tblPr>
        <w:tblW w:w="10897" w:type="dxa"/>
        <w:tblInd w:w="-25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80"/>
        <w:gridCol w:w="540"/>
        <w:gridCol w:w="7477"/>
      </w:tblGrid>
      <w:tr w:rsidR="00D94F01" w:rsidRPr="00B30AF3" w14:paraId="40E366DE" w14:textId="77777777" w:rsidTr="00BC2007">
        <w:trPr>
          <w:trHeight w:val="255"/>
        </w:trPr>
        <w:tc>
          <w:tcPr>
            <w:tcW w:w="10897" w:type="dxa"/>
            <w:gridSpan w:val="3"/>
          </w:tcPr>
          <w:p w14:paraId="46518836" w14:textId="77777777" w:rsidR="00D94F01" w:rsidRPr="00B30AF3" w:rsidRDefault="00D94F01" w:rsidP="00B63D35">
            <w:pPr>
              <w:rPr>
                <w:rFonts w:ascii="Calibri" w:hAnsi="Calibri"/>
                <w:b/>
                <w:sz w:val="22"/>
                <w:szCs w:val="22"/>
              </w:rPr>
            </w:pPr>
            <w:r w:rsidRPr="00B30AF3">
              <w:rPr>
                <w:rFonts w:ascii="Calibri" w:hAnsi="Calibri"/>
                <w:b/>
                <w:sz w:val="22"/>
                <w:szCs w:val="22"/>
              </w:rPr>
              <w:t>How did you learn about this employment opportunity?</w:t>
            </w:r>
          </w:p>
        </w:tc>
      </w:tr>
      <w:tr w:rsidR="0088672D" w:rsidRPr="00B30AF3" w14:paraId="00013053" w14:textId="77777777" w:rsidTr="00BC2007">
        <w:trPr>
          <w:trHeight w:hRule="exact" w:val="547"/>
        </w:trPr>
        <w:tc>
          <w:tcPr>
            <w:tcW w:w="2880" w:type="dxa"/>
            <w:vAlign w:val="center"/>
          </w:tcPr>
          <w:p w14:paraId="6EEE3806" w14:textId="77777777" w:rsidR="0088672D" w:rsidRPr="00B30AF3" w:rsidRDefault="0088672D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Friend or Relative</w:t>
            </w:r>
          </w:p>
        </w:tc>
        <w:tc>
          <w:tcPr>
            <w:tcW w:w="540" w:type="dxa"/>
            <w:vAlign w:val="center"/>
          </w:tcPr>
          <w:p w14:paraId="43E8352A" w14:textId="77777777" w:rsidR="0088672D" w:rsidRPr="00B30AF3" w:rsidRDefault="002A51CF" w:rsidP="00B30AF3">
            <w:pPr>
              <w:rPr>
                <w:rFonts w:ascii="Calibri" w:hAnsi="Calibri"/>
                <w:b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477" w:type="dxa"/>
          </w:tcPr>
          <w:p w14:paraId="3E4C772E" w14:textId="77777777" w:rsidR="00B7369D" w:rsidRPr="00B30AF3" w:rsidRDefault="00B7369D" w:rsidP="00B7369D">
            <w:pPr>
              <w:rPr>
                <w:rFonts w:ascii="Calibri" w:hAnsi="Calibri"/>
                <w:sz w:val="12"/>
                <w:szCs w:val="22"/>
              </w:rPr>
            </w:pPr>
          </w:p>
          <w:p w14:paraId="16850145" w14:textId="77777777" w:rsidR="00B7369D" w:rsidRPr="00B7369D" w:rsidRDefault="00B7369D" w:rsidP="00B7369D">
            <w:pPr>
              <w:rPr>
                <w:rFonts w:ascii="Calibri" w:hAnsi="Calibri"/>
                <w:sz w:val="22"/>
                <w:szCs w:val="22"/>
              </w:rPr>
            </w:pPr>
            <w:r w:rsidRPr="00B7369D">
              <w:rPr>
                <w:rFonts w:ascii="Calibri" w:hAnsi="Calibri"/>
                <w:sz w:val="22"/>
                <w:szCs w:val="22"/>
              </w:rPr>
              <w:t xml:space="preserve">Name: </w: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078E7A94" w14:textId="77777777" w:rsidR="00C04288" w:rsidRPr="00B30AF3" w:rsidRDefault="00C04288" w:rsidP="00B63D35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88672D" w:rsidRPr="00B30AF3" w14:paraId="4EC618CA" w14:textId="77777777" w:rsidTr="00BC2007">
        <w:trPr>
          <w:trHeight w:hRule="exact" w:val="576"/>
        </w:trPr>
        <w:tc>
          <w:tcPr>
            <w:tcW w:w="2880" w:type="dxa"/>
            <w:vAlign w:val="center"/>
          </w:tcPr>
          <w:p w14:paraId="48A7883D" w14:textId="77777777" w:rsidR="0088672D" w:rsidRPr="00B30AF3" w:rsidRDefault="0088672D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Solid Ground Employee</w:t>
            </w:r>
          </w:p>
        </w:tc>
        <w:tc>
          <w:tcPr>
            <w:tcW w:w="540" w:type="dxa"/>
            <w:vAlign w:val="center"/>
          </w:tcPr>
          <w:p w14:paraId="5E226CD1" w14:textId="77777777" w:rsidR="002A51CF" w:rsidRPr="00B30AF3" w:rsidRDefault="002A51CF" w:rsidP="00B30AF3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477" w:type="dxa"/>
            <w:vAlign w:val="center"/>
          </w:tcPr>
          <w:p w14:paraId="69B581C3" w14:textId="77777777" w:rsidR="00B7369D" w:rsidRPr="00C42719" w:rsidRDefault="00B7369D" w:rsidP="00B7369D">
            <w:pPr>
              <w:rPr>
                <w:rFonts w:ascii="Calibri" w:hAnsi="Calibri"/>
                <w:sz w:val="12"/>
                <w:szCs w:val="22"/>
              </w:rPr>
            </w:pPr>
          </w:p>
          <w:p w14:paraId="73400EFF" w14:textId="77777777" w:rsidR="0088672D" w:rsidRPr="00B30AF3" w:rsidRDefault="00245D69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Name:</w:t>
            </w:r>
            <w:r w:rsidR="00C04288" w:rsidRPr="00B30AF3">
              <w:rPr>
                <w:rFonts w:ascii="Calibri" w:hAnsi="Calibri"/>
                <w:sz w:val="22"/>
                <w:szCs w:val="22"/>
              </w:rPr>
              <w:t xml:space="preserve"> </w:t>
            </w:r>
            <w:bookmarkStart w:id="42" w:name="Text132"/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bookmarkEnd w:id="42"/>
          </w:p>
          <w:p w14:paraId="7B8C41D2" w14:textId="77777777" w:rsidR="00E701CB" w:rsidRPr="00B30AF3" w:rsidRDefault="00E701CB" w:rsidP="00B63D35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D94F01" w:rsidRPr="00B30AF3" w14:paraId="545EB9E8" w14:textId="77777777" w:rsidTr="00BC2007">
        <w:trPr>
          <w:trHeight w:hRule="exact" w:val="576"/>
        </w:trPr>
        <w:tc>
          <w:tcPr>
            <w:tcW w:w="2880" w:type="dxa"/>
            <w:vAlign w:val="center"/>
          </w:tcPr>
          <w:p w14:paraId="20B1CED5" w14:textId="77777777" w:rsidR="00D94F01" w:rsidRPr="00B30AF3" w:rsidRDefault="006D188E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Solid Ground Webs</w:t>
            </w:r>
            <w:r w:rsidR="00D94F01" w:rsidRPr="00B30AF3">
              <w:rPr>
                <w:rFonts w:ascii="Calibri" w:hAnsi="Calibri"/>
                <w:sz w:val="22"/>
                <w:szCs w:val="22"/>
              </w:rPr>
              <w:t>ite</w:t>
            </w:r>
          </w:p>
        </w:tc>
        <w:tc>
          <w:tcPr>
            <w:tcW w:w="540" w:type="dxa"/>
            <w:vAlign w:val="center"/>
          </w:tcPr>
          <w:p w14:paraId="605885DD" w14:textId="77777777" w:rsidR="00D94F01" w:rsidRPr="00B30AF3" w:rsidRDefault="002A51CF" w:rsidP="00B30AF3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477" w:type="dxa"/>
            <w:vAlign w:val="center"/>
          </w:tcPr>
          <w:p w14:paraId="3F1449E0" w14:textId="77777777" w:rsidR="00D94F01" w:rsidRPr="00B30AF3" w:rsidRDefault="00D94F01" w:rsidP="00B63D35">
            <w:pPr>
              <w:rPr>
                <w:rFonts w:ascii="Calibri" w:hAnsi="Calibri"/>
                <w:i/>
                <w:sz w:val="22"/>
                <w:szCs w:val="22"/>
              </w:rPr>
            </w:pPr>
            <w:r w:rsidRPr="00B30AF3">
              <w:rPr>
                <w:rFonts w:ascii="Calibri" w:hAnsi="Calibri"/>
                <w:i/>
                <w:sz w:val="22"/>
                <w:szCs w:val="22"/>
              </w:rPr>
              <w:t xml:space="preserve">If you </w:t>
            </w:r>
            <w:r w:rsidR="00485F69" w:rsidRPr="00B30AF3">
              <w:rPr>
                <w:rFonts w:ascii="Calibri" w:hAnsi="Calibri"/>
                <w:i/>
                <w:sz w:val="22"/>
                <w:szCs w:val="22"/>
              </w:rPr>
              <w:t xml:space="preserve">found </w:t>
            </w:r>
            <w:r w:rsidRPr="00B30AF3">
              <w:rPr>
                <w:rFonts w:ascii="Calibri" w:hAnsi="Calibri"/>
                <w:i/>
                <w:sz w:val="22"/>
                <w:szCs w:val="22"/>
              </w:rPr>
              <w:t>Solid Ground</w:t>
            </w:r>
            <w:r w:rsidR="006D188E" w:rsidRPr="00B30AF3">
              <w:rPr>
                <w:rFonts w:ascii="Calibri" w:hAnsi="Calibri"/>
                <w:i/>
                <w:sz w:val="22"/>
                <w:szCs w:val="22"/>
              </w:rPr>
              <w:t>’s</w:t>
            </w:r>
            <w:r w:rsidRPr="00B30AF3">
              <w:rPr>
                <w:rFonts w:ascii="Calibri" w:hAnsi="Calibri"/>
                <w:i/>
                <w:sz w:val="22"/>
                <w:szCs w:val="22"/>
              </w:rPr>
              <w:t xml:space="preserve"> website</w:t>
            </w:r>
            <w:r w:rsidR="00485F69" w:rsidRPr="00B30AF3">
              <w:rPr>
                <w:rFonts w:ascii="Calibri" w:hAnsi="Calibri"/>
                <w:i/>
                <w:sz w:val="22"/>
                <w:szCs w:val="22"/>
              </w:rPr>
              <w:t xml:space="preserve"> online</w:t>
            </w:r>
            <w:r w:rsidRPr="00B30AF3">
              <w:rPr>
                <w:rFonts w:ascii="Calibri" w:hAnsi="Calibri"/>
                <w:i/>
                <w:sz w:val="22"/>
                <w:szCs w:val="22"/>
              </w:rPr>
              <w:t xml:space="preserve">, </w:t>
            </w:r>
            <w:r w:rsidR="00485F69" w:rsidRPr="00B30AF3">
              <w:rPr>
                <w:rFonts w:ascii="Calibri" w:hAnsi="Calibri"/>
                <w:i/>
                <w:sz w:val="22"/>
                <w:szCs w:val="22"/>
              </w:rPr>
              <w:t>what was</w:t>
            </w:r>
            <w:r w:rsidRPr="00B30AF3">
              <w:rPr>
                <w:rFonts w:ascii="Calibri" w:hAnsi="Calibri"/>
                <w:i/>
                <w:sz w:val="22"/>
                <w:szCs w:val="22"/>
              </w:rPr>
              <w:t xml:space="preserve"> the </w:t>
            </w:r>
            <w:r w:rsidR="00485F69" w:rsidRPr="00B30AF3">
              <w:rPr>
                <w:rFonts w:ascii="Calibri" w:hAnsi="Calibri"/>
                <w:i/>
                <w:sz w:val="22"/>
                <w:szCs w:val="22"/>
              </w:rPr>
              <w:t>referring site?</w:t>
            </w:r>
          </w:p>
          <w:bookmarkStart w:id="43" w:name="Text133"/>
          <w:p w14:paraId="0862E102" w14:textId="77777777" w:rsidR="00D94F01" w:rsidRPr="00B30AF3" w:rsidRDefault="00F51E46" w:rsidP="00B63D35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bookmarkEnd w:id="43"/>
          </w:p>
        </w:tc>
      </w:tr>
      <w:tr w:rsidR="00D94F01" w:rsidRPr="00B30AF3" w14:paraId="1CA7ADEB" w14:textId="77777777" w:rsidTr="00BC2007">
        <w:trPr>
          <w:trHeight w:hRule="exact" w:val="576"/>
        </w:trPr>
        <w:tc>
          <w:tcPr>
            <w:tcW w:w="2880" w:type="dxa"/>
            <w:vAlign w:val="center"/>
          </w:tcPr>
          <w:p w14:paraId="510ECB41" w14:textId="77777777" w:rsidR="00D94F01" w:rsidRPr="00B30AF3" w:rsidRDefault="00D94F01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Job Fair</w:t>
            </w:r>
          </w:p>
        </w:tc>
        <w:tc>
          <w:tcPr>
            <w:tcW w:w="540" w:type="dxa"/>
            <w:vAlign w:val="center"/>
          </w:tcPr>
          <w:p w14:paraId="3F984B83" w14:textId="77777777" w:rsidR="00D94F01" w:rsidRPr="00B30AF3" w:rsidRDefault="00D94F01" w:rsidP="00B30AF3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477" w:type="dxa"/>
            <w:vAlign w:val="center"/>
          </w:tcPr>
          <w:p w14:paraId="5095C4B1" w14:textId="77777777" w:rsidR="00D94F01" w:rsidRPr="00B30AF3" w:rsidRDefault="00D94F01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Name and/or date of Job Fair:</w:t>
            </w:r>
            <w:r w:rsidR="00C04288" w:rsidRPr="00B30AF3">
              <w:rPr>
                <w:rFonts w:ascii="Calibri" w:hAnsi="Calibri"/>
                <w:sz w:val="22"/>
                <w:szCs w:val="22"/>
              </w:rPr>
              <w:t xml:space="preserve"> </w:t>
            </w:r>
            <w:bookmarkStart w:id="44" w:name="Text134"/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bookmarkEnd w:id="44"/>
          </w:p>
        </w:tc>
      </w:tr>
      <w:tr w:rsidR="00D94F01" w:rsidRPr="00B30AF3" w14:paraId="50602306" w14:textId="77777777" w:rsidTr="00BC2007">
        <w:trPr>
          <w:trHeight w:hRule="exact" w:val="576"/>
        </w:trPr>
        <w:tc>
          <w:tcPr>
            <w:tcW w:w="2880" w:type="dxa"/>
            <w:vAlign w:val="center"/>
          </w:tcPr>
          <w:p w14:paraId="67C7CE42" w14:textId="77777777" w:rsidR="00D94F01" w:rsidRPr="00B30AF3" w:rsidRDefault="00485F69" w:rsidP="00120BD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line Job Board/Listing</w:t>
            </w:r>
          </w:p>
        </w:tc>
        <w:tc>
          <w:tcPr>
            <w:tcW w:w="540" w:type="dxa"/>
            <w:vAlign w:val="center"/>
          </w:tcPr>
          <w:p w14:paraId="7740BB86" w14:textId="77777777" w:rsidR="00D94F01" w:rsidRPr="00B30AF3" w:rsidRDefault="00D94F01" w:rsidP="00B30AF3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477" w:type="dxa"/>
            <w:vAlign w:val="center"/>
          </w:tcPr>
          <w:p w14:paraId="0967060F" w14:textId="77777777" w:rsidR="00D94F01" w:rsidRPr="00B30AF3" w:rsidRDefault="00D94F01" w:rsidP="00120BD6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 xml:space="preserve">Name of </w:t>
            </w:r>
            <w:r w:rsidR="00485F69">
              <w:rPr>
                <w:rFonts w:ascii="Calibri" w:hAnsi="Calibri"/>
                <w:sz w:val="22"/>
                <w:szCs w:val="22"/>
              </w:rPr>
              <w:t>Job Board/List</w:t>
            </w:r>
            <w:r w:rsidRPr="00B30AF3">
              <w:rPr>
                <w:rFonts w:ascii="Calibri" w:hAnsi="Calibri"/>
                <w:sz w:val="22"/>
                <w:szCs w:val="22"/>
              </w:rPr>
              <w:t>:</w:t>
            </w:r>
            <w:r w:rsidR="00C04288" w:rsidRPr="00B30AF3">
              <w:rPr>
                <w:rFonts w:ascii="Calibri" w:hAnsi="Calibri"/>
                <w:sz w:val="22"/>
                <w:szCs w:val="22"/>
              </w:rPr>
              <w:t xml:space="preserve"> </w:t>
            </w:r>
            <w:bookmarkStart w:id="45" w:name="Text135"/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bookmarkEnd w:id="45"/>
          </w:p>
        </w:tc>
      </w:tr>
      <w:tr w:rsidR="00D94F01" w:rsidRPr="00B30AF3" w14:paraId="71C61984" w14:textId="77777777" w:rsidTr="00BC2007">
        <w:trPr>
          <w:trHeight w:hRule="exact" w:val="576"/>
        </w:trPr>
        <w:tc>
          <w:tcPr>
            <w:tcW w:w="2880" w:type="dxa"/>
            <w:vAlign w:val="center"/>
          </w:tcPr>
          <w:p w14:paraId="132C7227" w14:textId="77777777" w:rsidR="00D94F01" w:rsidRPr="00B30AF3" w:rsidRDefault="00D94F01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Other</w:t>
            </w:r>
          </w:p>
        </w:tc>
        <w:tc>
          <w:tcPr>
            <w:tcW w:w="540" w:type="dxa"/>
            <w:vAlign w:val="center"/>
          </w:tcPr>
          <w:p w14:paraId="2B23F4E5" w14:textId="77777777" w:rsidR="00D94F01" w:rsidRPr="00B30AF3" w:rsidRDefault="00D94F01" w:rsidP="00B30AF3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477" w:type="dxa"/>
            <w:vAlign w:val="center"/>
          </w:tcPr>
          <w:p w14:paraId="1D76CDE9" w14:textId="77777777" w:rsidR="00C04288" w:rsidRPr="00B30AF3" w:rsidRDefault="00D94F01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Please specify:</w:t>
            </w:r>
            <w:r w:rsidR="00C04288" w:rsidRPr="00B30AF3">
              <w:rPr>
                <w:rFonts w:ascii="Calibri" w:hAnsi="Calibri"/>
                <w:sz w:val="22"/>
                <w:szCs w:val="22"/>
              </w:rPr>
              <w:t xml:space="preserve"> </w:t>
            </w:r>
            <w:bookmarkStart w:id="46" w:name="Text137"/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bookmarkEnd w:id="46"/>
          </w:p>
        </w:tc>
      </w:tr>
    </w:tbl>
    <w:p w14:paraId="57CDCDCB" w14:textId="77777777" w:rsidR="00C371A0" w:rsidRPr="00B30AF3" w:rsidRDefault="00C371A0" w:rsidP="00B63D35">
      <w:pPr>
        <w:rPr>
          <w:rFonts w:ascii="Calibri" w:hAnsi="Calibri"/>
          <w:b/>
          <w:sz w:val="18"/>
          <w:szCs w:val="22"/>
        </w:rPr>
      </w:pPr>
    </w:p>
    <w:tbl>
      <w:tblPr>
        <w:tblW w:w="10897" w:type="dxa"/>
        <w:tblInd w:w="-25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427"/>
        <w:gridCol w:w="2340"/>
        <w:gridCol w:w="2340"/>
        <w:gridCol w:w="2790"/>
      </w:tblGrid>
      <w:tr w:rsidR="00C371A0" w:rsidRPr="00B30AF3" w14:paraId="3D38AD70" w14:textId="77777777" w:rsidTr="00FE2C67">
        <w:trPr>
          <w:trHeight w:val="285"/>
        </w:trPr>
        <w:tc>
          <w:tcPr>
            <w:tcW w:w="10897" w:type="dxa"/>
            <w:gridSpan w:val="4"/>
            <w:tcBorders>
              <w:bottom w:val="dotted" w:sz="4" w:space="0" w:color="auto"/>
            </w:tcBorders>
          </w:tcPr>
          <w:p w14:paraId="0D5CD3DE" w14:textId="77777777" w:rsidR="00C371A0" w:rsidRPr="00B30AF3" w:rsidRDefault="00C371A0" w:rsidP="00B63D35">
            <w:pPr>
              <w:spacing w:before="40"/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b/>
                <w:sz w:val="22"/>
                <w:szCs w:val="22"/>
              </w:rPr>
              <w:t xml:space="preserve">Do you have relative(s) and or friend(s) </w:t>
            </w:r>
            <w:r w:rsidR="002A51CF" w:rsidRPr="00B30AF3">
              <w:rPr>
                <w:rFonts w:ascii="Calibri" w:hAnsi="Calibri"/>
                <w:b/>
                <w:sz w:val="22"/>
                <w:szCs w:val="22"/>
              </w:rPr>
              <w:t>employed by</w:t>
            </w:r>
            <w:r w:rsidRPr="00B30AF3">
              <w:rPr>
                <w:rFonts w:ascii="Calibri" w:hAnsi="Calibri"/>
                <w:b/>
                <w:sz w:val="22"/>
                <w:szCs w:val="22"/>
              </w:rPr>
              <w:t xml:space="preserve"> Solid Ground? </w:t>
            </w:r>
            <w:r w:rsidRPr="00B30AF3">
              <w:rPr>
                <w:rFonts w:ascii="Calibri" w:hAnsi="Calibri"/>
                <w:i/>
                <w:sz w:val="22"/>
                <w:szCs w:val="22"/>
              </w:rPr>
              <w:t>If yes, please</w:t>
            </w:r>
            <w:r w:rsidR="002A51CF" w:rsidRPr="00B30AF3">
              <w:rPr>
                <w:rFonts w:ascii="Calibri" w:hAnsi="Calibri"/>
                <w:i/>
                <w:sz w:val="22"/>
                <w:szCs w:val="22"/>
              </w:rPr>
              <w:t xml:space="preserve"> </w:t>
            </w:r>
            <w:r w:rsidR="00263127" w:rsidRPr="00B30AF3">
              <w:rPr>
                <w:rFonts w:ascii="Calibri" w:hAnsi="Calibri"/>
                <w:i/>
                <w:sz w:val="22"/>
                <w:szCs w:val="22"/>
              </w:rPr>
              <w:t>specify</w:t>
            </w:r>
            <w:r w:rsidRPr="00B30AF3">
              <w:rPr>
                <w:rFonts w:ascii="Calibri" w:hAnsi="Calibri"/>
                <w:i/>
                <w:sz w:val="22"/>
                <w:szCs w:val="22"/>
              </w:rPr>
              <w:t>:</w:t>
            </w:r>
          </w:p>
        </w:tc>
      </w:tr>
      <w:tr w:rsidR="00165FA1" w:rsidRPr="00B30AF3" w14:paraId="52375722" w14:textId="77777777" w:rsidTr="00B30AF3">
        <w:trPr>
          <w:trHeight w:hRule="exact" w:val="874"/>
        </w:trPr>
        <w:tc>
          <w:tcPr>
            <w:tcW w:w="3427" w:type="dxa"/>
            <w:tcBorders>
              <w:top w:val="dotted" w:sz="4" w:space="0" w:color="auto"/>
              <w:bottom w:val="dotted" w:sz="4" w:space="0" w:color="auto"/>
              <w:right w:val="nil"/>
            </w:tcBorders>
          </w:tcPr>
          <w:p w14:paraId="42626799" w14:textId="77777777" w:rsidR="00165FA1" w:rsidRPr="00B30AF3" w:rsidRDefault="00165FA1" w:rsidP="00F508FA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Name:</w:t>
            </w:r>
          </w:p>
          <w:p w14:paraId="542D1E1D" w14:textId="77777777" w:rsidR="00165FA1" w:rsidRPr="00B30AF3" w:rsidRDefault="00F51E46" w:rsidP="00F508FA">
            <w:pPr>
              <w:rPr>
                <w:rFonts w:ascii="Calibri" w:hAnsi="Calibri"/>
                <w:b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234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1E92DF4" w14:textId="77777777" w:rsidR="00165FA1" w:rsidRPr="00B30AF3" w:rsidRDefault="00165FA1" w:rsidP="00F508FA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Relationship:</w:t>
            </w:r>
          </w:p>
          <w:p w14:paraId="4994C74D" w14:textId="77777777" w:rsidR="00165FA1" w:rsidRPr="00B30AF3" w:rsidRDefault="00F51E46" w:rsidP="00F508FA">
            <w:pPr>
              <w:rPr>
                <w:rFonts w:ascii="Calibri" w:hAnsi="Calibri"/>
                <w:b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r w:rsidR="00165FA1" w:rsidRPr="00B30AF3">
              <w:rPr>
                <w:rFonts w:ascii="Calibri" w:hAnsi="Calibri"/>
                <w:sz w:val="22"/>
                <w:szCs w:val="22"/>
              </w:rPr>
              <w:t xml:space="preserve">   </w:t>
            </w:r>
          </w:p>
        </w:tc>
        <w:tc>
          <w:tcPr>
            <w:tcW w:w="234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BAEB0C2" w14:textId="77777777" w:rsidR="00165FA1" w:rsidRPr="00B30AF3" w:rsidRDefault="00165FA1" w:rsidP="00F508FA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Job Title:</w:t>
            </w:r>
          </w:p>
          <w:p w14:paraId="27BFEFE0" w14:textId="77777777" w:rsidR="00165FA1" w:rsidRPr="00B30AF3" w:rsidRDefault="00F51E46" w:rsidP="00F508FA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2790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09621F59" w14:textId="77777777" w:rsidR="00165FA1" w:rsidRPr="00B30AF3" w:rsidRDefault="00165FA1" w:rsidP="00F508FA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Location:</w:t>
            </w:r>
          </w:p>
          <w:p w14:paraId="14594AF0" w14:textId="77777777" w:rsidR="00165FA1" w:rsidRPr="00B30AF3" w:rsidRDefault="00F51E46" w:rsidP="00F508FA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409C961B" w14:textId="77777777" w:rsidR="00165FA1" w:rsidRPr="00B30AF3" w:rsidRDefault="00165FA1" w:rsidP="00F508FA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4B1FC1" w:rsidRPr="00B30AF3" w14:paraId="2E7DAEF6" w14:textId="77777777" w:rsidTr="004B1FC1">
        <w:trPr>
          <w:trHeight w:hRule="exact" w:val="874"/>
        </w:trPr>
        <w:tc>
          <w:tcPr>
            <w:tcW w:w="3427" w:type="dxa"/>
            <w:tcBorders>
              <w:top w:val="dotted" w:sz="4" w:space="0" w:color="auto"/>
              <w:right w:val="nil"/>
            </w:tcBorders>
          </w:tcPr>
          <w:p w14:paraId="30169E93" w14:textId="77777777" w:rsidR="004B1FC1" w:rsidRPr="00CE580E" w:rsidRDefault="004B1FC1" w:rsidP="00093D46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</w:rPr>
              <w:t>Name:</w:t>
            </w:r>
          </w:p>
          <w:p w14:paraId="6ECE4477" w14:textId="77777777" w:rsidR="004B1FC1" w:rsidRPr="003C547E" w:rsidRDefault="004B1FC1" w:rsidP="00F508FA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2340" w:type="dxa"/>
            <w:tcBorders>
              <w:top w:val="dotted" w:sz="4" w:space="0" w:color="auto"/>
              <w:left w:val="nil"/>
              <w:right w:val="nil"/>
            </w:tcBorders>
          </w:tcPr>
          <w:p w14:paraId="7A258BFA" w14:textId="77777777" w:rsidR="004B1FC1" w:rsidRPr="00CE580E" w:rsidRDefault="004B1FC1" w:rsidP="00093D46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</w:rPr>
              <w:t>Relationship:</w:t>
            </w:r>
          </w:p>
          <w:p w14:paraId="0D77F4AD" w14:textId="77777777" w:rsidR="004B1FC1" w:rsidRPr="003C547E" w:rsidRDefault="004B1FC1" w:rsidP="00F508FA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  </w:t>
            </w:r>
          </w:p>
        </w:tc>
        <w:tc>
          <w:tcPr>
            <w:tcW w:w="2340" w:type="dxa"/>
            <w:tcBorders>
              <w:top w:val="dotted" w:sz="4" w:space="0" w:color="auto"/>
              <w:left w:val="nil"/>
              <w:right w:val="nil"/>
            </w:tcBorders>
          </w:tcPr>
          <w:p w14:paraId="4DF25841" w14:textId="77777777" w:rsidR="004B1FC1" w:rsidRPr="00CE580E" w:rsidRDefault="004B1FC1" w:rsidP="00093D46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</w:rPr>
              <w:t>Job Title:</w:t>
            </w:r>
          </w:p>
          <w:p w14:paraId="6530936C" w14:textId="77777777" w:rsidR="004B1FC1" w:rsidRPr="003C547E" w:rsidRDefault="004B1FC1" w:rsidP="00F508FA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2790" w:type="dxa"/>
            <w:tcBorders>
              <w:top w:val="dotted" w:sz="4" w:space="0" w:color="auto"/>
              <w:left w:val="nil"/>
            </w:tcBorders>
          </w:tcPr>
          <w:p w14:paraId="13947FF6" w14:textId="77777777" w:rsidR="004B1FC1" w:rsidRPr="00CE580E" w:rsidRDefault="004B1FC1" w:rsidP="00093D46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</w:rPr>
              <w:t>Location:</w:t>
            </w:r>
          </w:p>
          <w:p w14:paraId="42FDBF28" w14:textId="77777777" w:rsidR="004B1FC1" w:rsidRPr="00CE580E" w:rsidRDefault="004B1FC1" w:rsidP="00093D46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1B9B439D" w14:textId="77777777" w:rsidR="004B1FC1" w:rsidRPr="003C547E" w:rsidRDefault="004B1FC1" w:rsidP="00F508FA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26ADCD70" w14:textId="77777777" w:rsidR="00984935" w:rsidRPr="00F508FA" w:rsidRDefault="00984935" w:rsidP="00B63D35">
      <w:pPr>
        <w:rPr>
          <w:rFonts w:ascii="Calibri" w:hAnsi="Calibri"/>
          <w:sz w:val="2"/>
          <w:szCs w:val="2"/>
        </w:rPr>
      </w:pPr>
    </w:p>
    <w:sectPr w:rsidR="00984935" w:rsidRPr="00F508FA" w:rsidSect="00BC2007">
      <w:footerReference w:type="default" r:id="rId13"/>
      <w:pgSz w:w="12240" w:h="15840"/>
      <w:pgMar w:top="432" w:right="1152" w:bottom="43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37F4C" w14:textId="77777777" w:rsidR="00D614E4" w:rsidRDefault="00D614E4">
      <w:r>
        <w:separator/>
      </w:r>
    </w:p>
  </w:endnote>
  <w:endnote w:type="continuationSeparator" w:id="0">
    <w:p w14:paraId="52447841" w14:textId="77777777" w:rsidR="00D614E4" w:rsidRDefault="00D614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575DF" w14:textId="77777777" w:rsidR="0073637C" w:rsidRPr="00B30AF3" w:rsidRDefault="0073637C" w:rsidP="00B30AF3">
    <w:pPr>
      <w:pStyle w:val="Footer"/>
      <w:jc w:val="right"/>
      <w:rPr>
        <w:rFonts w:ascii="Calibri" w:hAnsi="Calibri"/>
        <w:sz w:val="20"/>
      </w:rPr>
    </w:pPr>
    <w:r w:rsidRPr="00B30AF3">
      <w:rPr>
        <w:rStyle w:val="PageNumber"/>
        <w:rFonts w:ascii="Calibri" w:hAnsi="Calibri"/>
        <w:sz w:val="20"/>
      </w:rPr>
      <w:fldChar w:fldCharType="begin"/>
    </w:r>
    <w:r w:rsidRPr="00B30AF3">
      <w:rPr>
        <w:rStyle w:val="PageNumber"/>
        <w:rFonts w:ascii="Calibri" w:hAnsi="Calibri"/>
        <w:sz w:val="20"/>
      </w:rPr>
      <w:instrText xml:space="preserve"> PAGE </w:instrText>
    </w:r>
    <w:r w:rsidRPr="00B30AF3">
      <w:rPr>
        <w:rStyle w:val="PageNumber"/>
        <w:rFonts w:ascii="Calibri" w:hAnsi="Calibri"/>
        <w:sz w:val="20"/>
      </w:rPr>
      <w:fldChar w:fldCharType="separate"/>
    </w:r>
    <w:r w:rsidR="007A0C6D">
      <w:rPr>
        <w:rStyle w:val="PageNumber"/>
        <w:rFonts w:ascii="Calibri" w:hAnsi="Calibri"/>
        <w:noProof/>
        <w:sz w:val="20"/>
      </w:rPr>
      <w:t>4</w:t>
    </w:r>
    <w:r w:rsidRPr="00B30AF3">
      <w:rPr>
        <w:rStyle w:val="PageNumber"/>
        <w:rFonts w:ascii="Calibri" w:hAnsi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9C422" w14:textId="77777777" w:rsidR="00D614E4" w:rsidRDefault="00D614E4">
      <w:r>
        <w:separator/>
      </w:r>
    </w:p>
  </w:footnote>
  <w:footnote w:type="continuationSeparator" w:id="0">
    <w:p w14:paraId="3FB2E3C2" w14:textId="77777777" w:rsidR="00D614E4" w:rsidRDefault="00D614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35E68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E7E1C36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07F6A15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2595737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22F9693E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89C2BA1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F050676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08C23C1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B515954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D6C0C17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1CE50E5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2A03C0C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7612302"/>
    <w:multiLevelType w:val="hybridMultilevel"/>
    <w:tmpl w:val="A3A467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562F1FFF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58B972C6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61DA3DEE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6D0C3275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6E3A0151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7119205A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76E21A25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7F7A30C3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017464290">
    <w:abstractNumId w:val="12"/>
  </w:num>
  <w:num w:numId="2" w16cid:durableId="1990161072">
    <w:abstractNumId w:val="6"/>
  </w:num>
  <w:num w:numId="3" w16cid:durableId="667439417">
    <w:abstractNumId w:val="3"/>
  </w:num>
  <w:num w:numId="4" w16cid:durableId="949318898">
    <w:abstractNumId w:val="11"/>
  </w:num>
  <w:num w:numId="5" w16cid:durableId="1250653017">
    <w:abstractNumId w:val="16"/>
  </w:num>
  <w:num w:numId="6" w16cid:durableId="2122873061">
    <w:abstractNumId w:val="5"/>
  </w:num>
  <w:num w:numId="7" w16cid:durableId="949749008">
    <w:abstractNumId w:val="1"/>
  </w:num>
  <w:num w:numId="8" w16cid:durableId="1823958127">
    <w:abstractNumId w:val="13"/>
  </w:num>
  <w:num w:numId="9" w16cid:durableId="1427799692">
    <w:abstractNumId w:val="7"/>
  </w:num>
  <w:num w:numId="10" w16cid:durableId="520049705">
    <w:abstractNumId w:val="2"/>
  </w:num>
  <w:num w:numId="11" w16cid:durableId="14767692">
    <w:abstractNumId w:val="18"/>
  </w:num>
  <w:num w:numId="12" w16cid:durableId="1840805216">
    <w:abstractNumId w:val="10"/>
  </w:num>
  <w:num w:numId="13" w16cid:durableId="732502819">
    <w:abstractNumId w:val="4"/>
  </w:num>
  <w:num w:numId="14" w16cid:durableId="940532938">
    <w:abstractNumId w:val="20"/>
  </w:num>
  <w:num w:numId="15" w16cid:durableId="1975980835">
    <w:abstractNumId w:val="0"/>
  </w:num>
  <w:num w:numId="16" w16cid:durableId="1654679143">
    <w:abstractNumId w:val="14"/>
  </w:num>
  <w:num w:numId="17" w16cid:durableId="1183204806">
    <w:abstractNumId w:val="8"/>
  </w:num>
  <w:num w:numId="18" w16cid:durableId="21328803">
    <w:abstractNumId w:val="9"/>
  </w:num>
  <w:num w:numId="19" w16cid:durableId="275911344">
    <w:abstractNumId w:val="19"/>
  </w:num>
  <w:num w:numId="20" w16cid:durableId="811210457">
    <w:abstractNumId w:val="17"/>
  </w:num>
  <w:num w:numId="21" w16cid:durableId="10061299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Q1MjM3NjezNLIwNjBX0lEKTi0uzszPAykwrAUAJg51+ywAAAA="/>
  </w:docVars>
  <w:rsids>
    <w:rsidRoot w:val="00107AA2"/>
    <w:rsid w:val="000003D0"/>
    <w:rsid w:val="00006EC6"/>
    <w:rsid w:val="00007BAB"/>
    <w:rsid w:val="00011BCF"/>
    <w:rsid w:val="0002136F"/>
    <w:rsid w:val="00026C66"/>
    <w:rsid w:val="00036F8B"/>
    <w:rsid w:val="00063E56"/>
    <w:rsid w:val="000658EB"/>
    <w:rsid w:val="00071EE8"/>
    <w:rsid w:val="00091C77"/>
    <w:rsid w:val="00093D46"/>
    <w:rsid w:val="000A277F"/>
    <w:rsid w:val="000A38BA"/>
    <w:rsid w:val="000C3843"/>
    <w:rsid w:val="000D0601"/>
    <w:rsid w:val="000D1F24"/>
    <w:rsid w:val="000D4FA3"/>
    <w:rsid w:val="000E7A0B"/>
    <w:rsid w:val="000F5EE0"/>
    <w:rsid w:val="00100660"/>
    <w:rsid w:val="001023FD"/>
    <w:rsid w:val="00102463"/>
    <w:rsid w:val="00106CCC"/>
    <w:rsid w:val="00107AA2"/>
    <w:rsid w:val="00110A12"/>
    <w:rsid w:val="00120BD6"/>
    <w:rsid w:val="00125BE6"/>
    <w:rsid w:val="0013326E"/>
    <w:rsid w:val="0016127F"/>
    <w:rsid w:val="001644C6"/>
    <w:rsid w:val="00165977"/>
    <w:rsid w:val="00165B8F"/>
    <w:rsid w:val="00165FA1"/>
    <w:rsid w:val="00175EB7"/>
    <w:rsid w:val="00181EC9"/>
    <w:rsid w:val="00184385"/>
    <w:rsid w:val="001865FA"/>
    <w:rsid w:val="001A0C84"/>
    <w:rsid w:val="001A65AC"/>
    <w:rsid w:val="001B32B9"/>
    <w:rsid w:val="001C519C"/>
    <w:rsid w:val="001D18F9"/>
    <w:rsid w:val="001F46F1"/>
    <w:rsid w:val="00201864"/>
    <w:rsid w:val="00221459"/>
    <w:rsid w:val="00224010"/>
    <w:rsid w:val="002320DC"/>
    <w:rsid w:val="00243E2B"/>
    <w:rsid w:val="00245D69"/>
    <w:rsid w:val="00255B1F"/>
    <w:rsid w:val="00263127"/>
    <w:rsid w:val="00263BB9"/>
    <w:rsid w:val="002664EA"/>
    <w:rsid w:val="00271C41"/>
    <w:rsid w:val="00275F3B"/>
    <w:rsid w:val="00280DDD"/>
    <w:rsid w:val="0028688E"/>
    <w:rsid w:val="00286BB8"/>
    <w:rsid w:val="00292C5F"/>
    <w:rsid w:val="002945F5"/>
    <w:rsid w:val="002A17A1"/>
    <w:rsid w:val="002A51CF"/>
    <w:rsid w:val="002B58EA"/>
    <w:rsid w:val="002B59AB"/>
    <w:rsid w:val="002C7E3E"/>
    <w:rsid w:val="002D2615"/>
    <w:rsid w:val="002E24AE"/>
    <w:rsid w:val="002E42A7"/>
    <w:rsid w:val="002E5A9E"/>
    <w:rsid w:val="002F28A8"/>
    <w:rsid w:val="002F391D"/>
    <w:rsid w:val="0030622A"/>
    <w:rsid w:val="003101B5"/>
    <w:rsid w:val="0031536F"/>
    <w:rsid w:val="003172A3"/>
    <w:rsid w:val="00326812"/>
    <w:rsid w:val="00350EB5"/>
    <w:rsid w:val="00362DAF"/>
    <w:rsid w:val="003647BF"/>
    <w:rsid w:val="00365985"/>
    <w:rsid w:val="00370DA4"/>
    <w:rsid w:val="003736E9"/>
    <w:rsid w:val="003765AA"/>
    <w:rsid w:val="00377388"/>
    <w:rsid w:val="00383CE2"/>
    <w:rsid w:val="00391D6D"/>
    <w:rsid w:val="00394C62"/>
    <w:rsid w:val="00394E57"/>
    <w:rsid w:val="003A3A96"/>
    <w:rsid w:val="003A67F6"/>
    <w:rsid w:val="003B319D"/>
    <w:rsid w:val="003B7CD5"/>
    <w:rsid w:val="003C3AA8"/>
    <w:rsid w:val="003C53E3"/>
    <w:rsid w:val="003C547E"/>
    <w:rsid w:val="003F3E59"/>
    <w:rsid w:val="003F7146"/>
    <w:rsid w:val="00402911"/>
    <w:rsid w:val="00403BF6"/>
    <w:rsid w:val="00407571"/>
    <w:rsid w:val="004125AA"/>
    <w:rsid w:val="00430F98"/>
    <w:rsid w:val="00434C5E"/>
    <w:rsid w:val="004364EB"/>
    <w:rsid w:val="00436EF6"/>
    <w:rsid w:val="00445B47"/>
    <w:rsid w:val="00473E04"/>
    <w:rsid w:val="0048490C"/>
    <w:rsid w:val="00485F69"/>
    <w:rsid w:val="00493EC6"/>
    <w:rsid w:val="004A321D"/>
    <w:rsid w:val="004B0F01"/>
    <w:rsid w:val="004B1C75"/>
    <w:rsid w:val="004B1EEE"/>
    <w:rsid w:val="004B1EF5"/>
    <w:rsid w:val="004B1FC1"/>
    <w:rsid w:val="004B2271"/>
    <w:rsid w:val="004B590F"/>
    <w:rsid w:val="004B7138"/>
    <w:rsid w:val="004B799F"/>
    <w:rsid w:val="004B7D6D"/>
    <w:rsid w:val="004C0E9F"/>
    <w:rsid w:val="004E0F63"/>
    <w:rsid w:val="004E67A9"/>
    <w:rsid w:val="004E684A"/>
    <w:rsid w:val="004F0021"/>
    <w:rsid w:val="005143F9"/>
    <w:rsid w:val="00533CD1"/>
    <w:rsid w:val="00550D52"/>
    <w:rsid w:val="005653DE"/>
    <w:rsid w:val="00572BBA"/>
    <w:rsid w:val="00574A67"/>
    <w:rsid w:val="005877AC"/>
    <w:rsid w:val="00592BC5"/>
    <w:rsid w:val="005938FE"/>
    <w:rsid w:val="00595702"/>
    <w:rsid w:val="005A47EF"/>
    <w:rsid w:val="005A4D2B"/>
    <w:rsid w:val="005B0B12"/>
    <w:rsid w:val="005B270F"/>
    <w:rsid w:val="005C01C6"/>
    <w:rsid w:val="005C1932"/>
    <w:rsid w:val="005C5A73"/>
    <w:rsid w:val="005C7726"/>
    <w:rsid w:val="005E1F8A"/>
    <w:rsid w:val="00600E3F"/>
    <w:rsid w:val="006050B4"/>
    <w:rsid w:val="0061474A"/>
    <w:rsid w:val="006155D5"/>
    <w:rsid w:val="00616C40"/>
    <w:rsid w:val="00620372"/>
    <w:rsid w:val="00623B47"/>
    <w:rsid w:val="00624C79"/>
    <w:rsid w:val="00630B12"/>
    <w:rsid w:val="00640365"/>
    <w:rsid w:val="00654F4B"/>
    <w:rsid w:val="00660AC6"/>
    <w:rsid w:val="0066324B"/>
    <w:rsid w:val="006750F9"/>
    <w:rsid w:val="006955BA"/>
    <w:rsid w:val="006A7CC1"/>
    <w:rsid w:val="006B0B26"/>
    <w:rsid w:val="006B5D3D"/>
    <w:rsid w:val="006B6E00"/>
    <w:rsid w:val="006D188E"/>
    <w:rsid w:val="006D4C33"/>
    <w:rsid w:val="006F4368"/>
    <w:rsid w:val="006F6BB5"/>
    <w:rsid w:val="00701B9D"/>
    <w:rsid w:val="00714F77"/>
    <w:rsid w:val="007226AF"/>
    <w:rsid w:val="007333B0"/>
    <w:rsid w:val="00734901"/>
    <w:rsid w:val="00735336"/>
    <w:rsid w:val="0073637C"/>
    <w:rsid w:val="00737770"/>
    <w:rsid w:val="00770794"/>
    <w:rsid w:val="00780505"/>
    <w:rsid w:val="00781EF0"/>
    <w:rsid w:val="00791A68"/>
    <w:rsid w:val="007948C5"/>
    <w:rsid w:val="007A0C6D"/>
    <w:rsid w:val="007B1366"/>
    <w:rsid w:val="007C4313"/>
    <w:rsid w:val="007C7C53"/>
    <w:rsid w:val="007D7034"/>
    <w:rsid w:val="007E135F"/>
    <w:rsid w:val="007E592A"/>
    <w:rsid w:val="007F14AE"/>
    <w:rsid w:val="007F27B8"/>
    <w:rsid w:val="007F37C7"/>
    <w:rsid w:val="008019CC"/>
    <w:rsid w:val="00806FEA"/>
    <w:rsid w:val="008164F6"/>
    <w:rsid w:val="008171DB"/>
    <w:rsid w:val="008353C0"/>
    <w:rsid w:val="00855FD5"/>
    <w:rsid w:val="00856363"/>
    <w:rsid w:val="00860F58"/>
    <w:rsid w:val="00873231"/>
    <w:rsid w:val="0087367B"/>
    <w:rsid w:val="00880A60"/>
    <w:rsid w:val="0088114E"/>
    <w:rsid w:val="0088672D"/>
    <w:rsid w:val="008A1160"/>
    <w:rsid w:val="008C5320"/>
    <w:rsid w:val="00910F24"/>
    <w:rsid w:val="00925B84"/>
    <w:rsid w:val="00944E6E"/>
    <w:rsid w:val="00947E7C"/>
    <w:rsid w:val="00956543"/>
    <w:rsid w:val="00960BF6"/>
    <w:rsid w:val="00965C24"/>
    <w:rsid w:val="00965F5A"/>
    <w:rsid w:val="00967687"/>
    <w:rsid w:val="00977CE9"/>
    <w:rsid w:val="00980523"/>
    <w:rsid w:val="00984935"/>
    <w:rsid w:val="009A0BA7"/>
    <w:rsid w:val="009B6122"/>
    <w:rsid w:val="009D38F8"/>
    <w:rsid w:val="009F517C"/>
    <w:rsid w:val="009F6A91"/>
    <w:rsid w:val="00A22C3B"/>
    <w:rsid w:val="00A45F7B"/>
    <w:rsid w:val="00A60AFE"/>
    <w:rsid w:val="00A678A5"/>
    <w:rsid w:val="00A7409B"/>
    <w:rsid w:val="00A7588C"/>
    <w:rsid w:val="00A828D1"/>
    <w:rsid w:val="00A90CC8"/>
    <w:rsid w:val="00A94843"/>
    <w:rsid w:val="00A96023"/>
    <w:rsid w:val="00AA482C"/>
    <w:rsid w:val="00AD64E8"/>
    <w:rsid w:val="00B05AD2"/>
    <w:rsid w:val="00B12DCC"/>
    <w:rsid w:val="00B30AF3"/>
    <w:rsid w:val="00B30CB3"/>
    <w:rsid w:val="00B36E3A"/>
    <w:rsid w:val="00B37AC5"/>
    <w:rsid w:val="00B44363"/>
    <w:rsid w:val="00B51ADB"/>
    <w:rsid w:val="00B53EF8"/>
    <w:rsid w:val="00B55AE8"/>
    <w:rsid w:val="00B63D35"/>
    <w:rsid w:val="00B7369D"/>
    <w:rsid w:val="00B84181"/>
    <w:rsid w:val="00BA289D"/>
    <w:rsid w:val="00BA3D2D"/>
    <w:rsid w:val="00BB15BB"/>
    <w:rsid w:val="00BB4610"/>
    <w:rsid w:val="00BB48CA"/>
    <w:rsid w:val="00BC2007"/>
    <w:rsid w:val="00BF2DDF"/>
    <w:rsid w:val="00BF3DD8"/>
    <w:rsid w:val="00BF7A67"/>
    <w:rsid w:val="00C04288"/>
    <w:rsid w:val="00C045E0"/>
    <w:rsid w:val="00C164A4"/>
    <w:rsid w:val="00C228B0"/>
    <w:rsid w:val="00C31236"/>
    <w:rsid w:val="00C371A0"/>
    <w:rsid w:val="00C37242"/>
    <w:rsid w:val="00C42451"/>
    <w:rsid w:val="00C43E3A"/>
    <w:rsid w:val="00C474BA"/>
    <w:rsid w:val="00C54A79"/>
    <w:rsid w:val="00C626A2"/>
    <w:rsid w:val="00C67539"/>
    <w:rsid w:val="00C7053C"/>
    <w:rsid w:val="00C708A7"/>
    <w:rsid w:val="00C84CE1"/>
    <w:rsid w:val="00C94672"/>
    <w:rsid w:val="00C96237"/>
    <w:rsid w:val="00CA1209"/>
    <w:rsid w:val="00CA16AE"/>
    <w:rsid w:val="00CA19EE"/>
    <w:rsid w:val="00CA1B83"/>
    <w:rsid w:val="00CB744A"/>
    <w:rsid w:val="00CD41D4"/>
    <w:rsid w:val="00CE48A3"/>
    <w:rsid w:val="00CE733A"/>
    <w:rsid w:val="00CF2A50"/>
    <w:rsid w:val="00D05F4E"/>
    <w:rsid w:val="00D07E68"/>
    <w:rsid w:val="00D154AF"/>
    <w:rsid w:val="00D249EC"/>
    <w:rsid w:val="00D321EC"/>
    <w:rsid w:val="00D479FE"/>
    <w:rsid w:val="00D51C7A"/>
    <w:rsid w:val="00D52A3F"/>
    <w:rsid w:val="00D52A76"/>
    <w:rsid w:val="00D53300"/>
    <w:rsid w:val="00D61185"/>
    <w:rsid w:val="00D614E4"/>
    <w:rsid w:val="00D678DE"/>
    <w:rsid w:val="00D7308A"/>
    <w:rsid w:val="00D849AB"/>
    <w:rsid w:val="00D92AC5"/>
    <w:rsid w:val="00D93257"/>
    <w:rsid w:val="00D94F01"/>
    <w:rsid w:val="00DA4573"/>
    <w:rsid w:val="00DA53B3"/>
    <w:rsid w:val="00DA77B7"/>
    <w:rsid w:val="00DA7E76"/>
    <w:rsid w:val="00DB4753"/>
    <w:rsid w:val="00DB588D"/>
    <w:rsid w:val="00DC610C"/>
    <w:rsid w:val="00DC76A3"/>
    <w:rsid w:val="00DC77C7"/>
    <w:rsid w:val="00DD06DB"/>
    <w:rsid w:val="00DD170D"/>
    <w:rsid w:val="00DD2820"/>
    <w:rsid w:val="00DE027A"/>
    <w:rsid w:val="00DE26FE"/>
    <w:rsid w:val="00DF3B9A"/>
    <w:rsid w:val="00E07B82"/>
    <w:rsid w:val="00E153FE"/>
    <w:rsid w:val="00E21B29"/>
    <w:rsid w:val="00E41236"/>
    <w:rsid w:val="00E460A9"/>
    <w:rsid w:val="00E534E7"/>
    <w:rsid w:val="00E701CB"/>
    <w:rsid w:val="00E744E7"/>
    <w:rsid w:val="00E74571"/>
    <w:rsid w:val="00E8372E"/>
    <w:rsid w:val="00E83EB5"/>
    <w:rsid w:val="00E877B8"/>
    <w:rsid w:val="00E93BAD"/>
    <w:rsid w:val="00E97E86"/>
    <w:rsid w:val="00EA03D0"/>
    <w:rsid w:val="00EA39E6"/>
    <w:rsid w:val="00EB0961"/>
    <w:rsid w:val="00EB2364"/>
    <w:rsid w:val="00EB315C"/>
    <w:rsid w:val="00EC0858"/>
    <w:rsid w:val="00EC3FE1"/>
    <w:rsid w:val="00EC5C5E"/>
    <w:rsid w:val="00EE5082"/>
    <w:rsid w:val="00EE720A"/>
    <w:rsid w:val="00F24E4C"/>
    <w:rsid w:val="00F25575"/>
    <w:rsid w:val="00F337D1"/>
    <w:rsid w:val="00F40CC6"/>
    <w:rsid w:val="00F47853"/>
    <w:rsid w:val="00F508FA"/>
    <w:rsid w:val="00F51E46"/>
    <w:rsid w:val="00F52A23"/>
    <w:rsid w:val="00F639D7"/>
    <w:rsid w:val="00F71AC7"/>
    <w:rsid w:val="00F7239F"/>
    <w:rsid w:val="00F73F56"/>
    <w:rsid w:val="00F97BAA"/>
    <w:rsid w:val="00FA5F30"/>
    <w:rsid w:val="00FA6CD2"/>
    <w:rsid w:val="00FB7B73"/>
    <w:rsid w:val="00FE1D64"/>
    <w:rsid w:val="00FE2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  <v:stroke weight="2pt"/>
    </o:shapedefaults>
    <o:shapelayout v:ext="edit">
      <o:idmap v:ext="edit" data="1"/>
    </o:shapelayout>
  </w:shapeDefaults>
  <w:decimalSymbol w:val="."/>
  <w:listSeparator w:val=","/>
  <w14:docId w14:val="09C8BC62"/>
  <w15:chartTrackingRefBased/>
  <w15:docId w15:val="{CA578922-6151-49A8-87B4-CB1339C75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519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E592A"/>
    <w:rPr>
      <w:rFonts w:ascii="Tahoma" w:hAnsi="Tahoma" w:cs="Tahoma"/>
      <w:sz w:val="16"/>
      <w:szCs w:val="16"/>
    </w:rPr>
  </w:style>
  <w:style w:type="character" w:styleId="Hyperlink">
    <w:name w:val="Hyperlink"/>
    <w:rsid w:val="00572BBA"/>
    <w:rPr>
      <w:color w:val="0000FF"/>
      <w:u w:val="single"/>
    </w:rPr>
  </w:style>
  <w:style w:type="paragraph" w:styleId="Footer">
    <w:name w:val="footer"/>
    <w:basedOn w:val="Normal"/>
    <w:rsid w:val="00391D6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91D6D"/>
  </w:style>
  <w:style w:type="paragraph" w:styleId="Header">
    <w:name w:val="header"/>
    <w:basedOn w:val="Normal"/>
    <w:rsid w:val="00391D6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372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36F8B"/>
    <w:pPr>
      <w:spacing w:before="100" w:beforeAutospacing="1" w:after="100" w:afterAutospacing="1"/>
    </w:pPr>
  </w:style>
  <w:style w:type="character" w:styleId="CommentReference">
    <w:name w:val="annotation reference"/>
    <w:rsid w:val="00EE5082"/>
    <w:rPr>
      <w:sz w:val="16"/>
      <w:szCs w:val="16"/>
    </w:rPr>
  </w:style>
  <w:style w:type="paragraph" w:styleId="CommentText">
    <w:name w:val="annotation text"/>
    <w:basedOn w:val="Normal"/>
    <w:link w:val="CommentTextChar"/>
    <w:rsid w:val="00EE50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E5082"/>
  </w:style>
  <w:style w:type="paragraph" w:styleId="CommentSubject">
    <w:name w:val="annotation subject"/>
    <w:basedOn w:val="CommentText"/>
    <w:next w:val="CommentText"/>
    <w:link w:val="CommentSubjectChar"/>
    <w:rsid w:val="00EE5082"/>
    <w:rPr>
      <w:b/>
      <w:bCs/>
    </w:rPr>
  </w:style>
  <w:style w:type="character" w:customStyle="1" w:styleId="CommentSubjectChar">
    <w:name w:val="Comment Subject Char"/>
    <w:link w:val="CommentSubject"/>
    <w:rsid w:val="00EE5082"/>
    <w:rPr>
      <w:b/>
      <w:bCs/>
    </w:rPr>
  </w:style>
  <w:style w:type="paragraph" w:styleId="Revision">
    <w:name w:val="Revision"/>
    <w:hidden/>
    <w:uiPriority w:val="99"/>
    <w:semiHidden/>
    <w:rsid w:val="00EE5082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6B6E00"/>
    <w:pPr>
      <w:spacing w:after="200" w:line="276" w:lineRule="auto"/>
    </w:pPr>
    <w:rPr>
      <w:rFonts w:ascii="Calibri" w:eastAsia="MS Mincho" w:hAnsi="Calibri" w:cs="Arial"/>
      <w:i/>
      <w:iCs/>
      <w:color w:val="000000"/>
      <w:sz w:val="22"/>
      <w:szCs w:val="22"/>
      <w:lang w:eastAsia="ja-JP"/>
    </w:rPr>
  </w:style>
  <w:style w:type="character" w:customStyle="1" w:styleId="QuoteChar">
    <w:name w:val="Quote Char"/>
    <w:link w:val="Quote"/>
    <w:uiPriority w:val="29"/>
    <w:rsid w:val="006B6E00"/>
    <w:rPr>
      <w:rFonts w:ascii="Calibri" w:eastAsia="MS Mincho" w:hAnsi="Calibri" w:cs="Arial"/>
      <w:i/>
      <w:iCs/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37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6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4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6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6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3879">
          <w:marLeft w:val="0"/>
          <w:marRight w:val="0"/>
          <w:marTop w:val="0"/>
          <w:marBottom w:val="180"/>
          <w:divBdr>
            <w:top w:val="single" w:sz="18" w:space="0" w:color="FF330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3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206813">
                  <w:marLeft w:val="0"/>
                  <w:marRight w:val="-50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427515">
                      <w:marLeft w:val="3945"/>
                      <w:marRight w:val="0"/>
                      <w:marTop w:val="360"/>
                      <w:marBottom w:val="7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831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015305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obs@solid-ground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5776B381855845BFD371FC7F4CC3AA" ma:contentTypeVersion="13" ma:contentTypeDescription="Create a new document." ma:contentTypeScope="" ma:versionID="52a78672e5df028ab98f93faadc6ddec">
  <xsd:schema xmlns:xsd="http://www.w3.org/2001/XMLSchema" xmlns:xs="http://www.w3.org/2001/XMLSchema" xmlns:p="http://schemas.microsoft.com/office/2006/metadata/properties" xmlns:ns2="eaafd3b6-6b3f-41d9-b35a-6fa2f3892ab7" xmlns:ns3="7696f6c2-a0f8-4fcf-9558-8b72b4361692" targetNamespace="http://schemas.microsoft.com/office/2006/metadata/properties" ma:root="true" ma:fieldsID="dc3413b9a77ced39548c782165a309ab" ns2:_="" ns3:_="">
    <xsd:import namespace="eaafd3b6-6b3f-41d9-b35a-6fa2f3892ab7"/>
    <xsd:import namespace="7696f6c2-a0f8-4fcf-9558-8b72b43616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fd3b6-6b3f-41d9-b35a-6fa2f3892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96f6c2-a0f8-4fcf-9558-8b72b436169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3D4C88-A378-406E-83D9-8A6E773F3F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F11140-65D9-4AF2-81E7-9CC35319F2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EF36CE-323D-472F-95B0-2054DB26E0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2C8F32-5C96-48D4-914B-45C78002088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06</Words>
  <Characters>7965</Characters>
  <Application>Microsoft Office Word</Application>
  <DocSecurity>4</DocSecurity>
  <Lines>6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</vt:lpstr>
    </vt:vector>
  </TitlesOfParts>
  <Company>Solid Ground</Company>
  <LinksUpToDate>false</LinksUpToDate>
  <CharactersWithSpaces>8854</CharactersWithSpaces>
  <SharedDoc>false</SharedDoc>
  <HLinks>
    <vt:vector size="6" baseType="variant">
      <vt:variant>
        <vt:i4>6946839</vt:i4>
      </vt:variant>
      <vt:variant>
        <vt:i4>3</vt:i4>
      </vt:variant>
      <vt:variant>
        <vt:i4>0</vt:i4>
      </vt:variant>
      <vt:variant>
        <vt:i4>5</vt:i4>
      </vt:variant>
      <vt:variant>
        <vt:lpwstr>mailto:jobs@solid-groun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</dc:title>
  <dc:subject/>
  <dc:creator>elaineh</dc:creator>
  <cp:keywords/>
  <cp:lastModifiedBy>Laura Langwell</cp:lastModifiedBy>
  <cp:revision>2</cp:revision>
  <cp:lastPrinted>2017-05-24T21:25:00Z</cp:lastPrinted>
  <dcterms:created xsi:type="dcterms:W3CDTF">2023-12-15T01:41:00Z</dcterms:created>
  <dcterms:modified xsi:type="dcterms:W3CDTF">2023-12-15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5776B381855845BFD371FC7F4CC3AA</vt:lpwstr>
  </property>
</Properties>
</file>